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97558" w:rsidRDefault="00E97558">
      <w:pPr>
        <w:jc w:val="center"/>
        <w:rPr>
          <w:rFonts w:ascii="宋体" w:eastAsia="Malgun Gothic" w:hAnsi="宋体"/>
          <w:szCs w:val="21"/>
        </w:rPr>
      </w:pPr>
    </w:p>
    <w:p w:rsidR="00E97558" w:rsidRDefault="00E97558">
      <w:pPr>
        <w:jc w:val="center"/>
        <w:rPr>
          <w:rFonts w:ascii="宋体" w:eastAsia="宋体" w:hAnsi="宋体"/>
          <w:szCs w:val="21"/>
        </w:rPr>
      </w:pPr>
    </w:p>
    <w:p w:rsidR="00E97558" w:rsidRDefault="00E97558">
      <w:pPr>
        <w:jc w:val="center"/>
        <w:rPr>
          <w:rFonts w:ascii="宋体" w:eastAsia="宋体" w:hAnsi="宋体"/>
          <w:szCs w:val="21"/>
        </w:rPr>
      </w:pPr>
    </w:p>
    <w:p w:rsidR="00E97558" w:rsidRDefault="00E97558">
      <w:pPr>
        <w:jc w:val="center"/>
        <w:rPr>
          <w:rFonts w:ascii="宋体" w:eastAsia="宋体" w:hAnsi="宋体"/>
          <w:szCs w:val="21"/>
        </w:rPr>
      </w:pPr>
    </w:p>
    <w:p w:rsidR="00E97558" w:rsidRDefault="00E97558">
      <w:pPr>
        <w:jc w:val="center"/>
        <w:rPr>
          <w:rFonts w:ascii="宋体" w:eastAsia="宋体" w:hAnsi="宋体"/>
          <w:szCs w:val="21"/>
        </w:rPr>
      </w:pPr>
    </w:p>
    <w:p w:rsidR="00E97558" w:rsidRDefault="00D171A1">
      <w:pPr>
        <w:jc w:val="center"/>
        <w:rPr>
          <w:rFonts w:ascii="宋体" w:eastAsia="宋体" w:hAnsi="宋体"/>
          <w:b/>
          <w:sz w:val="72"/>
          <w:szCs w:val="72"/>
        </w:rPr>
      </w:pPr>
      <w:proofErr w:type="spellStart"/>
      <w:r w:rsidRPr="00D171A1">
        <w:rPr>
          <w:rFonts w:ascii="宋体" w:eastAsia="宋体" w:hAnsi="宋体" w:cs="Batang"/>
          <w:b/>
          <w:sz w:val="72"/>
          <w:szCs w:val="72"/>
        </w:rPr>
        <w:t>S</w:t>
      </w:r>
      <w:r w:rsidRPr="00D171A1">
        <w:rPr>
          <w:rFonts w:ascii="宋体" w:eastAsia="宋体" w:hAnsi="宋体" w:cs="Batang" w:hint="eastAsia"/>
          <w:b/>
          <w:sz w:val="72"/>
          <w:szCs w:val="72"/>
        </w:rPr>
        <w:t>kiholic</w:t>
      </w:r>
      <w:proofErr w:type="spellEnd"/>
      <w:r w:rsidR="00F77A50">
        <w:rPr>
          <w:rFonts w:ascii="宋体" w:eastAsia="宋体" w:hAnsi="宋体" w:cs="Batang" w:hint="eastAsia"/>
          <w:b/>
          <w:sz w:val="72"/>
          <w:szCs w:val="72"/>
        </w:rPr>
        <w:t>策划案</w:t>
      </w:r>
    </w:p>
    <w:p w:rsidR="00E97558" w:rsidRDefault="00E97558">
      <w:pPr>
        <w:jc w:val="center"/>
        <w:rPr>
          <w:rFonts w:ascii="宋体" w:eastAsia="宋体" w:hAnsi="宋体"/>
          <w:szCs w:val="21"/>
        </w:rPr>
      </w:pPr>
    </w:p>
    <w:p w:rsidR="00E97558" w:rsidRDefault="00E97558">
      <w:pPr>
        <w:jc w:val="center"/>
        <w:rPr>
          <w:rFonts w:ascii="宋体" w:eastAsia="宋体" w:hAnsi="宋体"/>
          <w:szCs w:val="21"/>
        </w:rPr>
      </w:pPr>
    </w:p>
    <w:p w:rsidR="00E97558" w:rsidRDefault="00E97558">
      <w:pPr>
        <w:tabs>
          <w:tab w:val="left" w:pos="11355"/>
        </w:tabs>
        <w:jc w:val="left"/>
        <w:rPr>
          <w:rFonts w:ascii="宋体" w:eastAsia="宋体" w:hAnsi="宋体"/>
          <w:szCs w:val="21"/>
        </w:rPr>
      </w:pPr>
    </w:p>
    <w:p w:rsidR="00E97558" w:rsidRDefault="00E97558">
      <w:pPr>
        <w:tabs>
          <w:tab w:val="left" w:pos="11355"/>
        </w:tabs>
        <w:jc w:val="left"/>
        <w:rPr>
          <w:rFonts w:ascii="宋体" w:eastAsia="宋体" w:hAnsi="宋体"/>
          <w:szCs w:val="21"/>
        </w:rPr>
      </w:pPr>
    </w:p>
    <w:p w:rsidR="00E97558" w:rsidRDefault="00E97558">
      <w:pPr>
        <w:tabs>
          <w:tab w:val="left" w:pos="11355"/>
        </w:tabs>
        <w:jc w:val="left"/>
        <w:rPr>
          <w:rFonts w:ascii="宋体" w:eastAsia="宋体" w:hAnsi="宋体"/>
          <w:szCs w:val="21"/>
        </w:rPr>
      </w:pPr>
    </w:p>
    <w:p w:rsidR="00E97558" w:rsidRDefault="00E97558">
      <w:pPr>
        <w:tabs>
          <w:tab w:val="left" w:pos="11355"/>
        </w:tabs>
        <w:jc w:val="left"/>
        <w:rPr>
          <w:rFonts w:ascii="宋体" w:eastAsia="宋体" w:hAnsi="宋体"/>
          <w:szCs w:val="21"/>
        </w:rPr>
      </w:pPr>
    </w:p>
    <w:p w:rsidR="00E97558" w:rsidRDefault="00E97558">
      <w:pPr>
        <w:tabs>
          <w:tab w:val="left" w:pos="11355"/>
        </w:tabs>
        <w:jc w:val="left"/>
        <w:rPr>
          <w:rFonts w:ascii="宋体" w:eastAsia="宋体" w:hAnsi="宋体"/>
          <w:szCs w:val="21"/>
        </w:rPr>
      </w:pPr>
    </w:p>
    <w:p w:rsidR="00E97558" w:rsidRDefault="00E97558">
      <w:pPr>
        <w:tabs>
          <w:tab w:val="left" w:pos="11355"/>
        </w:tabs>
        <w:jc w:val="left"/>
        <w:rPr>
          <w:rFonts w:ascii="宋体" w:eastAsia="宋体" w:hAnsi="宋体"/>
          <w:szCs w:val="21"/>
        </w:rPr>
      </w:pPr>
    </w:p>
    <w:p w:rsidR="00E97558" w:rsidRDefault="00E97558">
      <w:pPr>
        <w:tabs>
          <w:tab w:val="left" w:pos="11355"/>
        </w:tabs>
        <w:jc w:val="left"/>
        <w:rPr>
          <w:rFonts w:ascii="宋体" w:eastAsia="宋体" w:hAnsi="宋体"/>
          <w:szCs w:val="21"/>
        </w:rPr>
      </w:pPr>
    </w:p>
    <w:p w:rsidR="00E97558" w:rsidRDefault="00E97558">
      <w:pPr>
        <w:tabs>
          <w:tab w:val="left" w:pos="11355"/>
        </w:tabs>
        <w:jc w:val="left"/>
        <w:rPr>
          <w:rFonts w:ascii="宋体" w:eastAsia="宋体" w:hAnsi="宋体"/>
          <w:szCs w:val="21"/>
        </w:rPr>
      </w:pPr>
    </w:p>
    <w:p w:rsidR="00E97558" w:rsidRDefault="00E97558">
      <w:pPr>
        <w:tabs>
          <w:tab w:val="left" w:pos="11355"/>
        </w:tabs>
        <w:jc w:val="left"/>
        <w:rPr>
          <w:rFonts w:ascii="宋体" w:eastAsia="宋体" w:hAnsi="宋体"/>
          <w:szCs w:val="21"/>
        </w:rPr>
      </w:pPr>
    </w:p>
    <w:tbl>
      <w:tblPr>
        <w:tblpPr w:leftFromText="142" w:rightFromText="142" w:vertAnchor="text" w:horzAnchor="margin" w:tblpXSpec="center" w:tblpY="182"/>
        <w:tblOverlap w:val="neve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0"/>
        <w:gridCol w:w="2006"/>
        <w:gridCol w:w="1959"/>
        <w:gridCol w:w="2921"/>
      </w:tblGrid>
      <w:tr w:rsidR="00E97558">
        <w:tc>
          <w:tcPr>
            <w:tcW w:w="1410" w:type="dxa"/>
            <w:shd w:val="clear" w:color="auto" w:fill="E6E6E6"/>
          </w:tcPr>
          <w:p w:rsidR="00E97558" w:rsidRDefault="00F77A50">
            <w:pPr>
              <w:jc w:val="center"/>
              <w:rPr>
                <w:rFonts w:ascii="宋体" w:eastAsia="宋体" w:hAnsi="宋体"/>
                <w:szCs w:val="21"/>
              </w:rPr>
            </w:pPr>
            <w:r>
              <w:rPr>
                <w:rFonts w:ascii="宋体" w:eastAsia="宋体" w:hAnsi="宋体" w:hint="eastAsia"/>
                <w:szCs w:val="21"/>
              </w:rPr>
              <w:t>制订人</w:t>
            </w:r>
          </w:p>
        </w:tc>
        <w:tc>
          <w:tcPr>
            <w:tcW w:w="2006" w:type="dxa"/>
          </w:tcPr>
          <w:p w:rsidR="00E97558" w:rsidRDefault="00D171A1">
            <w:pPr>
              <w:jc w:val="center"/>
              <w:rPr>
                <w:rFonts w:ascii="宋体" w:eastAsia="宋体" w:hAnsi="宋体"/>
                <w:szCs w:val="21"/>
              </w:rPr>
            </w:pPr>
            <w:r>
              <w:rPr>
                <w:rFonts w:ascii="宋体" w:eastAsia="宋体" w:hAnsi="宋体" w:hint="eastAsia"/>
                <w:szCs w:val="21"/>
              </w:rPr>
              <w:t>黄怡康</w:t>
            </w:r>
            <w:r w:rsidR="00DE5140">
              <w:rPr>
                <w:rFonts w:ascii="宋体" w:eastAsia="宋体" w:hAnsi="宋体" w:hint="eastAsia"/>
                <w:szCs w:val="21"/>
              </w:rPr>
              <w:t>，</w:t>
            </w:r>
            <w:proofErr w:type="gramStart"/>
            <w:r w:rsidR="00DE5140">
              <w:rPr>
                <w:rFonts w:ascii="宋体" w:eastAsia="宋体" w:hAnsi="宋体" w:hint="eastAsia"/>
                <w:szCs w:val="21"/>
              </w:rPr>
              <w:t>刘雨心</w:t>
            </w:r>
            <w:proofErr w:type="gramEnd"/>
          </w:p>
        </w:tc>
        <w:tc>
          <w:tcPr>
            <w:tcW w:w="1959" w:type="dxa"/>
            <w:shd w:val="clear" w:color="auto" w:fill="E6E6E6"/>
          </w:tcPr>
          <w:p w:rsidR="00E97558" w:rsidRDefault="00F77A50">
            <w:pPr>
              <w:jc w:val="center"/>
              <w:rPr>
                <w:rFonts w:ascii="宋体" w:eastAsia="宋体" w:hAnsi="宋体"/>
                <w:szCs w:val="21"/>
              </w:rPr>
            </w:pPr>
            <w:r>
              <w:rPr>
                <w:rFonts w:ascii="宋体" w:eastAsia="宋体" w:hAnsi="宋体" w:hint="eastAsia"/>
                <w:szCs w:val="21"/>
              </w:rPr>
              <w:t>最终修改日期</w:t>
            </w:r>
          </w:p>
        </w:tc>
        <w:tc>
          <w:tcPr>
            <w:tcW w:w="2921" w:type="dxa"/>
          </w:tcPr>
          <w:p w:rsidR="00E97558" w:rsidRDefault="00F77A50">
            <w:pPr>
              <w:jc w:val="center"/>
              <w:rPr>
                <w:rFonts w:ascii="宋体" w:eastAsia="宋体" w:hAnsi="宋体"/>
                <w:szCs w:val="21"/>
              </w:rPr>
            </w:pPr>
            <w:r>
              <w:rPr>
                <w:rFonts w:ascii="宋体" w:eastAsia="宋体" w:hAnsi="宋体" w:hint="eastAsia"/>
                <w:szCs w:val="21"/>
              </w:rPr>
              <w:t>201</w:t>
            </w:r>
            <w:r w:rsidR="00D171A1">
              <w:rPr>
                <w:rFonts w:ascii="宋体" w:eastAsia="宋体" w:hAnsi="宋体" w:hint="eastAsia"/>
                <w:szCs w:val="21"/>
              </w:rPr>
              <w:t>9</w:t>
            </w:r>
            <w:r>
              <w:rPr>
                <w:rFonts w:ascii="宋体" w:eastAsia="宋体" w:hAnsi="宋体" w:hint="eastAsia"/>
                <w:szCs w:val="21"/>
              </w:rPr>
              <w:t>-0</w:t>
            </w:r>
            <w:r w:rsidR="00D171A1">
              <w:rPr>
                <w:rFonts w:ascii="宋体" w:eastAsia="宋体" w:hAnsi="宋体" w:hint="eastAsia"/>
                <w:szCs w:val="21"/>
              </w:rPr>
              <w:t>6</w:t>
            </w:r>
            <w:r>
              <w:rPr>
                <w:rFonts w:ascii="宋体" w:eastAsia="宋体" w:hAnsi="宋体" w:hint="eastAsia"/>
                <w:szCs w:val="21"/>
              </w:rPr>
              <w:t>-</w:t>
            </w:r>
            <w:r w:rsidR="00D171A1">
              <w:rPr>
                <w:rFonts w:ascii="宋体" w:eastAsia="宋体" w:hAnsi="宋体" w:hint="eastAsia"/>
                <w:szCs w:val="21"/>
              </w:rPr>
              <w:t>05</w:t>
            </w:r>
          </w:p>
        </w:tc>
      </w:tr>
      <w:tr w:rsidR="00E97558">
        <w:tc>
          <w:tcPr>
            <w:tcW w:w="1410" w:type="dxa"/>
            <w:shd w:val="clear" w:color="auto" w:fill="E6E6E6"/>
          </w:tcPr>
          <w:p w:rsidR="00E97558" w:rsidRDefault="00F77A50">
            <w:pPr>
              <w:jc w:val="center"/>
              <w:rPr>
                <w:rFonts w:ascii="宋体" w:eastAsia="宋体" w:hAnsi="宋体"/>
                <w:szCs w:val="21"/>
              </w:rPr>
            </w:pPr>
            <w:r>
              <w:rPr>
                <w:rFonts w:ascii="宋体" w:eastAsia="宋体" w:hAnsi="宋体" w:hint="eastAsia"/>
                <w:szCs w:val="21"/>
              </w:rPr>
              <w:t>开发负责</w:t>
            </w:r>
          </w:p>
        </w:tc>
        <w:tc>
          <w:tcPr>
            <w:tcW w:w="6886" w:type="dxa"/>
            <w:gridSpan w:val="3"/>
          </w:tcPr>
          <w:p w:rsidR="00E97558" w:rsidRDefault="00E97558">
            <w:pPr>
              <w:jc w:val="left"/>
              <w:rPr>
                <w:rFonts w:ascii="宋体" w:eastAsia="宋体" w:hAnsi="宋体"/>
                <w:szCs w:val="21"/>
              </w:rPr>
            </w:pPr>
          </w:p>
        </w:tc>
      </w:tr>
    </w:tbl>
    <w:p w:rsidR="00E97558" w:rsidRDefault="00E97558">
      <w:pPr>
        <w:rPr>
          <w:rFonts w:ascii="微软雅黑" w:hAnsi="微软雅黑"/>
          <w:b/>
          <w:szCs w:val="21"/>
        </w:rPr>
      </w:pPr>
    </w:p>
    <w:p w:rsidR="00E97558" w:rsidRDefault="00F77A50">
      <w:pPr>
        <w:widowControl/>
        <w:jc w:val="left"/>
        <w:rPr>
          <w:rFonts w:ascii="微软雅黑" w:hAnsi="微软雅黑"/>
          <w:b/>
          <w:szCs w:val="21"/>
        </w:rPr>
      </w:pPr>
      <w:r>
        <w:rPr>
          <w:rFonts w:ascii="微软雅黑" w:hAnsi="微软雅黑"/>
          <w:b/>
          <w:szCs w:val="21"/>
        </w:rPr>
        <w:br w:type="page"/>
      </w:r>
    </w:p>
    <w:p w:rsidR="00E97558" w:rsidRDefault="00F77A50">
      <w:pPr>
        <w:rPr>
          <w:rFonts w:ascii="微软雅黑" w:hAnsi="微软雅黑"/>
          <w:b/>
          <w:szCs w:val="21"/>
        </w:rPr>
      </w:pPr>
      <w:r>
        <w:rPr>
          <w:rFonts w:ascii="微软雅黑" w:hAnsi="微软雅黑" w:hint="eastAsia"/>
          <w:b/>
          <w:szCs w:val="21"/>
        </w:rPr>
        <w:lastRenderedPageBreak/>
        <w:t>主题：</w:t>
      </w:r>
    </w:p>
    <w:p w:rsidR="00E97558" w:rsidRDefault="00D171A1">
      <w:pPr>
        <w:rPr>
          <w:rFonts w:ascii="微软雅黑" w:hAnsi="微软雅黑"/>
          <w:szCs w:val="21"/>
        </w:rPr>
      </w:pPr>
      <w:proofErr w:type="spellStart"/>
      <w:r>
        <w:rPr>
          <w:rFonts w:ascii="微软雅黑" w:hAnsi="微软雅黑"/>
          <w:szCs w:val="21"/>
        </w:rPr>
        <w:t>Skiholic</w:t>
      </w:r>
      <w:proofErr w:type="spellEnd"/>
      <w:r>
        <w:rPr>
          <w:rFonts w:ascii="微软雅黑" w:hAnsi="微软雅黑" w:hint="eastAsia"/>
          <w:szCs w:val="21"/>
        </w:rPr>
        <w:t>游戏</w:t>
      </w:r>
      <w:r w:rsidR="00F77A50">
        <w:rPr>
          <w:rFonts w:ascii="微软雅黑" w:hAnsi="微软雅黑" w:hint="eastAsia"/>
          <w:szCs w:val="21"/>
        </w:rPr>
        <w:t>的</w:t>
      </w:r>
      <w:r>
        <w:rPr>
          <w:rFonts w:ascii="微软雅黑" w:hAnsi="微软雅黑" w:hint="eastAsia"/>
          <w:szCs w:val="21"/>
        </w:rPr>
        <w:t>总</w:t>
      </w:r>
      <w:r w:rsidR="00F77A50">
        <w:rPr>
          <w:rFonts w:ascii="微软雅黑" w:hAnsi="微软雅黑" w:hint="eastAsia"/>
          <w:szCs w:val="21"/>
        </w:rPr>
        <w:t>设计思路和具体的系统规则设计</w:t>
      </w:r>
    </w:p>
    <w:p w:rsidR="00E97558" w:rsidRDefault="00E97558">
      <w:pPr>
        <w:rPr>
          <w:rFonts w:ascii="微软雅黑" w:hAnsi="微软雅黑"/>
          <w:b/>
          <w:szCs w:val="21"/>
        </w:rPr>
      </w:pPr>
    </w:p>
    <w:p w:rsidR="00E97558" w:rsidRDefault="00F77A50">
      <w:pPr>
        <w:rPr>
          <w:rFonts w:ascii="微软雅黑" w:hAnsi="微软雅黑"/>
          <w:b/>
          <w:szCs w:val="21"/>
        </w:rPr>
      </w:pPr>
      <w:r>
        <w:rPr>
          <w:rFonts w:ascii="微软雅黑" w:hAnsi="微软雅黑" w:hint="eastAsia"/>
          <w:b/>
          <w:szCs w:val="21"/>
        </w:rPr>
        <w:t>历史：</w:t>
      </w:r>
    </w:p>
    <w:tbl>
      <w:tblPr>
        <w:tblW w:w="8523"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Look w:val="04A0" w:firstRow="1" w:lastRow="0" w:firstColumn="1" w:lastColumn="0" w:noHBand="0" w:noVBand="1"/>
      </w:tblPr>
      <w:tblGrid>
        <w:gridCol w:w="1526"/>
        <w:gridCol w:w="4547"/>
        <w:gridCol w:w="992"/>
        <w:gridCol w:w="1458"/>
      </w:tblGrid>
      <w:tr w:rsidR="00E97558">
        <w:tc>
          <w:tcPr>
            <w:tcW w:w="1526" w:type="dxa"/>
          </w:tcPr>
          <w:p w:rsidR="00E97558" w:rsidRDefault="00F77A50">
            <w:pPr>
              <w:jc w:val="left"/>
              <w:rPr>
                <w:rFonts w:ascii="微软雅黑" w:hAnsi="微软雅黑"/>
                <w:iCs/>
                <w:szCs w:val="21"/>
              </w:rPr>
            </w:pPr>
            <w:r>
              <w:rPr>
                <w:rFonts w:ascii="微软雅黑" w:hAnsi="微软雅黑" w:hint="eastAsia"/>
                <w:iCs/>
                <w:szCs w:val="21"/>
              </w:rPr>
              <w:t>修订日期</w:t>
            </w:r>
          </w:p>
        </w:tc>
        <w:tc>
          <w:tcPr>
            <w:tcW w:w="4547" w:type="dxa"/>
          </w:tcPr>
          <w:p w:rsidR="00E97558" w:rsidRDefault="00F77A50">
            <w:pPr>
              <w:jc w:val="left"/>
              <w:rPr>
                <w:rFonts w:ascii="微软雅黑" w:hAnsi="微软雅黑"/>
                <w:iCs/>
                <w:szCs w:val="21"/>
              </w:rPr>
            </w:pPr>
            <w:r>
              <w:rPr>
                <w:rFonts w:ascii="微软雅黑" w:hAnsi="微软雅黑" w:hint="eastAsia"/>
                <w:iCs/>
                <w:szCs w:val="21"/>
              </w:rPr>
              <w:t>修订内容</w:t>
            </w:r>
          </w:p>
        </w:tc>
        <w:tc>
          <w:tcPr>
            <w:tcW w:w="992" w:type="dxa"/>
          </w:tcPr>
          <w:p w:rsidR="00E97558" w:rsidRDefault="00F77A50">
            <w:pPr>
              <w:jc w:val="left"/>
              <w:rPr>
                <w:rFonts w:ascii="微软雅黑" w:hAnsi="微软雅黑"/>
                <w:iCs/>
                <w:szCs w:val="21"/>
              </w:rPr>
            </w:pPr>
            <w:r>
              <w:rPr>
                <w:rFonts w:ascii="微软雅黑" w:hAnsi="微软雅黑" w:hint="eastAsia"/>
                <w:iCs/>
                <w:szCs w:val="21"/>
              </w:rPr>
              <w:t>版本</w:t>
            </w:r>
          </w:p>
        </w:tc>
        <w:tc>
          <w:tcPr>
            <w:tcW w:w="1458" w:type="dxa"/>
          </w:tcPr>
          <w:p w:rsidR="00E97558" w:rsidRDefault="00F77A50">
            <w:pPr>
              <w:jc w:val="left"/>
              <w:rPr>
                <w:rFonts w:ascii="微软雅黑" w:hAnsi="微软雅黑"/>
                <w:iCs/>
                <w:szCs w:val="21"/>
              </w:rPr>
            </w:pPr>
            <w:r>
              <w:rPr>
                <w:rFonts w:ascii="微软雅黑" w:hAnsi="微软雅黑" w:hint="eastAsia"/>
                <w:iCs/>
                <w:szCs w:val="21"/>
              </w:rPr>
              <w:t>修订人</w:t>
            </w:r>
          </w:p>
        </w:tc>
      </w:tr>
      <w:tr w:rsidR="00E97558">
        <w:tc>
          <w:tcPr>
            <w:tcW w:w="1526" w:type="dxa"/>
          </w:tcPr>
          <w:p w:rsidR="00E97558" w:rsidRDefault="00F77A50">
            <w:pPr>
              <w:pStyle w:val="ab"/>
              <w:rPr>
                <w:rFonts w:ascii="微软雅黑" w:eastAsia="微软雅黑" w:hAnsi="微软雅黑"/>
                <w:sz w:val="21"/>
                <w:szCs w:val="21"/>
              </w:rPr>
            </w:pPr>
            <w:r>
              <w:rPr>
                <w:rFonts w:ascii="微软雅黑" w:eastAsia="微软雅黑" w:hAnsi="微软雅黑" w:hint="eastAsia"/>
                <w:sz w:val="21"/>
                <w:szCs w:val="21"/>
              </w:rPr>
              <w:t>201</w:t>
            </w:r>
            <w:r w:rsidR="00D171A1">
              <w:rPr>
                <w:rFonts w:ascii="微软雅黑" w:eastAsia="微软雅黑" w:hAnsi="微软雅黑" w:hint="eastAsia"/>
                <w:sz w:val="21"/>
                <w:szCs w:val="21"/>
              </w:rPr>
              <w:t>9</w:t>
            </w:r>
            <w:r>
              <w:rPr>
                <w:rFonts w:ascii="微软雅黑" w:eastAsia="微软雅黑" w:hAnsi="微软雅黑" w:hint="eastAsia"/>
                <w:sz w:val="21"/>
                <w:szCs w:val="21"/>
              </w:rPr>
              <w:t>-0</w:t>
            </w:r>
            <w:r w:rsidR="00D171A1">
              <w:rPr>
                <w:rFonts w:ascii="微软雅黑" w:eastAsia="微软雅黑" w:hAnsi="微软雅黑" w:hint="eastAsia"/>
                <w:sz w:val="21"/>
                <w:szCs w:val="21"/>
              </w:rPr>
              <w:t>6</w:t>
            </w:r>
            <w:r>
              <w:rPr>
                <w:rFonts w:ascii="微软雅黑" w:eastAsia="微软雅黑" w:hAnsi="微软雅黑" w:hint="eastAsia"/>
                <w:sz w:val="21"/>
                <w:szCs w:val="21"/>
              </w:rPr>
              <w:t>-</w:t>
            </w:r>
            <w:r w:rsidR="00D171A1">
              <w:rPr>
                <w:rFonts w:ascii="微软雅黑" w:eastAsia="微软雅黑" w:hAnsi="微软雅黑" w:hint="eastAsia"/>
                <w:sz w:val="21"/>
                <w:szCs w:val="21"/>
              </w:rPr>
              <w:t>05</w:t>
            </w:r>
          </w:p>
        </w:tc>
        <w:tc>
          <w:tcPr>
            <w:tcW w:w="4547" w:type="dxa"/>
          </w:tcPr>
          <w:p w:rsidR="00E97558" w:rsidRDefault="00F77A50">
            <w:pPr>
              <w:pStyle w:val="ab"/>
              <w:rPr>
                <w:rFonts w:ascii="微软雅黑" w:eastAsia="微软雅黑" w:hAnsi="微软雅黑"/>
                <w:sz w:val="21"/>
                <w:szCs w:val="21"/>
              </w:rPr>
            </w:pPr>
            <w:r>
              <w:rPr>
                <w:rFonts w:ascii="微软雅黑" w:eastAsia="微软雅黑" w:hAnsi="微软雅黑" w:hint="eastAsia"/>
                <w:sz w:val="21"/>
                <w:szCs w:val="21"/>
              </w:rPr>
              <w:t>Create</w:t>
            </w:r>
          </w:p>
        </w:tc>
        <w:tc>
          <w:tcPr>
            <w:tcW w:w="992" w:type="dxa"/>
          </w:tcPr>
          <w:p w:rsidR="00E97558" w:rsidRDefault="00F77A50">
            <w:pPr>
              <w:pStyle w:val="ab"/>
              <w:rPr>
                <w:rFonts w:ascii="微软雅黑" w:eastAsia="微软雅黑" w:hAnsi="微软雅黑"/>
                <w:sz w:val="21"/>
                <w:szCs w:val="21"/>
              </w:rPr>
            </w:pPr>
            <w:r>
              <w:rPr>
                <w:rFonts w:ascii="微软雅黑" w:eastAsia="微软雅黑" w:hAnsi="微软雅黑" w:hint="eastAsia"/>
                <w:sz w:val="21"/>
                <w:szCs w:val="21"/>
              </w:rPr>
              <w:t>V1.0</w:t>
            </w:r>
          </w:p>
        </w:tc>
        <w:tc>
          <w:tcPr>
            <w:tcW w:w="1458" w:type="dxa"/>
          </w:tcPr>
          <w:p w:rsidR="00E97558" w:rsidRDefault="00D171A1">
            <w:pPr>
              <w:pStyle w:val="ab"/>
              <w:rPr>
                <w:rFonts w:ascii="微软雅黑" w:eastAsia="微软雅黑" w:hAnsi="微软雅黑"/>
                <w:sz w:val="21"/>
                <w:szCs w:val="21"/>
              </w:rPr>
            </w:pPr>
            <w:r>
              <w:rPr>
                <w:rFonts w:ascii="微软雅黑" w:eastAsia="微软雅黑" w:hAnsi="微软雅黑" w:hint="eastAsia"/>
                <w:sz w:val="21"/>
                <w:szCs w:val="21"/>
              </w:rPr>
              <w:t>黄怡康</w:t>
            </w:r>
            <w:r w:rsidR="00DE5140">
              <w:rPr>
                <w:rFonts w:ascii="微软雅黑" w:eastAsia="微软雅黑" w:hAnsi="微软雅黑" w:hint="eastAsia"/>
                <w:sz w:val="21"/>
                <w:szCs w:val="21"/>
              </w:rPr>
              <w:t>&amp;刘雨心</w:t>
            </w:r>
            <w:bookmarkStart w:id="0" w:name="_GoBack"/>
            <w:bookmarkEnd w:id="0"/>
          </w:p>
        </w:tc>
      </w:tr>
      <w:tr w:rsidR="00E97558">
        <w:tc>
          <w:tcPr>
            <w:tcW w:w="1526" w:type="dxa"/>
          </w:tcPr>
          <w:p w:rsidR="00E97558" w:rsidRDefault="00E97558">
            <w:pPr>
              <w:pStyle w:val="ab"/>
              <w:rPr>
                <w:rFonts w:ascii="微软雅黑" w:eastAsia="微软雅黑" w:hAnsi="微软雅黑"/>
                <w:sz w:val="21"/>
                <w:szCs w:val="21"/>
              </w:rPr>
            </w:pPr>
          </w:p>
        </w:tc>
        <w:tc>
          <w:tcPr>
            <w:tcW w:w="4547" w:type="dxa"/>
          </w:tcPr>
          <w:p w:rsidR="00E97558" w:rsidRDefault="00E97558">
            <w:pPr>
              <w:pStyle w:val="ab"/>
              <w:rPr>
                <w:rFonts w:ascii="微软雅黑" w:eastAsia="微软雅黑" w:hAnsi="微软雅黑"/>
                <w:sz w:val="21"/>
                <w:szCs w:val="21"/>
              </w:rPr>
            </w:pPr>
          </w:p>
        </w:tc>
        <w:tc>
          <w:tcPr>
            <w:tcW w:w="992" w:type="dxa"/>
          </w:tcPr>
          <w:p w:rsidR="00E97558" w:rsidRDefault="00E97558">
            <w:pPr>
              <w:pStyle w:val="ab"/>
              <w:rPr>
                <w:rFonts w:ascii="微软雅黑" w:eastAsia="微软雅黑" w:hAnsi="微软雅黑"/>
                <w:sz w:val="21"/>
                <w:szCs w:val="21"/>
              </w:rPr>
            </w:pPr>
          </w:p>
        </w:tc>
        <w:tc>
          <w:tcPr>
            <w:tcW w:w="1458" w:type="dxa"/>
          </w:tcPr>
          <w:p w:rsidR="00E97558" w:rsidRDefault="00E97558">
            <w:pPr>
              <w:pStyle w:val="ab"/>
              <w:rPr>
                <w:rFonts w:ascii="微软雅黑" w:eastAsia="微软雅黑" w:hAnsi="微软雅黑"/>
                <w:sz w:val="21"/>
                <w:szCs w:val="21"/>
              </w:rPr>
            </w:pPr>
          </w:p>
        </w:tc>
      </w:tr>
      <w:tr w:rsidR="00E97558">
        <w:tc>
          <w:tcPr>
            <w:tcW w:w="1526" w:type="dxa"/>
          </w:tcPr>
          <w:p w:rsidR="00E97558" w:rsidRDefault="00E97558">
            <w:pPr>
              <w:pStyle w:val="ab"/>
              <w:rPr>
                <w:rFonts w:ascii="微软雅黑" w:eastAsia="微软雅黑" w:hAnsi="微软雅黑"/>
                <w:sz w:val="21"/>
                <w:szCs w:val="21"/>
              </w:rPr>
            </w:pPr>
          </w:p>
        </w:tc>
        <w:tc>
          <w:tcPr>
            <w:tcW w:w="4547" w:type="dxa"/>
          </w:tcPr>
          <w:p w:rsidR="00E97558" w:rsidRDefault="00E97558">
            <w:pPr>
              <w:pStyle w:val="ab"/>
              <w:rPr>
                <w:rFonts w:ascii="微软雅黑" w:eastAsia="微软雅黑" w:hAnsi="微软雅黑"/>
                <w:sz w:val="21"/>
                <w:szCs w:val="21"/>
              </w:rPr>
            </w:pPr>
          </w:p>
        </w:tc>
        <w:tc>
          <w:tcPr>
            <w:tcW w:w="992" w:type="dxa"/>
          </w:tcPr>
          <w:p w:rsidR="00E97558" w:rsidRDefault="00E97558">
            <w:pPr>
              <w:pStyle w:val="ab"/>
              <w:rPr>
                <w:rFonts w:ascii="微软雅黑" w:eastAsia="微软雅黑" w:hAnsi="微软雅黑"/>
                <w:sz w:val="21"/>
                <w:szCs w:val="21"/>
              </w:rPr>
            </w:pPr>
          </w:p>
        </w:tc>
        <w:tc>
          <w:tcPr>
            <w:tcW w:w="1458" w:type="dxa"/>
          </w:tcPr>
          <w:p w:rsidR="00E97558" w:rsidRDefault="00E97558">
            <w:pPr>
              <w:pStyle w:val="ab"/>
              <w:rPr>
                <w:rFonts w:ascii="微软雅黑" w:eastAsia="微软雅黑" w:hAnsi="微软雅黑"/>
                <w:sz w:val="21"/>
                <w:szCs w:val="21"/>
              </w:rPr>
            </w:pPr>
          </w:p>
        </w:tc>
      </w:tr>
      <w:tr w:rsidR="00E97558">
        <w:tc>
          <w:tcPr>
            <w:tcW w:w="1526" w:type="dxa"/>
          </w:tcPr>
          <w:p w:rsidR="00E97558" w:rsidRDefault="00E97558">
            <w:pPr>
              <w:pStyle w:val="ab"/>
              <w:rPr>
                <w:rFonts w:ascii="微软雅黑" w:eastAsia="微软雅黑" w:hAnsi="微软雅黑"/>
                <w:sz w:val="21"/>
                <w:szCs w:val="21"/>
              </w:rPr>
            </w:pPr>
          </w:p>
        </w:tc>
        <w:tc>
          <w:tcPr>
            <w:tcW w:w="4547" w:type="dxa"/>
          </w:tcPr>
          <w:p w:rsidR="00E97558" w:rsidRDefault="00E97558">
            <w:pPr>
              <w:pStyle w:val="ab"/>
              <w:rPr>
                <w:rFonts w:ascii="微软雅黑" w:eastAsia="微软雅黑" w:hAnsi="微软雅黑"/>
                <w:sz w:val="21"/>
                <w:szCs w:val="21"/>
              </w:rPr>
            </w:pPr>
          </w:p>
        </w:tc>
        <w:tc>
          <w:tcPr>
            <w:tcW w:w="992" w:type="dxa"/>
          </w:tcPr>
          <w:p w:rsidR="00E97558" w:rsidRDefault="00E97558">
            <w:pPr>
              <w:pStyle w:val="ab"/>
              <w:rPr>
                <w:rFonts w:ascii="微软雅黑" w:eastAsia="微软雅黑" w:hAnsi="微软雅黑"/>
                <w:sz w:val="21"/>
                <w:szCs w:val="21"/>
              </w:rPr>
            </w:pPr>
          </w:p>
        </w:tc>
        <w:tc>
          <w:tcPr>
            <w:tcW w:w="1458" w:type="dxa"/>
          </w:tcPr>
          <w:p w:rsidR="00E97558" w:rsidRDefault="00E97558">
            <w:pPr>
              <w:pStyle w:val="ab"/>
              <w:rPr>
                <w:rFonts w:ascii="微软雅黑" w:eastAsia="微软雅黑" w:hAnsi="微软雅黑"/>
                <w:sz w:val="21"/>
                <w:szCs w:val="21"/>
              </w:rPr>
            </w:pPr>
          </w:p>
        </w:tc>
      </w:tr>
      <w:tr w:rsidR="00E97558">
        <w:tc>
          <w:tcPr>
            <w:tcW w:w="1526" w:type="dxa"/>
          </w:tcPr>
          <w:p w:rsidR="00E97558" w:rsidRDefault="00E97558">
            <w:pPr>
              <w:pStyle w:val="ab"/>
              <w:rPr>
                <w:rFonts w:ascii="微软雅黑" w:eastAsia="微软雅黑" w:hAnsi="微软雅黑"/>
                <w:sz w:val="21"/>
                <w:szCs w:val="21"/>
              </w:rPr>
            </w:pPr>
          </w:p>
        </w:tc>
        <w:tc>
          <w:tcPr>
            <w:tcW w:w="4547" w:type="dxa"/>
          </w:tcPr>
          <w:p w:rsidR="00E97558" w:rsidRDefault="00E97558">
            <w:pPr>
              <w:pStyle w:val="ab"/>
              <w:rPr>
                <w:rFonts w:ascii="微软雅黑" w:eastAsia="微软雅黑" w:hAnsi="微软雅黑"/>
                <w:sz w:val="21"/>
                <w:szCs w:val="21"/>
              </w:rPr>
            </w:pPr>
          </w:p>
        </w:tc>
        <w:tc>
          <w:tcPr>
            <w:tcW w:w="992" w:type="dxa"/>
          </w:tcPr>
          <w:p w:rsidR="00E97558" w:rsidRDefault="00E97558">
            <w:pPr>
              <w:pStyle w:val="ab"/>
              <w:rPr>
                <w:rFonts w:ascii="微软雅黑" w:eastAsia="微软雅黑" w:hAnsi="微软雅黑"/>
                <w:sz w:val="21"/>
                <w:szCs w:val="21"/>
              </w:rPr>
            </w:pPr>
          </w:p>
        </w:tc>
        <w:tc>
          <w:tcPr>
            <w:tcW w:w="1458" w:type="dxa"/>
          </w:tcPr>
          <w:p w:rsidR="00E97558" w:rsidRDefault="00E97558">
            <w:pPr>
              <w:pStyle w:val="ab"/>
              <w:rPr>
                <w:rFonts w:ascii="微软雅黑" w:eastAsia="微软雅黑" w:hAnsi="微软雅黑"/>
                <w:sz w:val="21"/>
                <w:szCs w:val="21"/>
              </w:rPr>
            </w:pPr>
          </w:p>
        </w:tc>
      </w:tr>
      <w:tr w:rsidR="00E97558">
        <w:tc>
          <w:tcPr>
            <w:tcW w:w="1526" w:type="dxa"/>
          </w:tcPr>
          <w:p w:rsidR="00E97558" w:rsidRDefault="00E97558">
            <w:pPr>
              <w:pStyle w:val="ab"/>
              <w:rPr>
                <w:rFonts w:ascii="微软雅黑" w:eastAsia="微软雅黑" w:hAnsi="微软雅黑"/>
                <w:sz w:val="21"/>
                <w:szCs w:val="21"/>
              </w:rPr>
            </w:pPr>
          </w:p>
        </w:tc>
        <w:tc>
          <w:tcPr>
            <w:tcW w:w="4547" w:type="dxa"/>
          </w:tcPr>
          <w:p w:rsidR="00E97558" w:rsidRDefault="00E97558">
            <w:pPr>
              <w:pStyle w:val="ab"/>
              <w:rPr>
                <w:rFonts w:ascii="微软雅黑" w:eastAsia="微软雅黑" w:hAnsi="微软雅黑"/>
                <w:sz w:val="21"/>
                <w:szCs w:val="21"/>
              </w:rPr>
            </w:pPr>
          </w:p>
        </w:tc>
        <w:tc>
          <w:tcPr>
            <w:tcW w:w="992" w:type="dxa"/>
          </w:tcPr>
          <w:p w:rsidR="00E97558" w:rsidRDefault="00E97558">
            <w:pPr>
              <w:pStyle w:val="ab"/>
              <w:rPr>
                <w:rFonts w:ascii="微软雅黑" w:eastAsia="微软雅黑" w:hAnsi="微软雅黑"/>
                <w:sz w:val="21"/>
                <w:szCs w:val="21"/>
              </w:rPr>
            </w:pPr>
          </w:p>
        </w:tc>
        <w:tc>
          <w:tcPr>
            <w:tcW w:w="1458" w:type="dxa"/>
          </w:tcPr>
          <w:p w:rsidR="00E97558" w:rsidRDefault="00E97558">
            <w:pPr>
              <w:pStyle w:val="ab"/>
              <w:rPr>
                <w:rFonts w:ascii="微软雅黑" w:eastAsia="微软雅黑" w:hAnsi="微软雅黑"/>
                <w:sz w:val="21"/>
                <w:szCs w:val="21"/>
              </w:rPr>
            </w:pPr>
          </w:p>
        </w:tc>
      </w:tr>
      <w:tr w:rsidR="00E97558">
        <w:tc>
          <w:tcPr>
            <w:tcW w:w="1526" w:type="dxa"/>
          </w:tcPr>
          <w:p w:rsidR="00E97558" w:rsidRDefault="00E97558">
            <w:pPr>
              <w:pStyle w:val="ab"/>
              <w:tabs>
                <w:tab w:val="left" w:pos="900"/>
              </w:tabs>
              <w:rPr>
                <w:rFonts w:ascii="微软雅黑" w:eastAsia="微软雅黑" w:hAnsi="微软雅黑"/>
                <w:sz w:val="21"/>
                <w:szCs w:val="21"/>
              </w:rPr>
            </w:pPr>
          </w:p>
        </w:tc>
        <w:tc>
          <w:tcPr>
            <w:tcW w:w="4547" w:type="dxa"/>
          </w:tcPr>
          <w:p w:rsidR="00E97558" w:rsidRDefault="00E97558">
            <w:pPr>
              <w:pStyle w:val="ab"/>
              <w:rPr>
                <w:rFonts w:ascii="微软雅黑" w:eastAsia="微软雅黑" w:hAnsi="微软雅黑"/>
                <w:sz w:val="21"/>
                <w:szCs w:val="21"/>
              </w:rPr>
            </w:pPr>
          </w:p>
        </w:tc>
        <w:tc>
          <w:tcPr>
            <w:tcW w:w="992" w:type="dxa"/>
          </w:tcPr>
          <w:p w:rsidR="00E97558" w:rsidRDefault="00E97558">
            <w:pPr>
              <w:pStyle w:val="ab"/>
              <w:rPr>
                <w:rFonts w:ascii="微软雅黑" w:eastAsia="微软雅黑" w:hAnsi="微软雅黑"/>
                <w:sz w:val="21"/>
                <w:szCs w:val="21"/>
              </w:rPr>
            </w:pPr>
          </w:p>
        </w:tc>
        <w:tc>
          <w:tcPr>
            <w:tcW w:w="1458" w:type="dxa"/>
          </w:tcPr>
          <w:p w:rsidR="00E97558" w:rsidRDefault="00E97558">
            <w:pPr>
              <w:pStyle w:val="ab"/>
              <w:rPr>
                <w:rFonts w:ascii="微软雅黑" w:eastAsia="微软雅黑" w:hAnsi="微软雅黑"/>
                <w:sz w:val="21"/>
                <w:szCs w:val="21"/>
              </w:rPr>
            </w:pPr>
          </w:p>
        </w:tc>
      </w:tr>
    </w:tbl>
    <w:p w:rsidR="00E97558" w:rsidRDefault="00E97558">
      <w:pPr>
        <w:widowControl/>
        <w:jc w:val="left"/>
        <w:rPr>
          <w:rStyle w:val="ac"/>
          <w:sz w:val="21"/>
          <w:szCs w:val="21"/>
        </w:rPr>
      </w:pPr>
    </w:p>
    <w:p w:rsidR="00E97558" w:rsidRDefault="00F77A50">
      <w:pPr>
        <w:rPr>
          <w:rStyle w:val="ac"/>
          <w:sz w:val="21"/>
          <w:szCs w:val="21"/>
        </w:rPr>
      </w:pPr>
      <w:r>
        <w:rPr>
          <w:rStyle w:val="ac"/>
          <w:rFonts w:hint="eastAsia"/>
          <w:sz w:val="21"/>
          <w:szCs w:val="21"/>
        </w:rPr>
        <w:t>约定</w:t>
      </w:r>
    </w:p>
    <w:tbl>
      <w:tblPr>
        <w:tblW w:w="8522" w:type="dxa"/>
        <w:tblBorders>
          <w:top w:val="double" w:sz="4" w:space="0" w:color="auto"/>
          <w:left w:val="double" w:sz="4" w:space="0" w:color="auto"/>
          <w:bottom w:val="double" w:sz="4" w:space="0" w:color="auto"/>
          <w:right w:val="double" w:sz="4" w:space="0" w:color="auto"/>
          <w:insideH w:val="dotted" w:sz="4" w:space="0" w:color="auto"/>
          <w:insideV w:val="dotted" w:sz="4" w:space="0" w:color="auto"/>
        </w:tblBorders>
        <w:tblLayout w:type="fixed"/>
        <w:tblLook w:val="04A0" w:firstRow="1" w:lastRow="0" w:firstColumn="1" w:lastColumn="0" w:noHBand="0" w:noVBand="1"/>
      </w:tblPr>
      <w:tblGrid>
        <w:gridCol w:w="1626"/>
        <w:gridCol w:w="6896"/>
      </w:tblGrid>
      <w:tr w:rsidR="00E97558">
        <w:tc>
          <w:tcPr>
            <w:tcW w:w="1626" w:type="dxa"/>
          </w:tcPr>
          <w:p w:rsidR="00E97558" w:rsidRDefault="00F77A50">
            <w:pPr>
              <w:rPr>
                <w:rFonts w:ascii="微软雅黑" w:hAnsi="微软雅黑"/>
                <w:b/>
                <w:szCs w:val="21"/>
              </w:rPr>
            </w:pPr>
            <w:r>
              <w:rPr>
                <w:rFonts w:ascii="微软雅黑" w:hAnsi="微软雅黑" w:hint="eastAsia"/>
                <w:b/>
                <w:szCs w:val="21"/>
              </w:rPr>
              <w:t>文字颜色</w:t>
            </w:r>
          </w:p>
        </w:tc>
        <w:tc>
          <w:tcPr>
            <w:tcW w:w="6896" w:type="dxa"/>
          </w:tcPr>
          <w:p w:rsidR="00E97558" w:rsidRDefault="00F77A50">
            <w:pPr>
              <w:rPr>
                <w:rFonts w:ascii="微软雅黑" w:hAnsi="微软雅黑"/>
                <w:b/>
                <w:szCs w:val="21"/>
              </w:rPr>
            </w:pPr>
            <w:r>
              <w:rPr>
                <w:rFonts w:ascii="微软雅黑" w:hAnsi="微软雅黑" w:hint="eastAsia"/>
                <w:b/>
                <w:szCs w:val="21"/>
              </w:rPr>
              <w:t>含义</w:t>
            </w:r>
          </w:p>
        </w:tc>
      </w:tr>
      <w:tr w:rsidR="00E97558">
        <w:tc>
          <w:tcPr>
            <w:tcW w:w="1626" w:type="dxa"/>
          </w:tcPr>
          <w:p w:rsidR="00E97558" w:rsidRDefault="00F77A50">
            <w:pPr>
              <w:rPr>
                <w:rFonts w:ascii="微软雅黑" w:hAnsi="微软雅黑"/>
                <w:szCs w:val="21"/>
              </w:rPr>
            </w:pPr>
            <w:r>
              <w:rPr>
                <w:rFonts w:ascii="微软雅黑" w:hAnsi="微软雅黑" w:hint="eastAsia"/>
                <w:szCs w:val="21"/>
              </w:rPr>
              <w:t>黑色</w:t>
            </w:r>
          </w:p>
        </w:tc>
        <w:tc>
          <w:tcPr>
            <w:tcW w:w="6896" w:type="dxa"/>
          </w:tcPr>
          <w:p w:rsidR="00E97558" w:rsidRDefault="00F77A50">
            <w:pPr>
              <w:rPr>
                <w:rFonts w:ascii="微软雅黑" w:hAnsi="微软雅黑"/>
                <w:szCs w:val="21"/>
              </w:rPr>
            </w:pPr>
            <w:r>
              <w:rPr>
                <w:rFonts w:ascii="微软雅黑" w:hAnsi="微软雅黑"/>
                <w:szCs w:val="21"/>
              </w:rPr>
              <w:t>O</w:t>
            </w:r>
            <w:r>
              <w:rPr>
                <w:rFonts w:ascii="微软雅黑" w:hAnsi="微软雅黑" w:hint="eastAsia"/>
                <w:szCs w:val="21"/>
              </w:rPr>
              <w:t>pen，已确定的部分</w:t>
            </w:r>
          </w:p>
        </w:tc>
      </w:tr>
      <w:tr w:rsidR="00E97558">
        <w:tc>
          <w:tcPr>
            <w:tcW w:w="1626" w:type="dxa"/>
          </w:tcPr>
          <w:p w:rsidR="00E97558" w:rsidRPr="00A67F9F" w:rsidRDefault="00F77A50">
            <w:pPr>
              <w:rPr>
                <w:rFonts w:ascii="微软雅黑" w:hAnsi="微软雅黑"/>
                <w:color w:val="808080" w:themeColor="background1" w:themeShade="80"/>
                <w:szCs w:val="21"/>
              </w:rPr>
            </w:pPr>
            <w:r w:rsidRPr="00A67F9F">
              <w:rPr>
                <w:rFonts w:ascii="微软雅黑" w:hAnsi="微软雅黑" w:hint="eastAsia"/>
                <w:color w:val="808080" w:themeColor="background1" w:themeShade="80"/>
                <w:szCs w:val="21"/>
              </w:rPr>
              <w:t>灰色</w:t>
            </w:r>
          </w:p>
        </w:tc>
        <w:tc>
          <w:tcPr>
            <w:tcW w:w="6896" w:type="dxa"/>
          </w:tcPr>
          <w:p w:rsidR="00E97558" w:rsidRPr="00A67F9F" w:rsidRDefault="00F77A50">
            <w:pPr>
              <w:rPr>
                <w:rFonts w:ascii="微软雅黑" w:hAnsi="微软雅黑"/>
                <w:color w:val="808080" w:themeColor="background1" w:themeShade="80"/>
                <w:szCs w:val="21"/>
              </w:rPr>
            </w:pPr>
            <w:r w:rsidRPr="00A67F9F">
              <w:rPr>
                <w:rFonts w:ascii="微软雅黑" w:hAnsi="微软雅黑" w:hint="eastAsia"/>
                <w:color w:val="808080" w:themeColor="background1" w:themeShade="80"/>
                <w:szCs w:val="21"/>
              </w:rPr>
              <w:t>已挂起、搁置</w:t>
            </w:r>
          </w:p>
        </w:tc>
      </w:tr>
      <w:tr w:rsidR="00E97558">
        <w:tc>
          <w:tcPr>
            <w:tcW w:w="1626" w:type="dxa"/>
          </w:tcPr>
          <w:p w:rsidR="00E97558" w:rsidRPr="00A67F9F" w:rsidRDefault="00F77A50">
            <w:pPr>
              <w:rPr>
                <w:rFonts w:ascii="微软雅黑" w:hAnsi="微软雅黑"/>
                <w:color w:val="002060"/>
                <w:szCs w:val="21"/>
              </w:rPr>
            </w:pPr>
            <w:r w:rsidRPr="00A67F9F">
              <w:rPr>
                <w:rFonts w:ascii="微软雅黑" w:hAnsi="微软雅黑" w:hint="eastAsia"/>
                <w:color w:val="002060"/>
                <w:szCs w:val="21"/>
              </w:rPr>
              <w:t>蓝色</w:t>
            </w:r>
          </w:p>
        </w:tc>
        <w:tc>
          <w:tcPr>
            <w:tcW w:w="6896" w:type="dxa"/>
          </w:tcPr>
          <w:p w:rsidR="00E97558" w:rsidRPr="00A67F9F" w:rsidRDefault="00F77A50">
            <w:pPr>
              <w:rPr>
                <w:rFonts w:ascii="微软雅黑" w:hAnsi="微软雅黑"/>
                <w:color w:val="002060"/>
                <w:szCs w:val="21"/>
              </w:rPr>
            </w:pPr>
            <w:r w:rsidRPr="00A67F9F">
              <w:rPr>
                <w:rFonts w:ascii="微软雅黑" w:hAnsi="微软雅黑" w:hint="eastAsia"/>
                <w:color w:val="002060"/>
                <w:szCs w:val="21"/>
              </w:rPr>
              <w:t>本次版本更新部分[更新日期]</w:t>
            </w:r>
          </w:p>
        </w:tc>
      </w:tr>
      <w:tr w:rsidR="00E97558">
        <w:tc>
          <w:tcPr>
            <w:tcW w:w="1626" w:type="dxa"/>
          </w:tcPr>
          <w:p w:rsidR="00E97558" w:rsidRPr="00A67F9F" w:rsidRDefault="00F77A50">
            <w:pPr>
              <w:rPr>
                <w:rFonts w:ascii="微软雅黑" w:hAnsi="微软雅黑"/>
                <w:color w:val="FF0000"/>
                <w:szCs w:val="21"/>
              </w:rPr>
            </w:pPr>
            <w:r w:rsidRPr="00A67F9F">
              <w:rPr>
                <w:rFonts w:ascii="微软雅黑" w:hAnsi="微软雅黑" w:hint="eastAsia"/>
                <w:color w:val="FF0000"/>
                <w:szCs w:val="21"/>
              </w:rPr>
              <w:t>红色</w:t>
            </w:r>
          </w:p>
        </w:tc>
        <w:tc>
          <w:tcPr>
            <w:tcW w:w="6896" w:type="dxa"/>
          </w:tcPr>
          <w:p w:rsidR="00E97558" w:rsidRPr="00A67F9F" w:rsidRDefault="00F77A50">
            <w:pPr>
              <w:rPr>
                <w:rFonts w:ascii="微软雅黑" w:hAnsi="微软雅黑"/>
                <w:color w:val="FF0000"/>
                <w:szCs w:val="21"/>
              </w:rPr>
            </w:pPr>
            <w:r w:rsidRPr="00A67F9F">
              <w:rPr>
                <w:rFonts w:ascii="微软雅黑" w:hAnsi="微软雅黑" w:hint="eastAsia"/>
                <w:color w:val="FF0000"/>
                <w:szCs w:val="21"/>
              </w:rPr>
              <w:t>待定部分</w:t>
            </w:r>
          </w:p>
        </w:tc>
      </w:tr>
      <w:tr w:rsidR="00E97558">
        <w:tc>
          <w:tcPr>
            <w:tcW w:w="1626" w:type="dxa"/>
          </w:tcPr>
          <w:p w:rsidR="00E97558" w:rsidRDefault="00F77A50">
            <w:pPr>
              <w:rPr>
                <w:rFonts w:ascii="微软雅黑" w:hAnsi="微软雅黑"/>
                <w:color w:val="00B050"/>
                <w:szCs w:val="21"/>
              </w:rPr>
            </w:pPr>
            <w:r>
              <w:rPr>
                <w:rFonts w:ascii="微软雅黑" w:hAnsi="微软雅黑" w:hint="eastAsia"/>
                <w:color w:val="00B050"/>
                <w:szCs w:val="21"/>
              </w:rPr>
              <w:t>绿色</w:t>
            </w:r>
          </w:p>
        </w:tc>
        <w:tc>
          <w:tcPr>
            <w:tcW w:w="6896" w:type="dxa"/>
          </w:tcPr>
          <w:p w:rsidR="00E97558" w:rsidRDefault="00F77A50">
            <w:pPr>
              <w:rPr>
                <w:rFonts w:ascii="微软雅黑" w:hAnsi="微软雅黑"/>
                <w:color w:val="00B050"/>
                <w:szCs w:val="21"/>
              </w:rPr>
            </w:pPr>
            <w:r>
              <w:rPr>
                <w:rFonts w:ascii="微软雅黑" w:hAnsi="微软雅黑" w:hint="eastAsia"/>
                <w:color w:val="00B050"/>
                <w:szCs w:val="21"/>
              </w:rPr>
              <w:t>补充部分</w:t>
            </w:r>
          </w:p>
        </w:tc>
      </w:tr>
    </w:tbl>
    <w:p w:rsidR="00E97558" w:rsidRDefault="00E97558">
      <w:pPr>
        <w:rPr>
          <w:szCs w:val="21"/>
        </w:rPr>
      </w:pPr>
    </w:p>
    <w:p w:rsidR="00E97558" w:rsidRDefault="00F77A50">
      <w:pPr>
        <w:widowControl/>
        <w:jc w:val="left"/>
        <w:rPr>
          <w:szCs w:val="21"/>
        </w:rPr>
      </w:pPr>
      <w:r>
        <w:rPr>
          <w:szCs w:val="21"/>
        </w:rPr>
        <w:br w:type="page"/>
      </w:r>
    </w:p>
    <w:p w:rsidR="00E97558" w:rsidRDefault="00F77A50">
      <w:pPr>
        <w:widowControl/>
        <w:jc w:val="center"/>
        <w:rPr>
          <w:rFonts w:ascii="微软雅黑" w:hAnsi="微软雅黑"/>
          <w:sz w:val="36"/>
          <w:szCs w:val="36"/>
        </w:rPr>
      </w:pPr>
      <w:r>
        <w:rPr>
          <w:rFonts w:ascii="微软雅黑" w:hAnsi="微软雅黑" w:hint="eastAsia"/>
          <w:sz w:val="36"/>
          <w:szCs w:val="36"/>
        </w:rPr>
        <w:lastRenderedPageBreak/>
        <w:t>目录</w:t>
      </w:r>
    </w:p>
    <w:p w:rsidR="00E97558" w:rsidRDefault="00F77A50">
      <w:pPr>
        <w:pStyle w:val="10"/>
        <w:tabs>
          <w:tab w:val="right" w:leader="dot" w:pos="8296"/>
        </w:tabs>
        <w:rPr>
          <w:rFonts w:eastAsiaTheme="minorEastAsia"/>
        </w:rPr>
      </w:pPr>
      <w:r>
        <w:rPr>
          <w:rFonts w:ascii="微软雅黑" w:hAnsi="微软雅黑"/>
          <w:sz w:val="36"/>
          <w:szCs w:val="36"/>
        </w:rPr>
        <w:fldChar w:fldCharType="begin"/>
      </w:r>
      <w:r>
        <w:rPr>
          <w:rFonts w:ascii="微软雅黑" w:hAnsi="微软雅黑"/>
          <w:sz w:val="36"/>
          <w:szCs w:val="36"/>
        </w:rPr>
        <w:instrText xml:space="preserve"> TOC \o "1-3" \h \z \u </w:instrText>
      </w:r>
      <w:r>
        <w:rPr>
          <w:rFonts w:ascii="微软雅黑" w:hAnsi="微软雅黑"/>
          <w:sz w:val="36"/>
          <w:szCs w:val="36"/>
        </w:rPr>
        <w:fldChar w:fldCharType="separate"/>
      </w:r>
      <w:hyperlink w:anchor="_Toc421548641" w:history="1">
        <w:r>
          <w:rPr>
            <w:rStyle w:val="a9"/>
            <w:rFonts w:hint="eastAsia"/>
          </w:rPr>
          <w:t>一、概述</w:t>
        </w:r>
        <w:r>
          <w:tab/>
        </w:r>
        <w:r>
          <w:fldChar w:fldCharType="begin"/>
        </w:r>
        <w:r>
          <w:instrText xml:space="preserve"> PAGEREF _Toc421548641 \h </w:instrText>
        </w:r>
        <w:r>
          <w:fldChar w:fldCharType="separate"/>
        </w:r>
        <w:r>
          <w:t>7</w:t>
        </w:r>
        <w:r>
          <w:fldChar w:fldCharType="end"/>
        </w:r>
      </w:hyperlink>
    </w:p>
    <w:p w:rsidR="00E97558" w:rsidRDefault="00B04AEE">
      <w:pPr>
        <w:pStyle w:val="20"/>
        <w:tabs>
          <w:tab w:val="right" w:leader="dot" w:pos="8296"/>
        </w:tabs>
        <w:rPr>
          <w:rFonts w:eastAsiaTheme="minorEastAsia"/>
        </w:rPr>
      </w:pPr>
      <w:hyperlink w:anchor="_Toc421548642" w:history="1">
        <w:r w:rsidR="00F77A50">
          <w:rPr>
            <w:rStyle w:val="a9"/>
          </w:rPr>
          <w:t>1</w:t>
        </w:r>
        <w:r w:rsidR="00F77A50">
          <w:rPr>
            <w:rStyle w:val="a9"/>
            <w:rFonts w:hint="eastAsia"/>
          </w:rPr>
          <w:t>、设计目的</w:t>
        </w:r>
        <w:r w:rsidR="00F77A50">
          <w:tab/>
        </w:r>
        <w:r w:rsidR="00F77A50">
          <w:fldChar w:fldCharType="begin"/>
        </w:r>
        <w:r w:rsidR="00F77A50">
          <w:instrText xml:space="preserve"> PAGEREF _Toc421548642 \h </w:instrText>
        </w:r>
        <w:r w:rsidR="00F77A50">
          <w:fldChar w:fldCharType="separate"/>
        </w:r>
        <w:r w:rsidR="00F77A50">
          <w:t>7</w:t>
        </w:r>
        <w:r w:rsidR="00F77A50">
          <w:fldChar w:fldCharType="end"/>
        </w:r>
      </w:hyperlink>
    </w:p>
    <w:p w:rsidR="00E97558" w:rsidRDefault="00B04AEE">
      <w:pPr>
        <w:pStyle w:val="20"/>
        <w:tabs>
          <w:tab w:val="right" w:leader="dot" w:pos="8296"/>
        </w:tabs>
        <w:rPr>
          <w:rFonts w:eastAsiaTheme="minorEastAsia"/>
        </w:rPr>
      </w:pPr>
      <w:hyperlink w:anchor="_Toc421548643" w:history="1">
        <w:r w:rsidR="00F77A50">
          <w:rPr>
            <w:rStyle w:val="a9"/>
          </w:rPr>
          <w:t>2</w:t>
        </w:r>
        <w:r w:rsidR="00F77A50">
          <w:rPr>
            <w:rStyle w:val="a9"/>
            <w:rFonts w:hint="eastAsia"/>
          </w:rPr>
          <w:t>、故事背景</w:t>
        </w:r>
        <w:r w:rsidR="00F77A50">
          <w:tab/>
        </w:r>
        <w:r w:rsidR="00F77A50">
          <w:fldChar w:fldCharType="begin"/>
        </w:r>
        <w:r w:rsidR="00F77A50">
          <w:instrText xml:space="preserve"> PAGEREF _Toc421548643 \h </w:instrText>
        </w:r>
        <w:r w:rsidR="00F77A50">
          <w:fldChar w:fldCharType="separate"/>
        </w:r>
        <w:r w:rsidR="00F77A50">
          <w:t>7</w:t>
        </w:r>
        <w:r w:rsidR="00F77A50">
          <w:fldChar w:fldCharType="end"/>
        </w:r>
      </w:hyperlink>
    </w:p>
    <w:p w:rsidR="00E97558" w:rsidRDefault="00B04AEE">
      <w:pPr>
        <w:pStyle w:val="20"/>
        <w:tabs>
          <w:tab w:val="right" w:leader="dot" w:pos="8296"/>
        </w:tabs>
        <w:rPr>
          <w:rFonts w:eastAsiaTheme="minorEastAsia"/>
        </w:rPr>
      </w:pPr>
      <w:hyperlink w:anchor="_Toc421548644" w:history="1">
        <w:r w:rsidR="00F77A50">
          <w:rPr>
            <w:rStyle w:val="a9"/>
          </w:rPr>
          <w:t>3</w:t>
        </w:r>
        <w:r w:rsidR="00F77A50">
          <w:rPr>
            <w:rStyle w:val="a9"/>
            <w:rFonts w:hint="eastAsia"/>
          </w:rPr>
          <w:t>、</w:t>
        </w:r>
        <w:r w:rsidR="00D171A1">
          <w:rPr>
            <w:rStyle w:val="a9"/>
            <w:rFonts w:hint="eastAsia"/>
          </w:rPr>
          <w:t>设计</w:t>
        </w:r>
        <w:r w:rsidR="00F77A50">
          <w:rPr>
            <w:rStyle w:val="a9"/>
            <w:rFonts w:hint="eastAsia"/>
          </w:rPr>
          <w:t>方向</w:t>
        </w:r>
        <w:r w:rsidR="00F77A50">
          <w:tab/>
        </w:r>
        <w:r w:rsidR="00F77A50">
          <w:fldChar w:fldCharType="begin"/>
        </w:r>
        <w:r w:rsidR="00F77A50">
          <w:instrText xml:space="preserve"> PAGEREF _Toc421548644 \h </w:instrText>
        </w:r>
        <w:r w:rsidR="00F77A50">
          <w:fldChar w:fldCharType="separate"/>
        </w:r>
        <w:r w:rsidR="00F77A50">
          <w:t>8</w:t>
        </w:r>
        <w:r w:rsidR="00F77A50">
          <w:fldChar w:fldCharType="end"/>
        </w:r>
      </w:hyperlink>
    </w:p>
    <w:p w:rsidR="00E97558" w:rsidRDefault="00B04AEE">
      <w:pPr>
        <w:pStyle w:val="20"/>
        <w:tabs>
          <w:tab w:val="right" w:leader="dot" w:pos="8296"/>
        </w:tabs>
        <w:rPr>
          <w:rFonts w:eastAsiaTheme="minorEastAsia"/>
        </w:rPr>
      </w:pPr>
      <w:hyperlink w:anchor="_Toc421548645" w:history="1">
        <w:r w:rsidR="0031577B">
          <w:rPr>
            <w:rStyle w:val="a9"/>
          </w:rPr>
          <w:t>4</w:t>
        </w:r>
        <w:r w:rsidR="00F77A50">
          <w:rPr>
            <w:rStyle w:val="a9"/>
            <w:rFonts w:hint="eastAsia"/>
          </w:rPr>
          <w:t>、其他乐趣因素</w:t>
        </w:r>
        <w:r w:rsidR="00F77A50">
          <w:tab/>
        </w:r>
        <w:r w:rsidR="00F77A50">
          <w:fldChar w:fldCharType="begin"/>
        </w:r>
        <w:r w:rsidR="00F77A50">
          <w:instrText xml:space="preserve"> PAGEREF _Toc421548645 \h </w:instrText>
        </w:r>
        <w:r w:rsidR="00F77A50">
          <w:fldChar w:fldCharType="separate"/>
        </w:r>
        <w:r w:rsidR="00F77A50">
          <w:t>8</w:t>
        </w:r>
        <w:r w:rsidR="00F77A50">
          <w:fldChar w:fldCharType="end"/>
        </w:r>
      </w:hyperlink>
    </w:p>
    <w:p w:rsidR="00E97558" w:rsidRDefault="00B04AEE">
      <w:pPr>
        <w:pStyle w:val="20"/>
        <w:tabs>
          <w:tab w:val="right" w:leader="dot" w:pos="8296"/>
        </w:tabs>
        <w:rPr>
          <w:rFonts w:eastAsiaTheme="minorEastAsia"/>
        </w:rPr>
      </w:pPr>
      <w:hyperlink w:anchor="_Toc421548647" w:history="1">
        <w:r w:rsidR="0031577B">
          <w:rPr>
            <w:rStyle w:val="a9"/>
          </w:rPr>
          <w:t>5</w:t>
        </w:r>
        <w:r w:rsidR="00F77A50">
          <w:rPr>
            <w:rStyle w:val="a9"/>
            <w:rFonts w:hint="eastAsia"/>
          </w:rPr>
          <w:t>、重点</w:t>
        </w:r>
        <w:r w:rsidR="00F77A50">
          <w:tab/>
        </w:r>
        <w:r w:rsidR="00F77A50">
          <w:fldChar w:fldCharType="begin"/>
        </w:r>
        <w:r w:rsidR="00F77A50">
          <w:instrText xml:space="preserve"> PAGEREF _Toc421548647 \h </w:instrText>
        </w:r>
        <w:r w:rsidR="00F77A50">
          <w:fldChar w:fldCharType="separate"/>
        </w:r>
        <w:r w:rsidR="00F77A50">
          <w:t>10</w:t>
        </w:r>
        <w:r w:rsidR="00F77A50">
          <w:fldChar w:fldCharType="end"/>
        </w:r>
      </w:hyperlink>
    </w:p>
    <w:p w:rsidR="00E97558" w:rsidRDefault="00B04AEE">
      <w:pPr>
        <w:pStyle w:val="10"/>
        <w:tabs>
          <w:tab w:val="right" w:leader="dot" w:pos="8296"/>
        </w:tabs>
        <w:rPr>
          <w:rFonts w:eastAsiaTheme="minorEastAsia"/>
        </w:rPr>
      </w:pPr>
      <w:hyperlink w:anchor="_Toc421548648" w:history="1">
        <w:r w:rsidR="0031577B">
          <w:rPr>
            <w:rStyle w:val="a9"/>
            <w:rFonts w:hint="eastAsia"/>
          </w:rPr>
          <w:t>二、主体</w:t>
        </w:r>
        <w:r w:rsidR="00F77A50">
          <w:rPr>
            <w:rStyle w:val="a9"/>
            <w:rFonts w:hint="eastAsia"/>
          </w:rPr>
          <w:t>系统</w:t>
        </w:r>
        <w:r w:rsidR="00F77A50">
          <w:tab/>
        </w:r>
        <w:r w:rsidR="00F77A50">
          <w:fldChar w:fldCharType="begin"/>
        </w:r>
        <w:r w:rsidR="00F77A50">
          <w:instrText xml:space="preserve"> PAGEREF _Toc421548648 \h </w:instrText>
        </w:r>
        <w:r w:rsidR="00F77A50">
          <w:fldChar w:fldCharType="separate"/>
        </w:r>
        <w:r w:rsidR="00F77A50">
          <w:t>11</w:t>
        </w:r>
        <w:r w:rsidR="00F77A50">
          <w:fldChar w:fldCharType="end"/>
        </w:r>
      </w:hyperlink>
    </w:p>
    <w:p w:rsidR="00E97558" w:rsidRDefault="00B04AEE">
      <w:pPr>
        <w:pStyle w:val="20"/>
        <w:tabs>
          <w:tab w:val="right" w:leader="dot" w:pos="8296"/>
        </w:tabs>
        <w:rPr>
          <w:rFonts w:eastAsiaTheme="minorEastAsia"/>
        </w:rPr>
      </w:pPr>
      <w:hyperlink w:anchor="_Toc421548649" w:history="1">
        <w:r w:rsidR="00F77A50">
          <w:rPr>
            <w:rStyle w:val="a9"/>
          </w:rPr>
          <w:t>1</w:t>
        </w:r>
        <w:r w:rsidR="00F77A50">
          <w:rPr>
            <w:rStyle w:val="a9"/>
            <w:rFonts w:hint="eastAsia"/>
          </w:rPr>
          <w:t>、基本规则</w:t>
        </w:r>
        <w:r w:rsidR="00F77A50">
          <w:tab/>
        </w:r>
        <w:r w:rsidR="00F77A50">
          <w:fldChar w:fldCharType="begin"/>
        </w:r>
        <w:r w:rsidR="00F77A50">
          <w:instrText xml:space="preserve"> PAGEREF _Toc421548649 \h </w:instrText>
        </w:r>
        <w:r w:rsidR="00F77A50">
          <w:fldChar w:fldCharType="separate"/>
        </w:r>
        <w:r w:rsidR="00F77A50">
          <w:t>11</w:t>
        </w:r>
        <w:r w:rsidR="00F77A50">
          <w:fldChar w:fldCharType="end"/>
        </w:r>
      </w:hyperlink>
    </w:p>
    <w:p w:rsidR="00E97558" w:rsidRDefault="00B04AEE">
      <w:pPr>
        <w:pStyle w:val="10"/>
        <w:tabs>
          <w:tab w:val="right" w:leader="dot" w:pos="8296"/>
        </w:tabs>
        <w:rPr>
          <w:rFonts w:eastAsiaTheme="minorEastAsia"/>
        </w:rPr>
      </w:pPr>
      <w:hyperlink w:anchor="_Toc421548651" w:history="1">
        <w:r w:rsidR="00F77A50">
          <w:rPr>
            <w:rStyle w:val="a9"/>
            <w:rFonts w:cs="Batang" w:hint="eastAsia"/>
          </w:rPr>
          <w:t>三、</w:t>
        </w:r>
        <w:r w:rsidR="0031577B">
          <w:rPr>
            <w:rStyle w:val="a9"/>
            <w:rFonts w:cs="Batang" w:hint="eastAsia"/>
          </w:rPr>
          <w:t>U</w:t>
        </w:r>
        <w:r w:rsidR="0031577B">
          <w:rPr>
            <w:rStyle w:val="a9"/>
            <w:rFonts w:cs="Batang"/>
          </w:rPr>
          <w:t>I&amp;</w:t>
        </w:r>
        <w:r w:rsidR="0031577B">
          <w:rPr>
            <w:rStyle w:val="a9"/>
            <w:rFonts w:cs="Batang"/>
          </w:rPr>
          <w:t>信息</w:t>
        </w:r>
        <w:r w:rsidR="00F77A50">
          <w:tab/>
        </w:r>
        <w:r w:rsidR="00F77A50">
          <w:fldChar w:fldCharType="begin"/>
        </w:r>
        <w:r w:rsidR="00F77A50">
          <w:instrText xml:space="preserve"> PAGEREF _Toc421548651 \h </w:instrText>
        </w:r>
        <w:r w:rsidR="00F77A50">
          <w:fldChar w:fldCharType="separate"/>
        </w:r>
        <w:r w:rsidR="00F77A50">
          <w:t>13</w:t>
        </w:r>
        <w:r w:rsidR="00F77A50">
          <w:fldChar w:fldCharType="end"/>
        </w:r>
      </w:hyperlink>
    </w:p>
    <w:p w:rsidR="00E97558" w:rsidRDefault="00B04AEE">
      <w:pPr>
        <w:pStyle w:val="20"/>
        <w:tabs>
          <w:tab w:val="right" w:leader="dot" w:pos="8296"/>
        </w:tabs>
        <w:rPr>
          <w:rFonts w:eastAsiaTheme="minorEastAsia"/>
        </w:rPr>
      </w:pPr>
      <w:hyperlink w:anchor="_Toc421548652" w:history="1">
        <w:r w:rsidR="00F77A50">
          <w:rPr>
            <w:rStyle w:val="a9"/>
          </w:rPr>
          <w:t>1</w:t>
        </w:r>
        <w:r w:rsidR="00F77A50">
          <w:rPr>
            <w:rStyle w:val="a9"/>
            <w:rFonts w:hint="eastAsia"/>
          </w:rPr>
          <w:t>、</w:t>
        </w:r>
        <w:r w:rsidR="0031577B">
          <w:rPr>
            <w:rStyle w:val="a9"/>
            <w:rFonts w:hint="eastAsia"/>
          </w:rPr>
          <w:t>U</w:t>
        </w:r>
        <w:r w:rsidR="0031577B">
          <w:rPr>
            <w:rStyle w:val="a9"/>
          </w:rPr>
          <w:t>I</w:t>
        </w:r>
        <w:r w:rsidR="0031577B">
          <w:rPr>
            <w:rStyle w:val="a9"/>
          </w:rPr>
          <w:t>界面</w:t>
        </w:r>
        <w:r w:rsidR="00F77A50">
          <w:tab/>
        </w:r>
        <w:r w:rsidR="00F77A50">
          <w:fldChar w:fldCharType="begin"/>
        </w:r>
        <w:r w:rsidR="00F77A50">
          <w:instrText xml:space="preserve"> PAGEREF _Toc421548652 \h </w:instrText>
        </w:r>
        <w:r w:rsidR="00F77A50">
          <w:fldChar w:fldCharType="separate"/>
        </w:r>
        <w:r w:rsidR="00F77A50">
          <w:t>13</w:t>
        </w:r>
        <w:r w:rsidR="00F77A50">
          <w:fldChar w:fldCharType="end"/>
        </w:r>
      </w:hyperlink>
    </w:p>
    <w:p w:rsidR="00E97558" w:rsidRDefault="00B04AEE">
      <w:pPr>
        <w:pStyle w:val="20"/>
        <w:tabs>
          <w:tab w:val="right" w:leader="dot" w:pos="8296"/>
        </w:tabs>
        <w:rPr>
          <w:rFonts w:eastAsiaTheme="minorEastAsia"/>
        </w:rPr>
      </w:pPr>
      <w:hyperlink w:anchor="_Toc421548653" w:history="1">
        <w:r w:rsidR="00F77A50">
          <w:rPr>
            <w:rStyle w:val="a9"/>
          </w:rPr>
          <w:t>2</w:t>
        </w:r>
        <w:r w:rsidR="00F77A50">
          <w:rPr>
            <w:rStyle w:val="a9"/>
            <w:rFonts w:hint="eastAsia"/>
          </w:rPr>
          <w:t>、</w:t>
        </w:r>
        <w:r w:rsidR="0031577B">
          <w:rPr>
            <w:rStyle w:val="a9"/>
            <w:rFonts w:hint="eastAsia"/>
          </w:rPr>
          <w:t>策划说明</w:t>
        </w:r>
        <w:r w:rsidR="00F77A50">
          <w:tab/>
        </w:r>
        <w:r w:rsidR="00F77A50">
          <w:fldChar w:fldCharType="begin"/>
        </w:r>
        <w:r w:rsidR="00F77A50">
          <w:instrText xml:space="preserve"> PAGEREF _Toc421548653 \h </w:instrText>
        </w:r>
        <w:r w:rsidR="00F77A50">
          <w:fldChar w:fldCharType="separate"/>
        </w:r>
        <w:r w:rsidR="00F77A50">
          <w:t>16</w:t>
        </w:r>
        <w:r w:rsidR="00F77A50">
          <w:fldChar w:fldCharType="end"/>
        </w:r>
      </w:hyperlink>
    </w:p>
    <w:p w:rsidR="00E97558" w:rsidRDefault="00F77A50">
      <w:pPr>
        <w:widowControl/>
        <w:jc w:val="left"/>
        <w:rPr>
          <w:rFonts w:ascii="微软雅黑" w:hAnsi="微软雅黑"/>
          <w:sz w:val="36"/>
          <w:szCs w:val="36"/>
        </w:rPr>
      </w:pPr>
      <w:r>
        <w:rPr>
          <w:rFonts w:ascii="微软雅黑" w:hAnsi="微软雅黑"/>
          <w:sz w:val="36"/>
          <w:szCs w:val="36"/>
        </w:rPr>
        <w:fldChar w:fldCharType="end"/>
      </w:r>
      <w:r>
        <w:rPr>
          <w:rFonts w:ascii="微软雅黑" w:hAnsi="微软雅黑"/>
          <w:sz w:val="36"/>
          <w:szCs w:val="36"/>
        </w:rPr>
        <w:br w:type="page"/>
      </w:r>
    </w:p>
    <w:p w:rsidR="00E97558" w:rsidRDefault="00F77A50">
      <w:pPr>
        <w:pStyle w:val="1"/>
      </w:pPr>
      <w:bookmarkStart w:id="1" w:name="_Toc421548641"/>
      <w:r>
        <w:rPr>
          <w:rFonts w:hint="eastAsia"/>
        </w:rPr>
        <w:lastRenderedPageBreak/>
        <w:t>一、概述</w:t>
      </w:r>
      <w:bookmarkEnd w:id="1"/>
    </w:p>
    <w:p w:rsidR="00E97558" w:rsidRDefault="00F77A50">
      <w:pPr>
        <w:pStyle w:val="2"/>
      </w:pPr>
      <w:bookmarkStart w:id="2" w:name="_Toc421548642"/>
      <w:r>
        <w:rPr>
          <w:rFonts w:hint="eastAsia"/>
        </w:rPr>
        <w:t>1</w:t>
      </w:r>
      <w:r>
        <w:rPr>
          <w:rFonts w:hint="eastAsia"/>
        </w:rPr>
        <w:t>、设计目的</w:t>
      </w:r>
      <w:bookmarkEnd w:id="2"/>
    </w:p>
    <w:p w:rsidR="00E97558" w:rsidRDefault="00B524E6">
      <w:pPr>
        <w:rPr>
          <w:rFonts w:ascii="微软雅黑" w:hAnsi="微软雅黑"/>
          <w:szCs w:val="21"/>
        </w:rPr>
      </w:pPr>
      <w:r>
        <w:rPr>
          <w:rFonts w:ascii="微软雅黑" w:hAnsi="微软雅黑"/>
          <w:szCs w:val="21"/>
        </w:rPr>
        <w:tab/>
        <w:t>由于在现实生活中极限运动不是一般人敢轻易尝试的一项运动形式</w:t>
      </w:r>
      <w:r>
        <w:rPr>
          <w:rFonts w:ascii="微软雅黑" w:hAnsi="微软雅黑" w:hint="eastAsia"/>
          <w:szCs w:val="21"/>
        </w:rPr>
        <w:t>，</w:t>
      </w:r>
      <w:r>
        <w:rPr>
          <w:rFonts w:ascii="微软雅黑" w:hAnsi="微软雅黑"/>
          <w:szCs w:val="21"/>
        </w:rPr>
        <w:t>所以我们希望设计一款基于高山滑雪的</w:t>
      </w:r>
      <w:proofErr w:type="gramStart"/>
      <w:r>
        <w:rPr>
          <w:rFonts w:ascii="微软雅黑" w:hAnsi="微软雅黑"/>
          <w:szCs w:val="21"/>
        </w:rPr>
        <w:t>手机端小游戏</w:t>
      </w:r>
      <w:proofErr w:type="gramEnd"/>
      <w:r>
        <w:rPr>
          <w:rFonts w:ascii="微软雅黑" w:hAnsi="微软雅黑" w:hint="eastAsia"/>
          <w:szCs w:val="21"/>
        </w:rPr>
        <w:t>，</w:t>
      </w:r>
      <w:r>
        <w:rPr>
          <w:rFonts w:ascii="微软雅黑" w:hAnsi="微软雅黑"/>
          <w:szCs w:val="21"/>
        </w:rPr>
        <w:t>让想尝试这款极限运动的人们可以通过这款游戏来体验一下这项运动的魅力</w:t>
      </w:r>
      <w:r>
        <w:rPr>
          <w:rFonts w:ascii="微软雅黑" w:hAnsi="微软雅黑" w:hint="eastAsia"/>
          <w:szCs w:val="21"/>
        </w:rPr>
        <w:t>。</w:t>
      </w:r>
      <w:r>
        <w:rPr>
          <w:rFonts w:ascii="微软雅黑" w:hAnsi="微软雅黑"/>
          <w:szCs w:val="21"/>
        </w:rPr>
        <w:t>同时我们也希望这是一款能挑战玩家的游戏</w:t>
      </w:r>
      <w:r>
        <w:rPr>
          <w:rFonts w:ascii="微软雅黑" w:hAnsi="微软雅黑" w:hint="eastAsia"/>
          <w:szCs w:val="21"/>
        </w:rPr>
        <w:t>，</w:t>
      </w:r>
      <w:r>
        <w:rPr>
          <w:rFonts w:ascii="微软雅黑" w:hAnsi="微软雅黑"/>
          <w:szCs w:val="21"/>
        </w:rPr>
        <w:t>通过在我们给出的高山地图里自由增加辅助雪道</w:t>
      </w:r>
      <w:r>
        <w:rPr>
          <w:rFonts w:ascii="微软雅黑" w:hAnsi="微软雅黑" w:hint="eastAsia"/>
          <w:szCs w:val="21"/>
        </w:rPr>
        <w:t>，</w:t>
      </w:r>
      <w:r>
        <w:rPr>
          <w:rFonts w:ascii="微软雅黑" w:hAnsi="微软雅黑"/>
          <w:szCs w:val="21"/>
        </w:rPr>
        <w:t>一方面可以使玩家顺利完成雪道挑战</w:t>
      </w:r>
      <w:r>
        <w:rPr>
          <w:rFonts w:ascii="微软雅黑" w:hAnsi="微软雅黑" w:hint="eastAsia"/>
          <w:szCs w:val="21"/>
        </w:rPr>
        <w:t>，</w:t>
      </w:r>
      <w:r>
        <w:rPr>
          <w:rFonts w:ascii="微软雅黑" w:hAnsi="微软雅黑"/>
          <w:szCs w:val="21"/>
        </w:rPr>
        <w:t>另一方面可以考验玩家的创造力</w:t>
      </w:r>
      <w:r>
        <w:rPr>
          <w:rFonts w:ascii="微软雅黑" w:hAnsi="微软雅黑" w:hint="eastAsia"/>
          <w:szCs w:val="21"/>
        </w:rPr>
        <w:t>，思考</w:t>
      </w:r>
      <w:r>
        <w:rPr>
          <w:rFonts w:ascii="微软雅黑" w:hAnsi="微软雅黑"/>
          <w:szCs w:val="21"/>
        </w:rPr>
        <w:t>如何建造这些辅助雪道</w:t>
      </w:r>
      <w:r>
        <w:rPr>
          <w:rFonts w:ascii="微软雅黑" w:hAnsi="微软雅黑" w:hint="eastAsia"/>
          <w:szCs w:val="21"/>
        </w:rPr>
        <w:t>。</w:t>
      </w:r>
    </w:p>
    <w:p w:rsidR="00E97558" w:rsidRDefault="00F77A50">
      <w:pPr>
        <w:pStyle w:val="2"/>
      </w:pPr>
      <w:bookmarkStart w:id="3" w:name="_Toc421548643"/>
      <w:r>
        <w:rPr>
          <w:rFonts w:hint="eastAsia"/>
        </w:rPr>
        <w:t>2</w:t>
      </w:r>
      <w:r>
        <w:rPr>
          <w:rFonts w:hint="eastAsia"/>
        </w:rPr>
        <w:t>、故事背景</w:t>
      </w:r>
      <w:bookmarkEnd w:id="3"/>
    </w:p>
    <w:p w:rsidR="00E97558" w:rsidRDefault="00D171A1" w:rsidP="00D171A1">
      <w:pPr>
        <w:pStyle w:val="11"/>
        <w:ind w:firstLineChars="0"/>
        <w:rPr>
          <w:rFonts w:ascii="微软雅黑" w:hAnsi="微软雅黑"/>
          <w:b/>
          <w:szCs w:val="21"/>
        </w:rPr>
      </w:pPr>
      <w:r>
        <w:rPr>
          <w:rFonts w:hint="eastAsia"/>
        </w:rPr>
        <w:t>热衷于高</w:t>
      </w:r>
      <w:r w:rsidR="00DE1046">
        <w:rPr>
          <w:rFonts w:hint="eastAsia"/>
        </w:rPr>
        <w:t>山</w:t>
      </w:r>
      <w:r>
        <w:rPr>
          <w:rFonts w:hint="eastAsia"/>
        </w:rPr>
        <w:t>滑雪的你搭乘直升机在世界各地的不同雪山上的未开发雪道上挑战自我，由于雪道都未开发，你需要指导你的幕后团队提前考察雪道，建造人工辅助雪道来帮助你避开雪道上的诸如断崖、野生动物、房区、陷阱等的危险，同时不对雪道上的原住民，他们的居住地造成影响，还要收集雪道上的奖励，顺利完成挑战。收集到的奖励可以用来解锁特定的外观（滑雪板外观，直升机外观）来让你和你的滑雪团队更加专业。</w:t>
      </w:r>
    </w:p>
    <w:p w:rsidR="00E97558" w:rsidRDefault="00F77A50">
      <w:pPr>
        <w:pStyle w:val="2"/>
      </w:pPr>
      <w:bookmarkStart w:id="4" w:name="_Toc421548644"/>
      <w:r>
        <w:rPr>
          <w:rFonts w:hint="eastAsia"/>
        </w:rPr>
        <w:t>3</w:t>
      </w:r>
      <w:r>
        <w:rPr>
          <w:rFonts w:hint="eastAsia"/>
        </w:rPr>
        <w:t>、</w:t>
      </w:r>
      <w:r w:rsidR="00D171A1">
        <w:rPr>
          <w:rFonts w:hint="eastAsia"/>
        </w:rPr>
        <w:t>设计</w:t>
      </w:r>
      <w:r>
        <w:rPr>
          <w:rFonts w:hint="eastAsia"/>
        </w:rPr>
        <w:t>方向</w:t>
      </w:r>
      <w:bookmarkStart w:id="5" w:name="OLE_LINK1"/>
      <w:bookmarkStart w:id="6" w:name="OLE_LINK2"/>
      <w:bookmarkEnd w:id="4"/>
    </w:p>
    <w:p w:rsidR="00E97558" w:rsidRDefault="00DE1046" w:rsidP="00F77A50">
      <w:pPr>
        <w:pStyle w:val="11"/>
        <w:numPr>
          <w:ilvl w:val="0"/>
          <w:numId w:val="1"/>
        </w:numPr>
        <w:wordWrap w:val="0"/>
        <w:autoSpaceDE w:val="0"/>
        <w:autoSpaceDN w:val="0"/>
        <w:ind w:leftChars="180" w:left="378" w:firstLine="420"/>
        <w:rPr>
          <w:rFonts w:ascii="微软雅黑" w:hAnsi="微软雅黑"/>
          <w:szCs w:val="21"/>
        </w:rPr>
      </w:pPr>
      <w:r>
        <w:rPr>
          <w:rFonts w:ascii="微软雅黑" w:hAnsi="微软雅黑" w:hint="eastAsia"/>
          <w:szCs w:val="21"/>
        </w:rPr>
        <w:t>每一个关卡都有一幅独立的雪山地图，代表一条</w:t>
      </w:r>
      <w:proofErr w:type="gramStart"/>
      <w:r>
        <w:rPr>
          <w:rFonts w:ascii="微软雅黑" w:hAnsi="微软雅黑" w:hint="eastAsia"/>
          <w:szCs w:val="21"/>
        </w:rPr>
        <w:t>玩家挑战</w:t>
      </w:r>
      <w:proofErr w:type="gramEnd"/>
      <w:r>
        <w:rPr>
          <w:rFonts w:ascii="微软雅黑" w:hAnsi="微软雅黑" w:hint="eastAsia"/>
          <w:szCs w:val="21"/>
        </w:rPr>
        <w:t>的雪道，红旗是雪道起点，终点旗是雪道终点；</w:t>
      </w:r>
    </w:p>
    <w:p w:rsidR="00E97558" w:rsidRDefault="00DE1046" w:rsidP="00F77A50">
      <w:pPr>
        <w:pStyle w:val="11"/>
        <w:numPr>
          <w:ilvl w:val="0"/>
          <w:numId w:val="1"/>
        </w:numPr>
        <w:wordWrap w:val="0"/>
        <w:autoSpaceDE w:val="0"/>
        <w:autoSpaceDN w:val="0"/>
        <w:ind w:leftChars="180" w:left="378" w:firstLine="420"/>
        <w:rPr>
          <w:rFonts w:ascii="微软雅黑" w:hAnsi="微软雅黑"/>
          <w:szCs w:val="21"/>
        </w:rPr>
      </w:pPr>
      <w:r>
        <w:rPr>
          <w:rFonts w:ascii="微软雅黑" w:hAnsi="微软雅黑" w:hint="eastAsia"/>
          <w:szCs w:val="21"/>
        </w:rPr>
        <w:t>玩家需要先观察雪道的总体情况，包括其中的各种障碍，以及需要收集的各种奖励（比如金币）；</w:t>
      </w:r>
    </w:p>
    <w:p w:rsidR="00E97558" w:rsidRDefault="00DE1046" w:rsidP="00F77A50">
      <w:pPr>
        <w:pStyle w:val="11"/>
        <w:numPr>
          <w:ilvl w:val="0"/>
          <w:numId w:val="1"/>
        </w:numPr>
        <w:wordWrap w:val="0"/>
        <w:autoSpaceDE w:val="0"/>
        <w:autoSpaceDN w:val="0"/>
        <w:ind w:leftChars="180" w:left="378" w:firstLine="420"/>
        <w:rPr>
          <w:rFonts w:ascii="微软雅黑" w:hAnsi="微软雅黑"/>
          <w:szCs w:val="21"/>
        </w:rPr>
      </w:pPr>
      <w:r>
        <w:rPr>
          <w:rFonts w:ascii="微软雅黑" w:hAnsi="微软雅黑" w:hint="eastAsia"/>
          <w:szCs w:val="21"/>
        </w:rPr>
        <w:lastRenderedPageBreak/>
        <w:t>玩家在雪道中加入尽可能短的人工辅助轨道帮助完成整个高山滑雪挑战，其中人工辅助轨道要帮助玩家避开各种障碍，收集尽可能多的奖励，同时要到达终点；</w:t>
      </w:r>
    </w:p>
    <w:p w:rsidR="00E97558" w:rsidRDefault="00BB3603" w:rsidP="00F77A50">
      <w:pPr>
        <w:pStyle w:val="11"/>
        <w:numPr>
          <w:ilvl w:val="0"/>
          <w:numId w:val="1"/>
        </w:numPr>
        <w:wordWrap w:val="0"/>
        <w:autoSpaceDE w:val="0"/>
        <w:autoSpaceDN w:val="0"/>
        <w:ind w:leftChars="180" w:left="378" w:firstLine="420"/>
        <w:rPr>
          <w:rFonts w:ascii="微软雅黑" w:hAnsi="微软雅黑"/>
          <w:szCs w:val="21"/>
        </w:rPr>
      </w:pPr>
      <w:r>
        <w:rPr>
          <w:rFonts w:ascii="微软雅黑" w:hAnsi="微软雅黑" w:hint="eastAsia"/>
          <w:szCs w:val="21"/>
        </w:rPr>
        <w:t>玩家在确定辅助雪道完成建造以后，直升机会把玩家送到起点开始高山滑雪，系统运用物理系统计算玩家在辅助雪道的增加下进行的整个滑雪过程并展示出来。</w:t>
      </w:r>
    </w:p>
    <w:bookmarkEnd w:id="5"/>
    <w:bookmarkEnd w:id="6"/>
    <w:p w:rsidR="00E97558" w:rsidRDefault="00E97558">
      <w:pPr>
        <w:pStyle w:val="11"/>
        <w:rPr>
          <w:rFonts w:ascii="微软雅黑" w:hAnsi="微软雅黑"/>
          <w:szCs w:val="21"/>
        </w:rPr>
      </w:pPr>
    </w:p>
    <w:p w:rsidR="00E97558" w:rsidRDefault="00B524E6">
      <w:pPr>
        <w:pStyle w:val="2"/>
      </w:pPr>
      <w:bookmarkStart w:id="7" w:name="_Toc421548645"/>
      <w:r>
        <w:rPr>
          <w:rFonts w:hint="eastAsia"/>
        </w:rPr>
        <w:t>4</w:t>
      </w:r>
      <w:r w:rsidR="00F77A50">
        <w:rPr>
          <w:rFonts w:hint="eastAsia"/>
        </w:rPr>
        <w:t>、其他乐趣因素</w:t>
      </w:r>
      <w:bookmarkEnd w:id="7"/>
    </w:p>
    <w:p w:rsidR="00B524E6" w:rsidRDefault="00B524E6" w:rsidP="00B524E6">
      <w:pPr>
        <w:pStyle w:val="11"/>
        <w:numPr>
          <w:ilvl w:val="0"/>
          <w:numId w:val="3"/>
        </w:numPr>
        <w:wordWrap w:val="0"/>
        <w:autoSpaceDE w:val="0"/>
        <w:autoSpaceDN w:val="0"/>
        <w:ind w:firstLineChars="0"/>
        <w:rPr>
          <w:rFonts w:ascii="微软雅黑" w:hAnsi="微软雅黑"/>
          <w:szCs w:val="21"/>
        </w:rPr>
      </w:pPr>
      <w:r>
        <w:rPr>
          <w:rFonts w:ascii="微软雅黑" w:hAnsi="微软雅黑" w:hint="eastAsia"/>
          <w:szCs w:val="21"/>
        </w:rPr>
        <w:t>真实的</w:t>
      </w:r>
      <w:proofErr w:type="gramStart"/>
      <w:r>
        <w:rPr>
          <w:rFonts w:ascii="微软雅黑" w:hAnsi="微软雅黑" w:hint="eastAsia"/>
          <w:szCs w:val="21"/>
        </w:rPr>
        <w:t>物理系统来计算</w:t>
      </w:r>
      <w:proofErr w:type="gramEnd"/>
      <w:r>
        <w:rPr>
          <w:rFonts w:ascii="微软雅黑" w:hAnsi="微软雅黑" w:hint="eastAsia"/>
          <w:szCs w:val="21"/>
        </w:rPr>
        <w:t>高空滑雪的</w:t>
      </w:r>
      <w:proofErr w:type="gramStart"/>
      <w:r>
        <w:rPr>
          <w:rFonts w:ascii="微软雅黑" w:hAnsi="微软雅黑" w:hint="eastAsia"/>
          <w:szCs w:val="21"/>
        </w:rPr>
        <w:t>的</w:t>
      </w:r>
      <w:proofErr w:type="gramEnd"/>
      <w:r>
        <w:rPr>
          <w:rFonts w:ascii="微软雅黑" w:hAnsi="微软雅黑" w:hint="eastAsia"/>
          <w:szCs w:val="21"/>
        </w:rPr>
        <w:t>下落滑行状态；</w:t>
      </w:r>
    </w:p>
    <w:p w:rsidR="00B524E6" w:rsidRDefault="00B524E6" w:rsidP="00B524E6">
      <w:pPr>
        <w:pStyle w:val="11"/>
        <w:numPr>
          <w:ilvl w:val="0"/>
          <w:numId w:val="3"/>
        </w:numPr>
        <w:wordWrap w:val="0"/>
        <w:autoSpaceDE w:val="0"/>
        <w:autoSpaceDN w:val="0"/>
        <w:ind w:firstLineChars="0"/>
        <w:rPr>
          <w:rFonts w:ascii="微软雅黑" w:hAnsi="微软雅黑"/>
          <w:szCs w:val="21"/>
        </w:rPr>
      </w:pPr>
      <w:r>
        <w:rPr>
          <w:rFonts w:ascii="微软雅黑" w:hAnsi="微软雅黑" w:hint="eastAsia"/>
          <w:szCs w:val="21"/>
        </w:rPr>
        <w:t>允许玩家自由创造人工辅助轨道，玩家可以充分发挥想象力；</w:t>
      </w:r>
    </w:p>
    <w:p w:rsidR="00E97558" w:rsidRPr="00B524E6" w:rsidRDefault="00B524E6" w:rsidP="00B524E6">
      <w:pPr>
        <w:pStyle w:val="11"/>
        <w:numPr>
          <w:ilvl w:val="0"/>
          <w:numId w:val="3"/>
        </w:numPr>
        <w:wordWrap w:val="0"/>
        <w:autoSpaceDE w:val="0"/>
        <w:autoSpaceDN w:val="0"/>
        <w:ind w:firstLineChars="0"/>
        <w:rPr>
          <w:rFonts w:ascii="微软雅黑" w:hAnsi="微软雅黑"/>
          <w:szCs w:val="21"/>
        </w:rPr>
      </w:pPr>
      <w:r>
        <w:rPr>
          <w:rFonts w:ascii="微软雅黑" w:hAnsi="微软雅黑" w:hint="eastAsia"/>
          <w:szCs w:val="21"/>
        </w:rPr>
        <w:t>通过收集的奖励，玩家可以在挑战关卡之前解锁更新更好的滑雪装备以及运送直升机的外观等；</w:t>
      </w:r>
      <w:r>
        <w:t xml:space="preserve"> </w:t>
      </w:r>
    </w:p>
    <w:p w:rsidR="00E97558" w:rsidRDefault="00E97558">
      <w:pPr>
        <w:pStyle w:val="11"/>
        <w:rPr>
          <w:rFonts w:ascii="微软雅黑" w:hAnsi="微软雅黑"/>
          <w:szCs w:val="21"/>
        </w:rPr>
      </w:pPr>
    </w:p>
    <w:p w:rsidR="00E97558" w:rsidRDefault="00B524E6">
      <w:pPr>
        <w:pStyle w:val="2"/>
      </w:pPr>
      <w:bookmarkStart w:id="8" w:name="_Toc421548647"/>
      <w:r>
        <w:rPr>
          <w:rFonts w:hint="eastAsia"/>
        </w:rPr>
        <w:t>5</w:t>
      </w:r>
      <w:r w:rsidR="00F77A50">
        <w:rPr>
          <w:rFonts w:hint="eastAsia"/>
        </w:rPr>
        <w:t>、重点</w:t>
      </w:r>
      <w:bookmarkEnd w:id="8"/>
    </w:p>
    <w:p w:rsidR="00E97558" w:rsidRDefault="00F77A50" w:rsidP="00F77A50">
      <w:pPr>
        <w:pStyle w:val="11"/>
        <w:numPr>
          <w:ilvl w:val="0"/>
          <w:numId w:val="5"/>
        </w:numPr>
        <w:wordWrap w:val="0"/>
        <w:autoSpaceDE w:val="0"/>
        <w:autoSpaceDN w:val="0"/>
        <w:ind w:leftChars="180" w:left="378" w:firstLine="420"/>
        <w:rPr>
          <w:rFonts w:ascii="微软雅黑" w:hAnsi="微软雅黑"/>
          <w:szCs w:val="21"/>
        </w:rPr>
      </w:pPr>
      <w:r>
        <w:rPr>
          <w:rFonts w:ascii="微软雅黑" w:hAnsi="微软雅黑" w:hint="eastAsia"/>
          <w:szCs w:val="21"/>
        </w:rPr>
        <w:t>内容</w:t>
      </w:r>
    </w:p>
    <w:p w:rsidR="00EB0D07" w:rsidRPr="00EB0D07" w:rsidRDefault="00EB0D07" w:rsidP="00EB0D07">
      <w:pPr>
        <w:pStyle w:val="11"/>
        <w:numPr>
          <w:ilvl w:val="0"/>
          <w:numId w:val="13"/>
        </w:numPr>
        <w:wordWrap w:val="0"/>
        <w:autoSpaceDE w:val="0"/>
        <w:autoSpaceDN w:val="0"/>
        <w:ind w:firstLineChars="0"/>
        <w:rPr>
          <w:rFonts w:ascii="微软雅黑" w:hAnsi="微软雅黑"/>
          <w:szCs w:val="21"/>
        </w:rPr>
      </w:pPr>
      <w:r w:rsidRPr="00EB0D07">
        <w:rPr>
          <w:rFonts w:ascii="微软雅黑" w:hAnsi="微软雅黑" w:hint="eastAsia"/>
          <w:szCs w:val="21"/>
        </w:rPr>
        <w:t>每一关物理模型的构建——合理且真实</w:t>
      </w:r>
      <w:r>
        <w:rPr>
          <w:rFonts w:ascii="微软雅黑" w:hAnsi="微软雅黑" w:hint="eastAsia"/>
          <w:szCs w:val="21"/>
        </w:rPr>
        <w:t>；</w:t>
      </w:r>
    </w:p>
    <w:p w:rsidR="00EB0D07" w:rsidRPr="00EB0D07" w:rsidRDefault="00EB0D07" w:rsidP="00EB0D07">
      <w:pPr>
        <w:pStyle w:val="11"/>
        <w:numPr>
          <w:ilvl w:val="0"/>
          <w:numId w:val="13"/>
        </w:numPr>
        <w:wordWrap w:val="0"/>
        <w:autoSpaceDE w:val="0"/>
        <w:autoSpaceDN w:val="0"/>
        <w:ind w:firstLineChars="0"/>
        <w:rPr>
          <w:rFonts w:ascii="微软雅黑" w:hAnsi="微软雅黑"/>
          <w:szCs w:val="21"/>
        </w:rPr>
      </w:pPr>
      <w:r w:rsidRPr="00EB0D07">
        <w:rPr>
          <w:rFonts w:ascii="微软雅黑" w:hAnsi="微软雅黑" w:hint="eastAsia"/>
          <w:szCs w:val="21"/>
        </w:rPr>
        <w:t>陷阱与障碍物的设置——</w:t>
      </w:r>
      <w:proofErr w:type="gramStart"/>
      <w:r w:rsidRPr="00EB0D07">
        <w:rPr>
          <w:rFonts w:ascii="微软雅黑" w:hAnsi="微软雅黑" w:hint="eastAsia"/>
          <w:szCs w:val="21"/>
        </w:rPr>
        <w:t>把控好难度</w:t>
      </w:r>
      <w:proofErr w:type="gramEnd"/>
      <w:r>
        <w:rPr>
          <w:rFonts w:ascii="微软雅黑" w:hAnsi="微软雅黑" w:hint="eastAsia"/>
          <w:szCs w:val="21"/>
        </w:rPr>
        <w:t>；</w:t>
      </w:r>
    </w:p>
    <w:p w:rsidR="00E97558" w:rsidRDefault="00EB0D07" w:rsidP="00EB0D07">
      <w:pPr>
        <w:pStyle w:val="11"/>
        <w:numPr>
          <w:ilvl w:val="0"/>
          <w:numId w:val="13"/>
        </w:numPr>
        <w:wordWrap w:val="0"/>
        <w:autoSpaceDE w:val="0"/>
        <w:autoSpaceDN w:val="0"/>
        <w:ind w:firstLineChars="0"/>
        <w:rPr>
          <w:rFonts w:ascii="微软雅黑" w:hAnsi="微软雅黑"/>
          <w:szCs w:val="21"/>
        </w:rPr>
      </w:pPr>
      <w:r w:rsidRPr="00EB0D07">
        <w:rPr>
          <w:rFonts w:ascii="微软雅黑" w:hAnsi="微软雅黑" w:hint="eastAsia"/>
          <w:szCs w:val="21"/>
        </w:rPr>
        <w:t>通关规则和最终评价规则以及成就达成</w:t>
      </w:r>
      <w:r>
        <w:rPr>
          <w:rFonts w:ascii="微软雅黑" w:hAnsi="微软雅黑" w:hint="eastAsia"/>
          <w:szCs w:val="21"/>
        </w:rPr>
        <w:t>；</w:t>
      </w:r>
    </w:p>
    <w:p w:rsidR="00E97558" w:rsidRDefault="00F77A50" w:rsidP="00F77A50">
      <w:pPr>
        <w:pStyle w:val="11"/>
        <w:numPr>
          <w:ilvl w:val="0"/>
          <w:numId w:val="5"/>
        </w:numPr>
        <w:wordWrap w:val="0"/>
        <w:autoSpaceDE w:val="0"/>
        <w:autoSpaceDN w:val="0"/>
        <w:ind w:leftChars="180" w:left="378" w:firstLine="420"/>
        <w:rPr>
          <w:rFonts w:ascii="微软雅黑" w:hAnsi="微软雅黑"/>
          <w:szCs w:val="21"/>
        </w:rPr>
      </w:pPr>
      <w:r>
        <w:rPr>
          <w:rFonts w:ascii="微软雅黑" w:hAnsi="微软雅黑" w:hint="eastAsia"/>
          <w:szCs w:val="21"/>
        </w:rPr>
        <w:t>平衡</w:t>
      </w:r>
    </w:p>
    <w:p w:rsidR="00EB0D07" w:rsidRPr="00EB0D07" w:rsidRDefault="00EB0D07" w:rsidP="00EB0D07">
      <w:pPr>
        <w:pStyle w:val="11"/>
        <w:numPr>
          <w:ilvl w:val="0"/>
          <w:numId w:val="6"/>
        </w:numPr>
        <w:wordWrap w:val="0"/>
        <w:autoSpaceDE w:val="0"/>
        <w:autoSpaceDN w:val="0"/>
        <w:ind w:firstLineChars="0"/>
        <w:rPr>
          <w:rFonts w:ascii="微软雅黑" w:hAnsi="微软雅黑"/>
          <w:szCs w:val="21"/>
        </w:rPr>
      </w:pPr>
      <w:r w:rsidRPr="00EB0D07">
        <w:rPr>
          <w:rFonts w:ascii="微软雅黑" w:hAnsi="微软雅黑" w:hint="eastAsia"/>
          <w:szCs w:val="21"/>
        </w:rPr>
        <w:t>每一关都有与最终评价相关的难度点</w:t>
      </w:r>
      <w:r>
        <w:rPr>
          <w:rFonts w:ascii="微软雅黑" w:hAnsi="微软雅黑" w:hint="eastAsia"/>
          <w:szCs w:val="21"/>
        </w:rPr>
        <w:t>；</w:t>
      </w:r>
    </w:p>
    <w:p w:rsidR="00E97558" w:rsidRPr="00B524E6" w:rsidRDefault="00EB0D07" w:rsidP="00EB0D07">
      <w:pPr>
        <w:pStyle w:val="11"/>
        <w:numPr>
          <w:ilvl w:val="0"/>
          <w:numId w:val="6"/>
        </w:numPr>
        <w:wordWrap w:val="0"/>
        <w:autoSpaceDE w:val="0"/>
        <w:autoSpaceDN w:val="0"/>
        <w:ind w:firstLineChars="0"/>
        <w:rPr>
          <w:rFonts w:ascii="微软雅黑" w:hAnsi="微软雅黑"/>
          <w:szCs w:val="21"/>
        </w:rPr>
      </w:pPr>
      <w:r w:rsidRPr="00EB0D07">
        <w:rPr>
          <w:rFonts w:ascii="微软雅黑" w:hAnsi="微软雅黑" w:hint="eastAsia"/>
          <w:szCs w:val="21"/>
        </w:rPr>
        <w:t>关卡递增，难度递增</w:t>
      </w:r>
      <w:r>
        <w:rPr>
          <w:rFonts w:ascii="微软雅黑" w:hAnsi="微软雅黑" w:hint="eastAsia"/>
          <w:szCs w:val="21"/>
        </w:rPr>
        <w:t>；</w:t>
      </w:r>
    </w:p>
    <w:p w:rsidR="00E97558" w:rsidRDefault="00F77A50">
      <w:pPr>
        <w:pStyle w:val="1"/>
        <w:rPr>
          <w:sz w:val="36"/>
          <w:szCs w:val="36"/>
        </w:rPr>
      </w:pPr>
      <w:bookmarkStart w:id="9" w:name="_Toc421548648"/>
      <w:r>
        <w:rPr>
          <w:rFonts w:hint="eastAsia"/>
          <w:sz w:val="36"/>
          <w:szCs w:val="36"/>
        </w:rPr>
        <w:lastRenderedPageBreak/>
        <w:t>二、</w:t>
      </w:r>
      <w:r w:rsidR="0031577B">
        <w:rPr>
          <w:rFonts w:hint="eastAsia"/>
          <w:sz w:val="36"/>
          <w:szCs w:val="36"/>
        </w:rPr>
        <w:t>主体</w:t>
      </w:r>
      <w:r>
        <w:rPr>
          <w:rFonts w:hint="eastAsia"/>
          <w:sz w:val="36"/>
          <w:szCs w:val="36"/>
        </w:rPr>
        <w:t>系统</w:t>
      </w:r>
      <w:bookmarkEnd w:id="9"/>
    </w:p>
    <w:p w:rsidR="00E97558" w:rsidRDefault="00F77A50" w:rsidP="00B524E6">
      <w:pPr>
        <w:pStyle w:val="2"/>
        <w:numPr>
          <w:ilvl w:val="0"/>
          <w:numId w:val="10"/>
        </w:numPr>
      </w:pPr>
      <w:bookmarkStart w:id="10" w:name="_Toc421548649"/>
      <w:r>
        <w:rPr>
          <w:rFonts w:hint="eastAsia"/>
        </w:rPr>
        <w:t>基本规则</w:t>
      </w:r>
      <w:bookmarkEnd w:id="10"/>
    </w:p>
    <w:p w:rsidR="00B524E6" w:rsidRDefault="00B524E6" w:rsidP="0031577B">
      <w:pPr>
        <w:pStyle w:val="ad"/>
        <w:numPr>
          <w:ilvl w:val="0"/>
          <w:numId w:val="12"/>
        </w:numPr>
        <w:ind w:firstLineChars="0"/>
      </w:pPr>
      <w:r>
        <w:rPr>
          <w:rFonts w:hint="eastAsia"/>
        </w:rPr>
        <w:t>在不补充任何人工辅助轨道的情况下，玩家在关卡内是无法顺利从起点滑到终点，也无法收集到奖励；</w:t>
      </w:r>
    </w:p>
    <w:p w:rsidR="00B524E6" w:rsidRDefault="00B524E6" w:rsidP="0031577B">
      <w:pPr>
        <w:pStyle w:val="ad"/>
        <w:numPr>
          <w:ilvl w:val="0"/>
          <w:numId w:val="12"/>
        </w:numPr>
        <w:ind w:firstLineChars="0"/>
      </w:pPr>
      <w:r>
        <w:rPr>
          <w:rFonts w:hint="eastAsia"/>
        </w:rPr>
        <w:t>玩家通过绘制人工辅助轨道让其能顺利滑到终点，同时画的轨道要要尽可能短；</w:t>
      </w:r>
    </w:p>
    <w:p w:rsidR="00B524E6" w:rsidRDefault="00B524E6" w:rsidP="0031577B">
      <w:pPr>
        <w:pStyle w:val="ad"/>
        <w:numPr>
          <w:ilvl w:val="0"/>
          <w:numId w:val="12"/>
        </w:numPr>
        <w:ind w:firstLineChars="0"/>
      </w:pPr>
      <w:r>
        <w:rPr>
          <w:rFonts w:hint="eastAsia"/>
        </w:rPr>
        <w:t>通关基本条件是在人工辅助轨道的辅助下避开所有障碍，从起点到达终点；</w:t>
      </w:r>
    </w:p>
    <w:p w:rsidR="00B524E6" w:rsidRDefault="0031577B" w:rsidP="0031577B">
      <w:pPr>
        <w:pStyle w:val="ad"/>
        <w:ind w:left="495" w:firstLineChars="0" w:firstLine="0"/>
      </w:pPr>
      <w:r>
        <w:t>(4</w:t>
      </w:r>
      <w:r>
        <w:rPr>
          <w:rFonts w:hint="eastAsia"/>
        </w:rPr>
        <w:t>)</w:t>
      </w:r>
      <w:r>
        <w:t xml:space="preserve"> </w:t>
      </w:r>
      <w:r w:rsidR="00B524E6">
        <w:rPr>
          <w:rFonts w:hint="eastAsia"/>
        </w:rPr>
        <w:t>每一</w:t>
      </w:r>
      <w:proofErr w:type="gramStart"/>
      <w:r w:rsidR="00B524E6">
        <w:rPr>
          <w:rFonts w:hint="eastAsia"/>
        </w:rPr>
        <w:t>关设置</w:t>
      </w:r>
      <w:proofErr w:type="gramEnd"/>
      <w:r w:rsidR="00B524E6">
        <w:rPr>
          <w:rFonts w:hint="eastAsia"/>
        </w:rPr>
        <w:t>三颗星星来评价玩家的这一次滑行：</w:t>
      </w:r>
    </w:p>
    <w:p w:rsidR="00B524E6" w:rsidRDefault="00B524E6" w:rsidP="00B524E6">
      <w:pPr>
        <w:pStyle w:val="ad"/>
        <w:ind w:left="780" w:firstLineChars="0" w:firstLine="0"/>
      </w:pPr>
      <w:r>
        <w:t xml:space="preserve">- </w:t>
      </w:r>
      <w:r>
        <w:rPr>
          <w:rFonts w:hint="eastAsia"/>
        </w:rPr>
        <w:t>第一颗星星是玩家使用的辅助轨道少于系统预先规定的一定长度即可获得，系统会记录玩家每一</w:t>
      </w:r>
      <w:proofErr w:type="gramStart"/>
      <w:r>
        <w:rPr>
          <w:rFonts w:hint="eastAsia"/>
        </w:rPr>
        <w:t>关使用</w:t>
      </w:r>
      <w:proofErr w:type="gramEnd"/>
      <w:r>
        <w:rPr>
          <w:rFonts w:hint="eastAsia"/>
        </w:rPr>
        <w:t>的辅助轨道长度；</w:t>
      </w:r>
    </w:p>
    <w:p w:rsidR="00B524E6" w:rsidRDefault="00B524E6" w:rsidP="00B524E6">
      <w:pPr>
        <w:pStyle w:val="ad"/>
        <w:ind w:left="780" w:firstLineChars="0" w:firstLine="0"/>
      </w:pPr>
      <w:r>
        <w:t xml:space="preserve">- </w:t>
      </w:r>
      <w:r>
        <w:rPr>
          <w:rFonts w:hint="eastAsia"/>
        </w:rPr>
        <w:t>第二颗星星是玩家收集到一定数量的奖励即可获得，这里每一关的奖励都会积累；</w:t>
      </w:r>
    </w:p>
    <w:p w:rsidR="00B524E6" w:rsidRDefault="00B524E6" w:rsidP="00B524E6">
      <w:pPr>
        <w:pStyle w:val="ad"/>
        <w:ind w:left="780" w:firstLineChars="0" w:firstLine="0"/>
      </w:pPr>
      <w:r>
        <w:t xml:space="preserve">- </w:t>
      </w:r>
      <w:r>
        <w:rPr>
          <w:rFonts w:hint="eastAsia"/>
        </w:rPr>
        <w:t>每一关卡会预先设置希望玩家在滑行过程中做到的动作，比如前空翻</w:t>
      </w:r>
      <w:r>
        <w:t>360</w:t>
      </w:r>
      <w:r>
        <w:rPr>
          <w:rFonts w:hint="eastAsia"/>
        </w:rPr>
        <w:t>度，后空翻诸如此类，第三颗星星则是玩家完成了指定动作即可获得；</w:t>
      </w:r>
    </w:p>
    <w:p w:rsidR="00B524E6" w:rsidRDefault="00B524E6" w:rsidP="00B524E6">
      <w:pPr>
        <w:ind w:leftChars="200" w:left="840" w:hangingChars="200" w:hanging="420"/>
      </w:pPr>
      <w:r>
        <w:t xml:space="preserve">(5) </w:t>
      </w:r>
      <w:r>
        <w:rPr>
          <w:rFonts w:hint="eastAsia"/>
        </w:rPr>
        <w:t>通关的基本条件达到了玩家才能解锁下一关，而星星只是对玩家的通关的质量进行评价，不影响是否能进入下一关（玩家可能基本通关了，但是没获得任何星星，但还是能解锁下一关）；</w:t>
      </w:r>
    </w:p>
    <w:p w:rsidR="00B524E6" w:rsidRDefault="00B524E6" w:rsidP="00B524E6">
      <w:pPr>
        <w:ind w:leftChars="200" w:left="840" w:hangingChars="200" w:hanging="420"/>
      </w:pPr>
      <w:r>
        <w:t xml:space="preserve">(6) </w:t>
      </w:r>
      <w:r>
        <w:rPr>
          <w:rFonts w:hint="eastAsia"/>
        </w:rPr>
        <w:t>玩家可以重复挑战已经通过的关卡，但是奖励的数量不会刷新；</w:t>
      </w:r>
    </w:p>
    <w:p w:rsidR="00E97558" w:rsidRDefault="00B524E6" w:rsidP="0031577B">
      <w:pPr>
        <w:ind w:leftChars="100" w:left="210" w:firstLine="210"/>
      </w:pPr>
      <w:r>
        <w:t xml:space="preserve">(7) </w:t>
      </w:r>
      <w:r>
        <w:rPr>
          <w:rFonts w:hint="eastAsia"/>
        </w:rPr>
        <w:t>在通过不同关卡之后，会记录下玩家达成的成就，在游戏的主界面中会有成就</w:t>
      </w:r>
      <w:proofErr w:type="gramStart"/>
      <w:r>
        <w:rPr>
          <w:rFonts w:hint="eastAsia"/>
        </w:rPr>
        <w:t>墙记录</w:t>
      </w:r>
      <w:proofErr w:type="gramEnd"/>
      <w:r>
        <w:rPr>
          <w:rFonts w:hint="eastAsia"/>
        </w:rPr>
        <w:t>下玩家达成的一系列成就；</w:t>
      </w:r>
    </w:p>
    <w:p w:rsidR="00E97558" w:rsidRPr="00B524E6" w:rsidRDefault="00F77A50" w:rsidP="00B524E6">
      <w:pPr>
        <w:pStyle w:val="1"/>
        <w:rPr>
          <w:rFonts w:cs="Batang"/>
          <w:sz w:val="36"/>
          <w:szCs w:val="36"/>
        </w:rPr>
      </w:pPr>
      <w:bookmarkStart w:id="11" w:name="_Toc421548651"/>
      <w:r>
        <w:rPr>
          <w:rFonts w:cs="Batang" w:hint="eastAsia"/>
          <w:sz w:val="36"/>
          <w:szCs w:val="36"/>
        </w:rPr>
        <w:lastRenderedPageBreak/>
        <w:t>三、</w:t>
      </w:r>
      <w:bookmarkEnd w:id="11"/>
      <w:r w:rsidR="00B524E6">
        <w:t>UI&amp;</w:t>
      </w:r>
      <w:r w:rsidR="00B524E6">
        <w:rPr>
          <w:rFonts w:hint="eastAsia"/>
        </w:rPr>
        <w:t>信息</w:t>
      </w:r>
    </w:p>
    <w:p w:rsidR="00E97558" w:rsidRPr="0031577B" w:rsidRDefault="00F77A50">
      <w:pPr>
        <w:pStyle w:val="2"/>
        <w:rPr>
          <w:color w:val="FF0000"/>
        </w:rPr>
      </w:pPr>
      <w:bookmarkStart w:id="12" w:name="_Toc421548652"/>
      <w:r w:rsidRPr="0031577B">
        <w:rPr>
          <w:rFonts w:hint="eastAsia"/>
          <w:color w:val="FF0000"/>
        </w:rPr>
        <w:t>1</w:t>
      </w:r>
      <w:r w:rsidRPr="0031577B">
        <w:rPr>
          <w:rFonts w:hint="eastAsia"/>
          <w:color w:val="FF0000"/>
        </w:rPr>
        <w:t>、</w:t>
      </w:r>
      <w:bookmarkEnd w:id="12"/>
      <w:r w:rsidR="00B524E6" w:rsidRPr="0031577B">
        <w:rPr>
          <w:rFonts w:hint="eastAsia"/>
          <w:color w:val="FF0000"/>
        </w:rPr>
        <w:t>U</w:t>
      </w:r>
      <w:r w:rsidR="00B524E6" w:rsidRPr="0031577B">
        <w:rPr>
          <w:color w:val="FF0000"/>
        </w:rPr>
        <w:t>I</w:t>
      </w:r>
      <w:r w:rsidR="00B524E6" w:rsidRPr="0031577B">
        <w:rPr>
          <w:color w:val="FF0000"/>
        </w:rPr>
        <w:t>界面</w:t>
      </w:r>
    </w:p>
    <w:p w:rsidR="00E97558" w:rsidRDefault="00E97558">
      <w:pPr>
        <w:rPr>
          <w:rFonts w:ascii="微软雅黑" w:hAnsi="微软雅黑"/>
          <w:szCs w:val="21"/>
        </w:rPr>
      </w:pPr>
    </w:p>
    <w:p w:rsidR="00E97558" w:rsidRDefault="00F77A50" w:rsidP="00B524E6">
      <w:pPr>
        <w:pStyle w:val="2"/>
      </w:pPr>
      <w:bookmarkStart w:id="13" w:name="_Toc421548653"/>
      <w:r>
        <w:rPr>
          <w:rFonts w:hint="eastAsia"/>
        </w:rPr>
        <w:t>2</w:t>
      </w:r>
      <w:r>
        <w:rPr>
          <w:rFonts w:hint="eastAsia"/>
        </w:rPr>
        <w:t>、</w:t>
      </w:r>
      <w:bookmarkEnd w:id="13"/>
      <w:r w:rsidR="00B524E6">
        <w:rPr>
          <w:rFonts w:hint="eastAsia"/>
        </w:rPr>
        <w:t>策划说明</w:t>
      </w:r>
    </w:p>
    <w:p w:rsidR="0031577B" w:rsidRDefault="0031577B" w:rsidP="0031577B">
      <w:r>
        <w:rPr>
          <w:rFonts w:hint="eastAsia"/>
        </w:rPr>
        <w:t>（</w:t>
      </w:r>
      <w:r>
        <w:rPr>
          <w:rFonts w:hint="eastAsia"/>
        </w:rPr>
        <w:t>1</w:t>
      </w:r>
      <w:r>
        <w:rPr>
          <w:rFonts w:hint="eastAsia"/>
        </w:rPr>
        <w:t>）</w:t>
      </w:r>
      <w:r>
        <w:rPr>
          <w:rFonts w:hint="eastAsia"/>
        </w:rPr>
        <w:t xml:space="preserve"> </w:t>
      </w:r>
      <w:r>
        <w:rPr>
          <w:rFonts w:hint="eastAsia"/>
        </w:rPr>
        <w:t>玩法设计</w:t>
      </w:r>
    </w:p>
    <w:p w:rsidR="0031577B" w:rsidRDefault="0031577B" w:rsidP="0031577B">
      <w:r>
        <w:tab/>
      </w:r>
      <w:r>
        <w:t>主要的玩法就是在关卡中玩家补充人工辅助雪道</w:t>
      </w:r>
      <w:r>
        <w:rPr>
          <w:rFonts w:hint="eastAsia"/>
        </w:rPr>
        <w:t>，</w:t>
      </w:r>
      <w:r>
        <w:t>在确认建好辅助轨道之后系统开始根据建造的雪道和原本的地图进行玩家高山滑雪的模拟</w:t>
      </w:r>
      <w:r>
        <w:rPr>
          <w:rFonts w:hint="eastAsia"/>
        </w:rPr>
        <w:t>，</w:t>
      </w:r>
      <w:r>
        <w:t>简易示意图</w:t>
      </w:r>
      <w:r>
        <w:rPr>
          <w:rFonts w:hint="eastAsia"/>
        </w:rPr>
        <w:t>：</w:t>
      </w:r>
    </w:p>
    <w:p w:rsidR="0031577B" w:rsidRDefault="0031577B" w:rsidP="0031577B">
      <w:pPr>
        <w:pStyle w:val="ad"/>
        <w:numPr>
          <w:ilvl w:val="0"/>
          <w:numId w:val="6"/>
        </w:numPr>
        <w:ind w:firstLineChars="0"/>
      </w:pPr>
      <w:r>
        <w:t>建造辅助雪道之前</w:t>
      </w:r>
    </w:p>
    <w:p w:rsidR="0031577B" w:rsidRDefault="0031577B" w:rsidP="0031577B">
      <w:r>
        <w:rPr>
          <w:noProof/>
        </w:rPr>
        <w:drawing>
          <wp:inline distT="0" distB="0" distL="0" distR="0" wp14:anchorId="2ED8B747" wp14:editId="4AFBDB2F">
            <wp:extent cx="3724275" cy="2271512"/>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744820" cy="2284043"/>
                    </a:xfrm>
                    <a:prstGeom prst="rect">
                      <a:avLst/>
                    </a:prstGeom>
                  </pic:spPr>
                </pic:pic>
              </a:graphicData>
            </a:graphic>
          </wp:inline>
        </w:drawing>
      </w:r>
    </w:p>
    <w:p w:rsidR="0031577B" w:rsidRDefault="0031577B" w:rsidP="0031577B">
      <w:pPr>
        <w:pStyle w:val="ad"/>
        <w:numPr>
          <w:ilvl w:val="0"/>
          <w:numId w:val="6"/>
        </w:numPr>
        <w:ind w:firstLineChars="0"/>
      </w:pPr>
      <w:r>
        <w:rPr>
          <w:rFonts w:hint="eastAsia"/>
        </w:rPr>
        <w:t>建造辅助雪道之后</w:t>
      </w:r>
    </w:p>
    <w:p w:rsidR="0031577B" w:rsidRPr="0031577B" w:rsidRDefault="0031577B" w:rsidP="0031577B">
      <w:pPr>
        <w:ind w:left="448"/>
      </w:pPr>
      <w:r>
        <w:rPr>
          <w:noProof/>
        </w:rPr>
        <w:lastRenderedPageBreak/>
        <w:drawing>
          <wp:inline distT="0" distB="0" distL="0" distR="0" wp14:anchorId="24157137" wp14:editId="65A5031A">
            <wp:extent cx="3562350" cy="2147875"/>
            <wp:effectExtent l="0" t="0" r="0" b="508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584344" cy="2161136"/>
                    </a:xfrm>
                    <a:prstGeom prst="rect">
                      <a:avLst/>
                    </a:prstGeom>
                  </pic:spPr>
                </pic:pic>
              </a:graphicData>
            </a:graphic>
          </wp:inline>
        </w:drawing>
      </w:r>
    </w:p>
    <w:sectPr w:rsidR="0031577B" w:rsidRPr="0031577B">
      <w:headerReference w:type="default" r:id="rId11"/>
      <w:footerReference w:type="default" r:id="rId12"/>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04AEE" w:rsidRDefault="00B04AEE">
      <w:r>
        <w:separator/>
      </w:r>
    </w:p>
  </w:endnote>
  <w:endnote w:type="continuationSeparator" w:id="0">
    <w:p w:rsidR="00B04AEE" w:rsidRDefault="00B04AE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auto"/>
    <w:notTrueType/>
    <w:pitch w:val="fixed"/>
    <w:sig w:usb0="00000001" w:usb1="09060000" w:usb2="00000010" w:usb3="00000000" w:csb0="00080000" w:csb1="00000000"/>
  </w:font>
  <w:font w:name="微软雅黑">
    <w:panose1 w:val="020B0503020204020204"/>
    <w:charset w:val="86"/>
    <w:family w:val="swiss"/>
    <w:pitch w:val="variable"/>
    <w:sig w:usb0="80000287" w:usb1="28CF3C50" w:usb2="00000016" w:usb3="00000000" w:csb0="0004001F" w:csb1="00000000"/>
  </w:font>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黑体">
    <w:altName w:val="SimHei"/>
    <w:panose1 w:val="02010609060101010101"/>
    <w:charset w:val="86"/>
    <w:family w:val="modern"/>
    <w:notTrueType/>
    <w:pitch w:val="fixed"/>
    <w:sig w:usb0="00000001" w:usb1="080E0000" w:usb2="00000010" w:usb3="00000000" w:csb0="0004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4829853"/>
    </w:sdtPr>
    <w:sdtEndPr/>
    <w:sdtContent>
      <w:sdt>
        <w:sdtPr>
          <w:id w:val="171357217"/>
        </w:sdtPr>
        <w:sdtEndPr/>
        <w:sdtContent>
          <w:p w:rsidR="00E97558" w:rsidRDefault="00F77A50">
            <w:pPr>
              <w:pStyle w:val="a6"/>
              <w:jc w:val="center"/>
            </w:pPr>
            <w:r>
              <w:rPr>
                <w:b/>
                <w:sz w:val="24"/>
                <w:szCs w:val="24"/>
              </w:rPr>
              <w:fldChar w:fldCharType="begin"/>
            </w:r>
            <w:r>
              <w:rPr>
                <w:b/>
              </w:rPr>
              <w:instrText>PAGE</w:instrText>
            </w:r>
            <w:r>
              <w:rPr>
                <w:b/>
                <w:sz w:val="24"/>
                <w:szCs w:val="24"/>
              </w:rPr>
              <w:fldChar w:fldCharType="separate"/>
            </w:r>
            <w:r w:rsidR="00DE5140">
              <w:rPr>
                <w:b/>
                <w:noProof/>
              </w:rPr>
              <w:t>9</w:t>
            </w:r>
            <w:r>
              <w:rPr>
                <w:b/>
                <w:sz w:val="24"/>
                <w:szCs w:val="24"/>
              </w:rPr>
              <w:fldChar w:fldCharType="end"/>
            </w:r>
            <w:r>
              <w:rPr>
                <w:lang w:val="zh-CN"/>
              </w:rPr>
              <w:t xml:space="preserve"> / </w:t>
            </w:r>
            <w:r>
              <w:rPr>
                <w:b/>
                <w:sz w:val="24"/>
                <w:szCs w:val="24"/>
              </w:rPr>
              <w:fldChar w:fldCharType="begin"/>
            </w:r>
            <w:r>
              <w:rPr>
                <w:b/>
              </w:rPr>
              <w:instrText>NUMPAGES</w:instrText>
            </w:r>
            <w:r>
              <w:rPr>
                <w:b/>
                <w:sz w:val="24"/>
                <w:szCs w:val="24"/>
              </w:rPr>
              <w:fldChar w:fldCharType="separate"/>
            </w:r>
            <w:r w:rsidR="00DE5140">
              <w:rPr>
                <w:b/>
                <w:noProof/>
              </w:rPr>
              <w:t>9</w:t>
            </w:r>
            <w:r>
              <w:rPr>
                <w:b/>
                <w:sz w:val="24"/>
                <w:szCs w:val="24"/>
              </w:rPr>
              <w:fldChar w:fldCharType="end"/>
            </w:r>
          </w:p>
        </w:sdtContent>
      </w:sdt>
    </w:sdtContent>
  </w:sdt>
  <w:p w:rsidR="00E97558" w:rsidRDefault="00F77A50">
    <w:pPr>
      <w:pStyle w:val="a7"/>
    </w:pPr>
    <w:r>
      <w:t xml:space="preserve">AF </w:t>
    </w:r>
    <w:proofErr w:type="spellStart"/>
    <w:r>
      <w:rPr>
        <w:rFonts w:hint="eastAsia"/>
      </w:rPr>
      <w:t>Mode_</w:t>
    </w:r>
    <w:r>
      <w:t>zombie</w:t>
    </w:r>
    <w:proofErr w:type="spellEnd"/>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04AEE" w:rsidRDefault="00B04AEE">
      <w:r>
        <w:separator/>
      </w:r>
    </w:p>
  </w:footnote>
  <w:footnote w:type="continuationSeparator" w:id="0">
    <w:p w:rsidR="00B04AEE" w:rsidRDefault="00B04AE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171A1" w:rsidRDefault="00D171A1">
    <w:pPr>
      <w:pStyle w:val="a7"/>
    </w:pPr>
    <w:r>
      <w:rPr>
        <w:noProof/>
      </w:rPr>
      <w:drawing>
        <wp:inline distT="0" distB="0" distL="0" distR="0" wp14:anchorId="09D30B8A" wp14:editId="006E5466">
          <wp:extent cx="2943225" cy="496570"/>
          <wp:effectExtent l="0" t="0" r="9525" b="0"/>
          <wp:docPr id="1" name="图片 1"/>
          <wp:cNvGraphicFramePr/>
          <a:graphic xmlns:a="http://schemas.openxmlformats.org/drawingml/2006/main">
            <a:graphicData uri="http://schemas.openxmlformats.org/drawingml/2006/picture">
              <pic:pic xmlns:pic="http://schemas.openxmlformats.org/drawingml/2006/picture">
                <pic:nvPicPr>
                  <pic:cNvPr id="1" name="图片 1"/>
                  <pic:cNvPicPr/>
                </pic:nvPicPr>
                <pic:blipFill>
                  <a:blip r:embed="rId1"/>
                  <a:stretch>
                    <a:fillRect/>
                  </a:stretch>
                </pic:blipFill>
                <pic:spPr>
                  <a:xfrm>
                    <a:off x="0" y="0"/>
                    <a:ext cx="2943225" cy="496570"/>
                  </a:xfrm>
                  <a:prstGeom prst="rect">
                    <a:avLst/>
                  </a:prstGeom>
                </pic:spPr>
              </pic:pic>
            </a:graphicData>
          </a:graphic>
        </wp:inline>
      </w:drawing>
    </w:r>
  </w:p>
  <w:p w:rsidR="00E97558" w:rsidRDefault="00E97558">
    <w:pPr>
      <w:pStyle w:val="a7"/>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E30526D"/>
    <w:multiLevelType w:val="multilevel"/>
    <w:tmpl w:val="1E30526D"/>
    <w:lvl w:ilvl="0">
      <w:start w:val="1"/>
      <w:numFmt w:val="decimal"/>
      <w:lvlText w:val="(%1)"/>
      <w:lvlJc w:val="left"/>
      <w:pPr>
        <w:ind w:left="1120" w:hanging="360"/>
      </w:pPr>
      <w:rPr>
        <w:rFonts w:hint="default"/>
      </w:rPr>
    </w:lvl>
    <w:lvl w:ilvl="1">
      <w:start w:val="1"/>
      <w:numFmt w:val="upperLetter"/>
      <w:lvlText w:val="%2."/>
      <w:lvlJc w:val="left"/>
      <w:pPr>
        <w:ind w:left="1560" w:hanging="400"/>
      </w:pPr>
    </w:lvl>
    <w:lvl w:ilvl="2">
      <w:start w:val="1"/>
      <w:numFmt w:val="lowerRoman"/>
      <w:lvlText w:val="%3."/>
      <w:lvlJc w:val="right"/>
      <w:pPr>
        <w:ind w:left="1960" w:hanging="400"/>
      </w:pPr>
    </w:lvl>
    <w:lvl w:ilvl="3">
      <w:start w:val="1"/>
      <w:numFmt w:val="decimal"/>
      <w:lvlText w:val="%4."/>
      <w:lvlJc w:val="left"/>
      <w:pPr>
        <w:ind w:left="2360" w:hanging="400"/>
      </w:pPr>
    </w:lvl>
    <w:lvl w:ilvl="4">
      <w:start w:val="1"/>
      <w:numFmt w:val="upperLetter"/>
      <w:lvlText w:val="%5."/>
      <w:lvlJc w:val="left"/>
      <w:pPr>
        <w:ind w:left="2760" w:hanging="400"/>
      </w:pPr>
    </w:lvl>
    <w:lvl w:ilvl="5">
      <w:start w:val="1"/>
      <w:numFmt w:val="lowerRoman"/>
      <w:lvlText w:val="%6."/>
      <w:lvlJc w:val="right"/>
      <w:pPr>
        <w:ind w:left="3160" w:hanging="400"/>
      </w:pPr>
    </w:lvl>
    <w:lvl w:ilvl="6">
      <w:start w:val="1"/>
      <w:numFmt w:val="decimal"/>
      <w:lvlText w:val="%7."/>
      <w:lvlJc w:val="left"/>
      <w:pPr>
        <w:ind w:left="3560" w:hanging="400"/>
      </w:pPr>
    </w:lvl>
    <w:lvl w:ilvl="7">
      <w:start w:val="1"/>
      <w:numFmt w:val="upperLetter"/>
      <w:lvlText w:val="%8."/>
      <w:lvlJc w:val="left"/>
      <w:pPr>
        <w:ind w:left="3960" w:hanging="400"/>
      </w:pPr>
    </w:lvl>
    <w:lvl w:ilvl="8">
      <w:start w:val="1"/>
      <w:numFmt w:val="lowerRoman"/>
      <w:lvlText w:val="%9."/>
      <w:lvlJc w:val="right"/>
      <w:pPr>
        <w:ind w:left="4360" w:hanging="400"/>
      </w:pPr>
    </w:lvl>
  </w:abstractNum>
  <w:abstractNum w:abstractNumId="1">
    <w:nsid w:val="28377B6F"/>
    <w:multiLevelType w:val="multilevel"/>
    <w:tmpl w:val="28377B6F"/>
    <w:lvl w:ilvl="0">
      <w:start w:val="11"/>
      <w:numFmt w:val="bullet"/>
      <w:lvlText w:val=""/>
      <w:lvlJc w:val="left"/>
      <w:pPr>
        <w:ind w:left="360" w:hanging="360"/>
      </w:pPr>
      <w:rPr>
        <w:rFonts w:ascii="Wingdings" w:eastAsia="Malgun Gothic" w:hAnsi="Wingdings" w:cs="Times New Roman" w:hint="default"/>
      </w:rPr>
    </w:lvl>
    <w:lvl w:ilvl="1">
      <w:start w:val="1"/>
      <w:numFmt w:val="decimalEnclosedCircle"/>
      <w:lvlText w:val="%2"/>
      <w:lvlJc w:val="left"/>
      <w:pPr>
        <w:ind w:left="800" w:hanging="400"/>
      </w:pPr>
      <w:rPr>
        <w:rFonts w:ascii="Batang" w:eastAsia="Batang" w:hAnsi="Batang" w:hint="default"/>
        <w:b w:val="0"/>
        <w:color w:val="auto"/>
      </w:rPr>
    </w:lvl>
    <w:lvl w:ilvl="2">
      <w:start w:val="1"/>
      <w:numFmt w:val="bullet"/>
      <w:lvlText w:val=""/>
      <w:lvlJc w:val="left"/>
      <w:pPr>
        <w:ind w:left="1200" w:hanging="400"/>
      </w:pPr>
      <w:rPr>
        <w:rFonts w:ascii="Wingdings" w:hAnsi="Wingdings" w:hint="default"/>
      </w:rPr>
    </w:lvl>
    <w:lvl w:ilvl="3">
      <w:start w:val="1"/>
      <w:numFmt w:val="bullet"/>
      <w:lvlText w:val=""/>
      <w:lvlJc w:val="left"/>
      <w:pPr>
        <w:ind w:left="1600" w:hanging="400"/>
      </w:pPr>
      <w:rPr>
        <w:rFonts w:ascii="Wingdings" w:hAnsi="Wingdings" w:hint="default"/>
      </w:rPr>
    </w:lvl>
    <w:lvl w:ilvl="4">
      <w:start w:val="1"/>
      <w:numFmt w:val="bullet"/>
      <w:lvlText w:val=""/>
      <w:lvlJc w:val="left"/>
      <w:pPr>
        <w:ind w:left="2000" w:hanging="400"/>
      </w:pPr>
      <w:rPr>
        <w:rFonts w:ascii="Wingdings" w:hAnsi="Wingdings" w:hint="default"/>
      </w:rPr>
    </w:lvl>
    <w:lvl w:ilvl="5">
      <w:start w:val="1"/>
      <w:numFmt w:val="bullet"/>
      <w:lvlText w:val=""/>
      <w:lvlJc w:val="left"/>
      <w:pPr>
        <w:ind w:left="2400" w:hanging="400"/>
      </w:pPr>
      <w:rPr>
        <w:rFonts w:ascii="Wingdings" w:hAnsi="Wingdings" w:hint="default"/>
      </w:rPr>
    </w:lvl>
    <w:lvl w:ilvl="6">
      <w:start w:val="1"/>
      <w:numFmt w:val="bullet"/>
      <w:lvlText w:val=""/>
      <w:lvlJc w:val="left"/>
      <w:pPr>
        <w:ind w:left="2800" w:hanging="400"/>
      </w:pPr>
      <w:rPr>
        <w:rFonts w:ascii="Wingdings" w:hAnsi="Wingdings" w:hint="default"/>
      </w:rPr>
    </w:lvl>
    <w:lvl w:ilvl="7">
      <w:start w:val="1"/>
      <w:numFmt w:val="bullet"/>
      <w:lvlText w:val=""/>
      <w:lvlJc w:val="left"/>
      <w:pPr>
        <w:ind w:left="3200" w:hanging="400"/>
      </w:pPr>
      <w:rPr>
        <w:rFonts w:ascii="Wingdings" w:hAnsi="Wingdings" w:hint="default"/>
      </w:rPr>
    </w:lvl>
    <w:lvl w:ilvl="8">
      <w:start w:val="1"/>
      <w:numFmt w:val="bullet"/>
      <w:lvlText w:val=""/>
      <w:lvlJc w:val="left"/>
      <w:pPr>
        <w:ind w:left="3600" w:hanging="400"/>
      </w:pPr>
      <w:rPr>
        <w:rFonts w:ascii="Wingdings" w:hAnsi="Wingdings" w:hint="default"/>
      </w:rPr>
    </w:lvl>
  </w:abstractNum>
  <w:abstractNum w:abstractNumId="2">
    <w:nsid w:val="373F2836"/>
    <w:multiLevelType w:val="hybridMultilevel"/>
    <w:tmpl w:val="4664C296"/>
    <w:lvl w:ilvl="0" w:tplc="0406B4DE">
      <w:start w:val="1"/>
      <w:numFmt w:val="decimal"/>
      <w:lvlText w:val="%1、"/>
      <w:lvlJc w:val="left"/>
      <w:pPr>
        <w:ind w:left="495" w:hanging="495"/>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nsid w:val="3E6F60E7"/>
    <w:multiLevelType w:val="hybridMultilevel"/>
    <w:tmpl w:val="C7E8C0E0"/>
    <w:lvl w:ilvl="0" w:tplc="50DEAA4C">
      <w:start w:val="1"/>
      <w:numFmt w:val="decimal"/>
      <w:lvlText w:val="(%1)"/>
      <w:lvlJc w:val="left"/>
      <w:pPr>
        <w:ind w:left="780" w:hanging="360"/>
      </w:pPr>
    </w:lvl>
    <w:lvl w:ilvl="1" w:tplc="04090019">
      <w:start w:val="1"/>
      <w:numFmt w:val="lowerLetter"/>
      <w:lvlText w:val="%2)"/>
      <w:lvlJc w:val="left"/>
      <w:pPr>
        <w:ind w:left="1260" w:hanging="420"/>
      </w:pPr>
    </w:lvl>
    <w:lvl w:ilvl="2" w:tplc="0409001B">
      <w:start w:val="1"/>
      <w:numFmt w:val="lowerRoman"/>
      <w:lvlText w:val="%3."/>
      <w:lvlJc w:val="right"/>
      <w:pPr>
        <w:ind w:left="1680" w:hanging="420"/>
      </w:pPr>
    </w:lvl>
    <w:lvl w:ilvl="3" w:tplc="0409000F">
      <w:start w:val="1"/>
      <w:numFmt w:val="decimal"/>
      <w:lvlText w:val="%4."/>
      <w:lvlJc w:val="left"/>
      <w:pPr>
        <w:ind w:left="2100" w:hanging="420"/>
      </w:pPr>
    </w:lvl>
    <w:lvl w:ilvl="4" w:tplc="04090019">
      <w:start w:val="1"/>
      <w:numFmt w:val="lowerLetter"/>
      <w:lvlText w:val="%5)"/>
      <w:lvlJc w:val="left"/>
      <w:pPr>
        <w:ind w:left="2520" w:hanging="420"/>
      </w:pPr>
    </w:lvl>
    <w:lvl w:ilvl="5" w:tplc="0409001B">
      <w:start w:val="1"/>
      <w:numFmt w:val="lowerRoman"/>
      <w:lvlText w:val="%6."/>
      <w:lvlJc w:val="right"/>
      <w:pPr>
        <w:ind w:left="2940" w:hanging="420"/>
      </w:pPr>
    </w:lvl>
    <w:lvl w:ilvl="6" w:tplc="0409000F">
      <w:start w:val="1"/>
      <w:numFmt w:val="decimal"/>
      <w:lvlText w:val="%7."/>
      <w:lvlJc w:val="left"/>
      <w:pPr>
        <w:ind w:left="3360" w:hanging="420"/>
      </w:pPr>
    </w:lvl>
    <w:lvl w:ilvl="7" w:tplc="04090019">
      <w:start w:val="1"/>
      <w:numFmt w:val="lowerLetter"/>
      <w:lvlText w:val="%8)"/>
      <w:lvlJc w:val="left"/>
      <w:pPr>
        <w:ind w:left="3780" w:hanging="420"/>
      </w:pPr>
    </w:lvl>
    <w:lvl w:ilvl="8" w:tplc="0409001B">
      <w:start w:val="1"/>
      <w:numFmt w:val="lowerRoman"/>
      <w:lvlText w:val="%9."/>
      <w:lvlJc w:val="right"/>
      <w:pPr>
        <w:ind w:left="4200" w:hanging="420"/>
      </w:pPr>
    </w:lvl>
  </w:abstractNum>
  <w:abstractNum w:abstractNumId="4">
    <w:nsid w:val="41D13FE4"/>
    <w:multiLevelType w:val="multilevel"/>
    <w:tmpl w:val="41D13FE4"/>
    <w:lvl w:ilvl="0">
      <w:start w:val="1"/>
      <w:numFmt w:val="bullet"/>
      <w:lvlText w:val="-"/>
      <w:lvlJc w:val="left"/>
      <w:pPr>
        <w:ind w:left="720" w:hanging="360"/>
      </w:pPr>
      <w:rPr>
        <w:rFonts w:ascii="Malgun Gothic" w:eastAsia="Malgun Gothic" w:hAnsi="Malgun Gothic" w:cs="Times New Roman" w:hint="eastAsia"/>
      </w:rPr>
    </w:lvl>
    <w:lvl w:ilvl="1">
      <w:start w:val="1"/>
      <w:numFmt w:val="bullet"/>
      <w:lvlText w:val=""/>
      <w:lvlJc w:val="left"/>
      <w:pPr>
        <w:ind w:left="1160" w:hanging="400"/>
      </w:pPr>
      <w:rPr>
        <w:rFonts w:ascii="Wingdings" w:hAnsi="Wingdings" w:hint="default"/>
      </w:rPr>
    </w:lvl>
    <w:lvl w:ilvl="2">
      <w:start w:val="1"/>
      <w:numFmt w:val="bullet"/>
      <w:lvlText w:val=""/>
      <w:lvlJc w:val="left"/>
      <w:pPr>
        <w:ind w:left="1560" w:hanging="400"/>
      </w:pPr>
      <w:rPr>
        <w:rFonts w:ascii="Wingdings" w:hAnsi="Wingdings" w:hint="default"/>
      </w:rPr>
    </w:lvl>
    <w:lvl w:ilvl="3">
      <w:start w:val="1"/>
      <w:numFmt w:val="bullet"/>
      <w:lvlText w:val=""/>
      <w:lvlJc w:val="left"/>
      <w:pPr>
        <w:ind w:left="1960" w:hanging="400"/>
      </w:pPr>
      <w:rPr>
        <w:rFonts w:ascii="Wingdings" w:hAnsi="Wingdings" w:hint="default"/>
      </w:rPr>
    </w:lvl>
    <w:lvl w:ilvl="4">
      <w:start w:val="1"/>
      <w:numFmt w:val="bullet"/>
      <w:lvlText w:val=""/>
      <w:lvlJc w:val="left"/>
      <w:pPr>
        <w:ind w:left="2360" w:hanging="400"/>
      </w:pPr>
      <w:rPr>
        <w:rFonts w:ascii="Wingdings" w:hAnsi="Wingdings" w:hint="default"/>
      </w:rPr>
    </w:lvl>
    <w:lvl w:ilvl="5">
      <w:start w:val="1"/>
      <w:numFmt w:val="bullet"/>
      <w:lvlText w:val=""/>
      <w:lvlJc w:val="left"/>
      <w:pPr>
        <w:ind w:left="2760" w:hanging="400"/>
      </w:pPr>
      <w:rPr>
        <w:rFonts w:ascii="Wingdings" w:hAnsi="Wingdings" w:hint="default"/>
      </w:rPr>
    </w:lvl>
    <w:lvl w:ilvl="6">
      <w:start w:val="1"/>
      <w:numFmt w:val="bullet"/>
      <w:lvlText w:val=""/>
      <w:lvlJc w:val="left"/>
      <w:pPr>
        <w:ind w:left="3160" w:hanging="400"/>
      </w:pPr>
      <w:rPr>
        <w:rFonts w:ascii="Wingdings" w:hAnsi="Wingdings" w:hint="default"/>
      </w:rPr>
    </w:lvl>
    <w:lvl w:ilvl="7">
      <w:start w:val="1"/>
      <w:numFmt w:val="bullet"/>
      <w:lvlText w:val=""/>
      <w:lvlJc w:val="left"/>
      <w:pPr>
        <w:ind w:left="3560" w:hanging="400"/>
      </w:pPr>
      <w:rPr>
        <w:rFonts w:ascii="Wingdings" w:hAnsi="Wingdings" w:hint="default"/>
      </w:rPr>
    </w:lvl>
    <w:lvl w:ilvl="8">
      <w:start w:val="1"/>
      <w:numFmt w:val="bullet"/>
      <w:lvlText w:val=""/>
      <w:lvlJc w:val="left"/>
      <w:pPr>
        <w:ind w:left="3960" w:hanging="400"/>
      </w:pPr>
      <w:rPr>
        <w:rFonts w:ascii="Wingdings" w:hAnsi="Wingdings" w:hint="default"/>
      </w:rPr>
    </w:lvl>
  </w:abstractNum>
  <w:abstractNum w:abstractNumId="5">
    <w:nsid w:val="4A475A92"/>
    <w:multiLevelType w:val="multilevel"/>
    <w:tmpl w:val="4A475A92"/>
    <w:lvl w:ilvl="0">
      <w:start w:val="1"/>
      <w:numFmt w:val="decimalEnclosedCircle"/>
      <w:lvlText w:val="%1"/>
      <w:lvlJc w:val="left"/>
      <w:pPr>
        <w:ind w:left="840" w:hanging="420"/>
      </w:pPr>
      <w:rPr>
        <w:rFonts w:ascii="Batang" w:eastAsia="Batang" w:hAnsi="Batang" w:hint="default"/>
        <w:b w:val="0"/>
        <w:color w:val="auto"/>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6">
    <w:nsid w:val="4A987377"/>
    <w:multiLevelType w:val="multilevel"/>
    <w:tmpl w:val="4A987377"/>
    <w:lvl w:ilvl="0">
      <w:start w:val="1"/>
      <w:numFmt w:val="decimal"/>
      <w:lvlText w:val="(%1)"/>
      <w:lvlJc w:val="left"/>
      <w:pPr>
        <w:ind w:left="1120" w:hanging="360"/>
      </w:pPr>
      <w:rPr>
        <w:rFonts w:hint="default"/>
      </w:rPr>
    </w:lvl>
    <w:lvl w:ilvl="1">
      <w:start w:val="1"/>
      <w:numFmt w:val="upperLetter"/>
      <w:lvlText w:val="%2."/>
      <w:lvlJc w:val="left"/>
      <w:pPr>
        <w:ind w:left="1560" w:hanging="400"/>
      </w:pPr>
    </w:lvl>
    <w:lvl w:ilvl="2">
      <w:start w:val="1"/>
      <w:numFmt w:val="lowerRoman"/>
      <w:lvlText w:val="%3."/>
      <w:lvlJc w:val="right"/>
      <w:pPr>
        <w:ind w:left="1960" w:hanging="400"/>
      </w:pPr>
    </w:lvl>
    <w:lvl w:ilvl="3">
      <w:start w:val="1"/>
      <w:numFmt w:val="decimal"/>
      <w:lvlText w:val="%4."/>
      <w:lvlJc w:val="left"/>
      <w:pPr>
        <w:ind w:left="2360" w:hanging="400"/>
      </w:pPr>
    </w:lvl>
    <w:lvl w:ilvl="4">
      <w:start w:val="1"/>
      <w:numFmt w:val="upperLetter"/>
      <w:lvlText w:val="%5."/>
      <w:lvlJc w:val="left"/>
      <w:pPr>
        <w:ind w:left="2760" w:hanging="400"/>
      </w:pPr>
    </w:lvl>
    <w:lvl w:ilvl="5">
      <w:start w:val="1"/>
      <w:numFmt w:val="lowerRoman"/>
      <w:lvlText w:val="%6."/>
      <w:lvlJc w:val="right"/>
      <w:pPr>
        <w:ind w:left="3160" w:hanging="400"/>
      </w:pPr>
    </w:lvl>
    <w:lvl w:ilvl="6">
      <w:start w:val="1"/>
      <w:numFmt w:val="decimal"/>
      <w:lvlText w:val="%7."/>
      <w:lvlJc w:val="left"/>
      <w:pPr>
        <w:ind w:left="3560" w:hanging="400"/>
      </w:pPr>
    </w:lvl>
    <w:lvl w:ilvl="7">
      <w:start w:val="1"/>
      <w:numFmt w:val="upperLetter"/>
      <w:lvlText w:val="%8."/>
      <w:lvlJc w:val="left"/>
      <w:pPr>
        <w:ind w:left="3960" w:hanging="400"/>
      </w:pPr>
    </w:lvl>
    <w:lvl w:ilvl="8">
      <w:start w:val="1"/>
      <w:numFmt w:val="lowerRoman"/>
      <w:lvlText w:val="%9."/>
      <w:lvlJc w:val="right"/>
      <w:pPr>
        <w:ind w:left="4360" w:hanging="400"/>
      </w:pPr>
    </w:lvl>
  </w:abstractNum>
  <w:abstractNum w:abstractNumId="7">
    <w:nsid w:val="53C86B5E"/>
    <w:multiLevelType w:val="hybridMultilevel"/>
    <w:tmpl w:val="85EAD914"/>
    <w:lvl w:ilvl="0" w:tplc="29445984">
      <w:start w:val="1"/>
      <w:numFmt w:val="decimal"/>
      <w:lvlText w:val="(%1)"/>
      <w:lvlJc w:val="left"/>
      <w:pPr>
        <w:ind w:left="855" w:hanging="360"/>
      </w:pPr>
      <w:rPr>
        <w:rFonts w:hint="default"/>
      </w:rPr>
    </w:lvl>
    <w:lvl w:ilvl="1" w:tplc="04090019" w:tentative="1">
      <w:start w:val="1"/>
      <w:numFmt w:val="lowerLetter"/>
      <w:lvlText w:val="%2)"/>
      <w:lvlJc w:val="left"/>
      <w:pPr>
        <w:ind w:left="1335" w:hanging="420"/>
      </w:pPr>
    </w:lvl>
    <w:lvl w:ilvl="2" w:tplc="0409001B" w:tentative="1">
      <w:start w:val="1"/>
      <w:numFmt w:val="lowerRoman"/>
      <w:lvlText w:val="%3."/>
      <w:lvlJc w:val="right"/>
      <w:pPr>
        <w:ind w:left="1755" w:hanging="420"/>
      </w:pPr>
    </w:lvl>
    <w:lvl w:ilvl="3" w:tplc="0409000F" w:tentative="1">
      <w:start w:val="1"/>
      <w:numFmt w:val="decimal"/>
      <w:lvlText w:val="%4."/>
      <w:lvlJc w:val="left"/>
      <w:pPr>
        <w:ind w:left="2175" w:hanging="420"/>
      </w:pPr>
    </w:lvl>
    <w:lvl w:ilvl="4" w:tplc="04090019" w:tentative="1">
      <w:start w:val="1"/>
      <w:numFmt w:val="lowerLetter"/>
      <w:lvlText w:val="%5)"/>
      <w:lvlJc w:val="left"/>
      <w:pPr>
        <w:ind w:left="2595" w:hanging="420"/>
      </w:pPr>
    </w:lvl>
    <w:lvl w:ilvl="5" w:tplc="0409001B" w:tentative="1">
      <w:start w:val="1"/>
      <w:numFmt w:val="lowerRoman"/>
      <w:lvlText w:val="%6."/>
      <w:lvlJc w:val="right"/>
      <w:pPr>
        <w:ind w:left="3015" w:hanging="420"/>
      </w:pPr>
    </w:lvl>
    <w:lvl w:ilvl="6" w:tplc="0409000F" w:tentative="1">
      <w:start w:val="1"/>
      <w:numFmt w:val="decimal"/>
      <w:lvlText w:val="%7."/>
      <w:lvlJc w:val="left"/>
      <w:pPr>
        <w:ind w:left="3435" w:hanging="420"/>
      </w:pPr>
    </w:lvl>
    <w:lvl w:ilvl="7" w:tplc="04090019" w:tentative="1">
      <w:start w:val="1"/>
      <w:numFmt w:val="lowerLetter"/>
      <w:lvlText w:val="%8)"/>
      <w:lvlJc w:val="left"/>
      <w:pPr>
        <w:ind w:left="3855" w:hanging="420"/>
      </w:pPr>
    </w:lvl>
    <w:lvl w:ilvl="8" w:tplc="0409001B" w:tentative="1">
      <w:start w:val="1"/>
      <w:numFmt w:val="lowerRoman"/>
      <w:lvlText w:val="%9."/>
      <w:lvlJc w:val="right"/>
      <w:pPr>
        <w:ind w:left="4275" w:hanging="420"/>
      </w:pPr>
    </w:lvl>
  </w:abstractNum>
  <w:abstractNum w:abstractNumId="8">
    <w:nsid w:val="5D8802B8"/>
    <w:multiLevelType w:val="multilevel"/>
    <w:tmpl w:val="5D8802B8"/>
    <w:lvl w:ilvl="0">
      <w:start w:val="1"/>
      <w:numFmt w:val="bullet"/>
      <w:lvlText w:val="-"/>
      <w:lvlJc w:val="left"/>
      <w:pPr>
        <w:ind w:left="1158" w:hanging="360"/>
      </w:pPr>
      <w:rPr>
        <w:rFonts w:ascii="Malgun Gothic" w:eastAsia="Malgun Gothic" w:hAnsi="Malgun Gothic" w:cs="Times New Roman" w:hint="eastAsia"/>
      </w:rPr>
    </w:lvl>
    <w:lvl w:ilvl="1">
      <w:start w:val="1"/>
      <w:numFmt w:val="bullet"/>
      <w:lvlText w:val=""/>
      <w:lvlJc w:val="left"/>
      <w:pPr>
        <w:ind w:left="1598" w:hanging="400"/>
      </w:pPr>
      <w:rPr>
        <w:rFonts w:ascii="Wingdings" w:hAnsi="Wingdings" w:hint="default"/>
      </w:rPr>
    </w:lvl>
    <w:lvl w:ilvl="2">
      <w:start w:val="1"/>
      <w:numFmt w:val="bullet"/>
      <w:lvlText w:val=""/>
      <w:lvlJc w:val="left"/>
      <w:pPr>
        <w:ind w:left="1998" w:hanging="400"/>
      </w:pPr>
      <w:rPr>
        <w:rFonts w:ascii="Wingdings" w:hAnsi="Wingdings" w:hint="default"/>
      </w:rPr>
    </w:lvl>
    <w:lvl w:ilvl="3">
      <w:start w:val="1"/>
      <w:numFmt w:val="bullet"/>
      <w:lvlText w:val=""/>
      <w:lvlJc w:val="left"/>
      <w:pPr>
        <w:ind w:left="2398" w:hanging="400"/>
      </w:pPr>
      <w:rPr>
        <w:rFonts w:ascii="Wingdings" w:hAnsi="Wingdings" w:hint="default"/>
      </w:rPr>
    </w:lvl>
    <w:lvl w:ilvl="4">
      <w:start w:val="1"/>
      <w:numFmt w:val="bullet"/>
      <w:lvlText w:val=""/>
      <w:lvlJc w:val="left"/>
      <w:pPr>
        <w:ind w:left="2798" w:hanging="400"/>
      </w:pPr>
      <w:rPr>
        <w:rFonts w:ascii="Wingdings" w:hAnsi="Wingdings" w:hint="default"/>
      </w:rPr>
    </w:lvl>
    <w:lvl w:ilvl="5">
      <w:start w:val="1"/>
      <w:numFmt w:val="bullet"/>
      <w:lvlText w:val=""/>
      <w:lvlJc w:val="left"/>
      <w:pPr>
        <w:ind w:left="3198" w:hanging="400"/>
      </w:pPr>
      <w:rPr>
        <w:rFonts w:ascii="Wingdings" w:hAnsi="Wingdings" w:hint="default"/>
      </w:rPr>
    </w:lvl>
    <w:lvl w:ilvl="6">
      <w:start w:val="1"/>
      <w:numFmt w:val="bullet"/>
      <w:lvlText w:val=""/>
      <w:lvlJc w:val="left"/>
      <w:pPr>
        <w:ind w:left="3598" w:hanging="400"/>
      </w:pPr>
      <w:rPr>
        <w:rFonts w:ascii="Wingdings" w:hAnsi="Wingdings" w:hint="default"/>
      </w:rPr>
    </w:lvl>
    <w:lvl w:ilvl="7">
      <w:start w:val="1"/>
      <w:numFmt w:val="bullet"/>
      <w:lvlText w:val=""/>
      <w:lvlJc w:val="left"/>
      <w:pPr>
        <w:ind w:left="3998" w:hanging="400"/>
      </w:pPr>
      <w:rPr>
        <w:rFonts w:ascii="Wingdings" w:hAnsi="Wingdings" w:hint="default"/>
      </w:rPr>
    </w:lvl>
    <w:lvl w:ilvl="8">
      <w:start w:val="1"/>
      <w:numFmt w:val="bullet"/>
      <w:lvlText w:val=""/>
      <w:lvlJc w:val="left"/>
      <w:pPr>
        <w:ind w:left="4398" w:hanging="400"/>
      </w:pPr>
      <w:rPr>
        <w:rFonts w:ascii="Wingdings" w:hAnsi="Wingdings" w:hint="default"/>
      </w:rPr>
    </w:lvl>
  </w:abstractNum>
  <w:abstractNum w:abstractNumId="9">
    <w:nsid w:val="5EAB1265"/>
    <w:multiLevelType w:val="multilevel"/>
    <w:tmpl w:val="5EAB1265"/>
    <w:lvl w:ilvl="0">
      <w:start w:val="1"/>
      <w:numFmt w:val="bullet"/>
      <w:lvlText w:val="-"/>
      <w:lvlJc w:val="left"/>
      <w:pPr>
        <w:ind w:left="1218" w:hanging="420"/>
      </w:pPr>
      <w:rPr>
        <w:rFonts w:ascii="Malgun Gothic" w:eastAsia="Malgun Gothic" w:hAnsi="Malgun Gothic" w:cs="Times New Roman" w:hint="eastAsia"/>
      </w:rPr>
    </w:lvl>
    <w:lvl w:ilvl="1">
      <w:start w:val="1"/>
      <w:numFmt w:val="bullet"/>
      <w:lvlText w:val=""/>
      <w:lvlJc w:val="left"/>
      <w:pPr>
        <w:ind w:left="1638" w:hanging="420"/>
      </w:pPr>
      <w:rPr>
        <w:rFonts w:ascii="Wingdings" w:hAnsi="Wingdings" w:hint="default"/>
      </w:rPr>
    </w:lvl>
    <w:lvl w:ilvl="2">
      <w:start w:val="1"/>
      <w:numFmt w:val="bullet"/>
      <w:lvlText w:val=""/>
      <w:lvlJc w:val="left"/>
      <w:pPr>
        <w:ind w:left="2058" w:hanging="420"/>
      </w:pPr>
      <w:rPr>
        <w:rFonts w:ascii="Wingdings" w:hAnsi="Wingdings" w:hint="default"/>
      </w:rPr>
    </w:lvl>
    <w:lvl w:ilvl="3">
      <w:start w:val="1"/>
      <w:numFmt w:val="bullet"/>
      <w:lvlText w:val=""/>
      <w:lvlJc w:val="left"/>
      <w:pPr>
        <w:ind w:left="2478" w:hanging="420"/>
      </w:pPr>
      <w:rPr>
        <w:rFonts w:ascii="Wingdings" w:hAnsi="Wingdings" w:hint="default"/>
      </w:rPr>
    </w:lvl>
    <w:lvl w:ilvl="4">
      <w:start w:val="1"/>
      <w:numFmt w:val="bullet"/>
      <w:lvlText w:val=""/>
      <w:lvlJc w:val="left"/>
      <w:pPr>
        <w:ind w:left="2898" w:hanging="420"/>
      </w:pPr>
      <w:rPr>
        <w:rFonts w:ascii="Wingdings" w:hAnsi="Wingdings" w:hint="default"/>
      </w:rPr>
    </w:lvl>
    <w:lvl w:ilvl="5">
      <w:start w:val="1"/>
      <w:numFmt w:val="bullet"/>
      <w:lvlText w:val=""/>
      <w:lvlJc w:val="left"/>
      <w:pPr>
        <w:ind w:left="3318" w:hanging="420"/>
      </w:pPr>
      <w:rPr>
        <w:rFonts w:ascii="Wingdings" w:hAnsi="Wingdings" w:hint="default"/>
      </w:rPr>
    </w:lvl>
    <w:lvl w:ilvl="6">
      <w:start w:val="1"/>
      <w:numFmt w:val="bullet"/>
      <w:lvlText w:val=""/>
      <w:lvlJc w:val="left"/>
      <w:pPr>
        <w:ind w:left="3738" w:hanging="420"/>
      </w:pPr>
      <w:rPr>
        <w:rFonts w:ascii="Wingdings" w:hAnsi="Wingdings" w:hint="default"/>
      </w:rPr>
    </w:lvl>
    <w:lvl w:ilvl="7">
      <w:start w:val="1"/>
      <w:numFmt w:val="bullet"/>
      <w:lvlText w:val=""/>
      <w:lvlJc w:val="left"/>
      <w:pPr>
        <w:ind w:left="4158" w:hanging="420"/>
      </w:pPr>
      <w:rPr>
        <w:rFonts w:ascii="Wingdings" w:hAnsi="Wingdings" w:hint="default"/>
      </w:rPr>
    </w:lvl>
    <w:lvl w:ilvl="8">
      <w:start w:val="1"/>
      <w:numFmt w:val="bullet"/>
      <w:lvlText w:val=""/>
      <w:lvlJc w:val="left"/>
      <w:pPr>
        <w:ind w:left="4578" w:hanging="420"/>
      </w:pPr>
      <w:rPr>
        <w:rFonts w:ascii="Wingdings" w:hAnsi="Wingdings" w:hint="default"/>
      </w:rPr>
    </w:lvl>
  </w:abstractNum>
  <w:abstractNum w:abstractNumId="10">
    <w:nsid w:val="656D5188"/>
    <w:multiLevelType w:val="multilevel"/>
    <w:tmpl w:val="656D5188"/>
    <w:lvl w:ilvl="0">
      <w:start w:val="1"/>
      <w:numFmt w:val="decimal"/>
      <w:lvlText w:val="(%1)"/>
      <w:lvlJc w:val="left"/>
      <w:pPr>
        <w:ind w:left="1120" w:hanging="360"/>
      </w:pPr>
      <w:rPr>
        <w:rFonts w:hint="default"/>
      </w:rPr>
    </w:lvl>
    <w:lvl w:ilvl="1">
      <w:start w:val="1"/>
      <w:numFmt w:val="upperLetter"/>
      <w:lvlText w:val="%2."/>
      <w:lvlJc w:val="left"/>
      <w:pPr>
        <w:ind w:left="1560" w:hanging="400"/>
      </w:pPr>
    </w:lvl>
    <w:lvl w:ilvl="2">
      <w:start w:val="1"/>
      <w:numFmt w:val="lowerRoman"/>
      <w:lvlText w:val="%3."/>
      <w:lvlJc w:val="right"/>
      <w:pPr>
        <w:ind w:left="1960" w:hanging="400"/>
      </w:pPr>
    </w:lvl>
    <w:lvl w:ilvl="3">
      <w:start w:val="1"/>
      <w:numFmt w:val="decimal"/>
      <w:lvlText w:val="%4."/>
      <w:lvlJc w:val="left"/>
      <w:pPr>
        <w:ind w:left="2360" w:hanging="400"/>
      </w:pPr>
    </w:lvl>
    <w:lvl w:ilvl="4">
      <w:start w:val="1"/>
      <w:numFmt w:val="upperLetter"/>
      <w:lvlText w:val="%5."/>
      <w:lvlJc w:val="left"/>
      <w:pPr>
        <w:ind w:left="2760" w:hanging="400"/>
      </w:pPr>
    </w:lvl>
    <w:lvl w:ilvl="5">
      <w:start w:val="1"/>
      <w:numFmt w:val="lowerRoman"/>
      <w:lvlText w:val="%6."/>
      <w:lvlJc w:val="right"/>
      <w:pPr>
        <w:ind w:left="3160" w:hanging="400"/>
      </w:pPr>
    </w:lvl>
    <w:lvl w:ilvl="6">
      <w:start w:val="1"/>
      <w:numFmt w:val="decimal"/>
      <w:lvlText w:val="%7."/>
      <w:lvlJc w:val="left"/>
      <w:pPr>
        <w:ind w:left="3560" w:hanging="400"/>
      </w:pPr>
    </w:lvl>
    <w:lvl w:ilvl="7">
      <w:start w:val="1"/>
      <w:numFmt w:val="upperLetter"/>
      <w:lvlText w:val="%8."/>
      <w:lvlJc w:val="left"/>
      <w:pPr>
        <w:ind w:left="3960" w:hanging="400"/>
      </w:pPr>
    </w:lvl>
    <w:lvl w:ilvl="8">
      <w:start w:val="1"/>
      <w:numFmt w:val="lowerRoman"/>
      <w:lvlText w:val="%9."/>
      <w:lvlJc w:val="right"/>
      <w:pPr>
        <w:ind w:left="4360" w:hanging="400"/>
      </w:pPr>
    </w:lvl>
  </w:abstractNum>
  <w:abstractNum w:abstractNumId="11">
    <w:nsid w:val="6AAF04ED"/>
    <w:multiLevelType w:val="hybridMultilevel"/>
    <w:tmpl w:val="025E407E"/>
    <w:lvl w:ilvl="0" w:tplc="0F14D53C">
      <w:start w:val="5"/>
      <w:numFmt w:val="bullet"/>
      <w:lvlText w:val="-"/>
      <w:lvlJc w:val="left"/>
      <w:pPr>
        <w:ind w:left="1168" w:hanging="360"/>
      </w:pPr>
      <w:rPr>
        <w:rFonts w:ascii="微软雅黑" w:eastAsia="微软雅黑" w:hAnsi="微软雅黑" w:cstheme="minorBidi" w:hint="eastAsia"/>
      </w:rPr>
    </w:lvl>
    <w:lvl w:ilvl="1" w:tplc="04090003" w:tentative="1">
      <w:start w:val="1"/>
      <w:numFmt w:val="bullet"/>
      <w:lvlText w:val=""/>
      <w:lvlJc w:val="left"/>
      <w:pPr>
        <w:ind w:left="1648" w:hanging="420"/>
      </w:pPr>
      <w:rPr>
        <w:rFonts w:ascii="Wingdings" w:hAnsi="Wingdings" w:hint="default"/>
      </w:rPr>
    </w:lvl>
    <w:lvl w:ilvl="2" w:tplc="04090005" w:tentative="1">
      <w:start w:val="1"/>
      <w:numFmt w:val="bullet"/>
      <w:lvlText w:val=""/>
      <w:lvlJc w:val="left"/>
      <w:pPr>
        <w:ind w:left="2068" w:hanging="420"/>
      </w:pPr>
      <w:rPr>
        <w:rFonts w:ascii="Wingdings" w:hAnsi="Wingdings" w:hint="default"/>
      </w:rPr>
    </w:lvl>
    <w:lvl w:ilvl="3" w:tplc="04090001" w:tentative="1">
      <w:start w:val="1"/>
      <w:numFmt w:val="bullet"/>
      <w:lvlText w:val=""/>
      <w:lvlJc w:val="left"/>
      <w:pPr>
        <w:ind w:left="2488" w:hanging="420"/>
      </w:pPr>
      <w:rPr>
        <w:rFonts w:ascii="Wingdings" w:hAnsi="Wingdings" w:hint="default"/>
      </w:rPr>
    </w:lvl>
    <w:lvl w:ilvl="4" w:tplc="04090003" w:tentative="1">
      <w:start w:val="1"/>
      <w:numFmt w:val="bullet"/>
      <w:lvlText w:val=""/>
      <w:lvlJc w:val="left"/>
      <w:pPr>
        <w:ind w:left="2908" w:hanging="420"/>
      </w:pPr>
      <w:rPr>
        <w:rFonts w:ascii="Wingdings" w:hAnsi="Wingdings" w:hint="default"/>
      </w:rPr>
    </w:lvl>
    <w:lvl w:ilvl="5" w:tplc="04090005" w:tentative="1">
      <w:start w:val="1"/>
      <w:numFmt w:val="bullet"/>
      <w:lvlText w:val=""/>
      <w:lvlJc w:val="left"/>
      <w:pPr>
        <w:ind w:left="3328" w:hanging="420"/>
      </w:pPr>
      <w:rPr>
        <w:rFonts w:ascii="Wingdings" w:hAnsi="Wingdings" w:hint="default"/>
      </w:rPr>
    </w:lvl>
    <w:lvl w:ilvl="6" w:tplc="04090001" w:tentative="1">
      <w:start w:val="1"/>
      <w:numFmt w:val="bullet"/>
      <w:lvlText w:val=""/>
      <w:lvlJc w:val="left"/>
      <w:pPr>
        <w:ind w:left="3748" w:hanging="420"/>
      </w:pPr>
      <w:rPr>
        <w:rFonts w:ascii="Wingdings" w:hAnsi="Wingdings" w:hint="default"/>
      </w:rPr>
    </w:lvl>
    <w:lvl w:ilvl="7" w:tplc="04090003" w:tentative="1">
      <w:start w:val="1"/>
      <w:numFmt w:val="bullet"/>
      <w:lvlText w:val=""/>
      <w:lvlJc w:val="left"/>
      <w:pPr>
        <w:ind w:left="4168" w:hanging="420"/>
      </w:pPr>
      <w:rPr>
        <w:rFonts w:ascii="Wingdings" w:hAnsi="Wingdings" w:hint="default"/>
      </w:rPr>
    </w:lvl>
    <w:lvl w:ilvl="8" w:tplc="04090005" w:tentative="1">
      <w:start w:val="1"/>
      <w:numFmt w:val="bullet"/>
      <w:lvlText w:val=""/>
      <w:lvlJc w:val="left"/>
      <w:pPr>
        <w:ind w:left="4588" w:hanging="420"/>
      </w:pPr>
      <w:rPr>
        <w:rFonts w:ascii="Wingdings" w:hAnsi="Wingdings" w:hint="default"/>
      </w:rPr>
    </w:lvl>
  </w:abstractNum>
  <w:num w:numId="1">
    <w:abstractNumId w:val="6"/>
  </w:num>
  <w:num w:numId="2">
    <w:abstractNumId w:val="4"/>
  </w:num>
  <w:num w:numId="3">
    <w:abstractNumId w:val="0"/>
  </w:num>
  <w:num w:numId="4">
    <w:abstractNumId w:val="9"/>
  </w:num>
  <w:num w:numId="5">
    <w:abstractNumId w:val="10"/>
  </w:num>
  <w:num w:numId="6">
    <w:abstractNumId w:val="8"/>
  </w:num>
  <w:num w:numId="7">
    <w:abstractNumId w:val="1"/>
  </w:num>
  <w:num w:numId="8">
    <w:abstractNumId w:val="5"/>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
  </w:num>
  <w:num w:numId="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num>
  <w:num w:numId="13">
    <w:abstractNumId w:val="11"/>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GwNLQwtDAxsTQ0MjJV0lEKTi0uzszPAykwrAUAJTiFfCwAAAA="/>
  </w:docVars>
  <w:rsids>
    <w:rsidRoot w:val="008C5BDD"/>
    <w:rsid w:val="000019D6"/>
    <w:rsid w:val="00002B48"/>
    <w:rsid w:val="00007629"/>
    <w:rsid w:val="000105D9"/>
    <w:rsid w:val="000127A9"/>
    <w:rsid w:val="00012B0E"/>
    <w:rsid w:val="00016337"/>
    <w:rsid w:val="00017230"/>
    <w:rsid w:val="0001793B"/>
    <w:rsid w:val="00020016"/>
    <w:rsid w:val="00020B79"/>
    <w:rsid w:val="00020E45"/>
    <w:rsid w:val="00021881"/>
    <w:rsid w:val="0002245F"/>
    <w:rsid w:val="00022D4D"/>
    <w:rsid w:val="000232CB"/>
    <w:rsid w:val="0002512B"/>
    <w:rsid w:val="0002545C"/>
    <w:rsid w:val="00031031"/>
    <w:rsid w:val="00034122"/>
    <w:rsid w:val="00034550"/>
    <w:rsid w:val="00034D9A"/>
    <w:rsid w:val="00035BF1"/>
    <w:rsid w:val="000365B5"/>
    <w:rsid w:val="000419E7"/>
    <w:rsid w:val="0004380F"/>
    <w:rsid w:val="00043EED"/>
    <w:rsid w:val="0004576B"/>
    <w:rsid w:val="00046450"/>
    <w:rsid w:val="00046C6D"/>
    <w:rsid w:val="00051ABF"/>
    <w:rsid w:val="0005301D"/>
    <w:rsid w:val="000547E8"/>
    <w:rsid w:val="00055877"/>
    <w:rsid w:val="00055AAD"/>
    <w:rsid w:val="00056543"/>
    <w:rsid w:val="0006109F"/>
    <w:rsid w:val="000645E7"/>
    <w:rsid w:val="00064E09"/>
    <w:rsid w:val="00066CEE"/>
    <w:rsid w:val="00071E60"/>
    <w:rsid w:val="000724FC"/>
    <w:rsid w:val="00072980"/>
    <w:rsid w:val="00072F97"/>
    <w:rsid w:val="00073767"/>
    <w:rsid w:val="0007557E"/>
    <w:rsid w:val="00076BF8"/>
    <w:rsid w:val="00082535"/>
    <w:rsid w:val="00083045"/>
    <w:rsid w:val="000835A5"/>
    <w:rsid w:val="00083AFC"/>
    <w:rsid w:val="00083BC5"/>
    <w:rsid w:val="00084E35"/>
    <w:rsid w:val="000864C2"/>
    <w:rsid w:val="0008782D"/>
    <w:rsid w:val="00090DFC"/>
    <w:rsid w:val="00091AB9"/>
    <w:rsid w:val="00095B83"/>
    <w:rsid w:val="00096F94"/>
    <w:rsid w:val="00097DEE"/>
    <w:rsid w:val="000A21E2"/>
    <w:rsid w:val="000A2E74"/>
    <w:rsid w:val="000A3CF4"/>
    <w:rsid w:val="000A510B"/>
    <w:rsid w:val="000A7D0F"/>
    <w:rsid w:val="000B1652"/>
    <w:rsid w:val="000B1DF5"/>
    <w:rsid w:val="000B1F30"/>
    <w:rsid w:val="000B23D8"/>
    <w:rsid w:val="000B6378"/>
    <w:rsid w:val="000C0181"/>
    <w:rsid w:val="000C26E7"/>
    <w:rsid w:val="000C2DD1"/>
    <w:rsid w:val="000C4A4B"/>
    <w:rsid w:val="000C573B"/>
    <w:rsid w:val="000C6893"/>
    <w:rsid w:val="000C7E89"/>
    <w:rsid w:val="000D0E59"/>
    <w:rsid w:val="000D1D9E"/>
    <w:rsid w:val="000D2112"/>
    <w:rsid w:val="000D4E2B"/>
    <w:rsid w:val="000E0950"/>
    <w:rsid w:val="000E4652"/>
    <w:rsid w:val="000E5965"/>
    <w:rsid w:val="000E7AF8"/>
    <w:rsid w:val="000F3806"/>
    <w:rsid w:val="000F4B9B"/>
    <w:rsid w:val="000F4DF2"/>
    <w:rsid w:val="000F5137"/>
    <w:rsid w:val="0010313E"/>
    <w:rsid w:val="001049C5"/>
    <w:rsid w:val="00107D1B"/>
    <w:rsid w:val="001101A5"/>
    <w:rsid w:val="00111340"/>
    <w:rsid w:val="001151A4"/>
    <w:rsid w:val="0011634A"/>
    <w:rsid w:val="001165CF"/>
    <w:rsid w:val="00116788"/>
    <w:rsid w:val="00116B6F"/>
    <w:rsid w:val="00120F7F"/>
    <w:rsid w:val="001218C6"/>
    <w:rsid w:val="001224F3"/>
    <w:rsid w:val="00122E2C"/>
    <w:rsid w:val="00124395"/>
    <w:rsid w:val="00124743"/>
    <w:rsid w:val="00124E9E"/>
    <w:rsid w:val="00126AC2"/>
    <w:rsid w:val="00130DBD"/>
    <w:rsid w:val="001349F9"/>
    <w:rsid w:val="00135F68"/>
    <w:rsid w:val="001368F1"/>
    <w:rsid w:val="00137467"/>
    <w:rsid w:val="00142300"/>
    <w:rsid w:val="00142666"/>
    <w:rsid w:val="0014447D"/>
    <w:rsid w:val="00144E50"/>
    <w:rsid w:val="00145DF2"/>
    <w:rsid w:val="0014731D"/>
    <w:rsid w:val="0015148A"/>
    <w:rsid w:val="00153461"/>
    <w:rsid w:val="001614FC"/>
    <w:rsid w:val="00161C9B"/>
    <w:rsid w:val="00161E25"/>
    <w:rsid w:val="00161FC4"/>
    <w:rsid w:val="0016239A"/>
    <w:rsid w:val="00162CFB"/>
    <w:rsid w:val="0016309D"/>
    <w:rsid w:val="001639C0"/>
    <w:rsid w:val="00164234"/>
    <w:rsid w:val="0016460F"/>
    <w:rsid w:val="00166843"/>
    <w:rsid w:val="00166D73"/>
    <w:rsid w:val="001670CC"/>
    <w:rsid w:val="001714A9"/>
    <w:rsid w:val="001731E3"/>
    <w:rsid w:val="0017466A"/>
    <w:rsid w:val="0017511E"/>
    <w:rsid w:val="00175D94"/>
    <w:rsid w:val="00176D69"/>
    <w:rsid w:val="0018443F"/>
    <w:rsid w:val="001851D1"/>
    <w:rsid w:val="0018593A"/>
    <w:rsid w:val="00187BA5"/>
    <w:rsid w:val="00191821"/>
    <w:rsid w:val="001918C4"/>
    <w:rsid w:val="001960C7"/>
    <w:rsid w:val="0019625A"/>
    <w:rsid w:val="00196A17"/>
    <w:rsid w:val="00196F0A"/>
    <w:rsid w:val="00197403"/>
    <w:rsid w:val="001A29AA"/>
    <w:rsid w:val="001A4783"/>
    <w:rsid w:val="001A4974"/>
    <w:rsid w:val="001A53EB"/>
    <w:rsid w:val="001A5E2C"/>
    <w:rsid w:val="001A5FDE"/>
    <w:rsid w:val="001A6F15"/>
    <w:rsid w:val="001A731B"/>
    <w:rsid w:val="001A7BAA"/>
    <w:rsid w:val="001B02F2"/>
    <w:rsid w:val="001B0FCD"/>
    <w:rsid w:val="001B1A7D"/>
    <w:rsid w:val="001B2BA2"/>
    <w:rsid w:val="001B3879"/>
    <w:rsid w:val="001B3898"/>
    <w:rsid w:val="001B3F5D"/>
    <w:rsid w:val="001B6CD3"/>
    <w:rsid w:val="001B6D82"/>
    <w:rsid w:val="001C09A1"/>
    <w:rsid w:val="001C3264"/>
    <w:rsid w:val="001C32C3"/>
    <w:rsid w:val="001C38C7"/>
    <w:rsid w:val="001C5367"/>
    <w:rsid w:val="001C5C04"/>
    <w:rsid w:val="001C6B04"/>
    <w:rsid w:val="001C74CD"/>
    <w:rsid w:val="001D0304"/>
    <w:rsid w:val="001D1A06"/>
    <w:rsid w:val="001D32CD"/>
    <w:rsid w:val="001D3D7A"/>
    <w:rsid w:val="001D5AB1"/>
    <w:rsid w:val="001E2C16"/>
    <w:rsid w:val="001E2CD7"/>
    <w:rsid w:val="001E3E34"/>
    <w:rsid w:val="001E42C9"/>
    <w:rsid w:val="001E6CEA"/>
    <w:rsid w:val="001E7212"/>
    <w:rsid w:val="001F049B"/>
    <w:rsid w:val="001F2731"/>
    <w:rsid w:val="001F3D4E"/>
    <w:rsid w:val="001F462B"/>
    <w:rsid w:val="001F4F87"/>
    <w:rsid w:val="001F5F66"/>
    <w:rsid w:val="001F70AB"/>
    <w:rsid w:val="00201F94"/>
    <w:rsid w:val="00206E55"/>
    <w:rsid w:val="00214894"/>
    <w:rsid w:val="00215686"/>
    <w:rsid w:val="00215CDF"/>
    <w:rsid w:val="002167BF"/>
    <w:rsid w:val="00216CDA"/>
    <w:rsid w:val="00216DF1"/>
    <w:rsid w:val="00217742"/>
    <w:rsid w:val="002214F1"/>
    <w:rsid w:val="002216C0"/>
    <w:rsid w:val="00221E67"/>
    <w:rsid w:val="00222225"/>
    <w:rsid w:val="002241B5"/>
    <w:rsid w:val="00231090"/>
    <w:rsid w:val="00231AE6"/>
    <w:rsid w:val="002326ED"/>
    <w:rsid w:val="0023344F"/>
    <w:rsid w:val="002346E0"/>
    <w:rsid w:val="0023795C"/>
    <w:rsid w:val="00241FA4"/>
    <w:rsid w:val="00243B5C"/>
    <w:rsid w:val="00243D11"/>
    <w:rsid w:val="00244EED"/>
    <w:rsid w:val="00244F9D"/>
    <w:rsid w:val="00245B19"/>
    <w:rsid w:val="002460CA"/>
    <w:rsid w:val="002511F2"/>
    <w:rsid w:val="002517DA"/>
    <w:rsid w:val="002536A0"/>
    <w:rsid w:val="002552A4"/>
    <w:rsid w:val="00255426"/>
    <w:rsid w:val="00256F7C"/>
    <w:rsid w:val="00261E0E"/>
    <w:rsid w:val="002630A7"/>
    <w:rsid w:val="00265E9E"/>
    <w:rsid w:val="00265F0B"/>
    <w:rsid w:val="00266460"/>
    <w:rsid w:val="002671B9"/>
    <w:rsid w:val="002717BB"/>
    <w:rsid w:val="00272833"/>
    <w:rsid w:val="00272FCC"/>
    <w:rsid w:val="002732D4"/>
    <w:rsid w:val="00276895"/>
    <w:rsid w:val="00276D7E"/>
    <w:rsid w:val="00281D74"/>
    <w:rsid w:val="00283C25"/>
    <w:rsid w:val="0028476B"/>
    <w:rsid w:val="002851D6"/>
    <w:rsid w:val="0028564C"/>
    <w:rsid w:val="0028791B"/>
    <w:rsid w:val="0029276E"/>
    <w:rsid w:val="002A0191"/>
    <w:rsid w:val="002A0312"/>
    <w:rsid w:val="002A27A6"/>
    <w:rsid w:val="002A2FA8"/>
    <w:rsid w:val="002A758E"/>
    <w:rsid w:val="002B0A19"/>
    <w:rsid w:val="002B0DA0"/>
    <w:rsid w:val="002B3B07"/>
    <w:rsid w:val="002B5822"/>
    <w:rsid w:val="002B6913"/>
    <w:rsid w:val="002B726F"/>
    <w:rsid w:val="002C1EAD"/>
    <w:rsid w:val="002C2DB0"/>
    <w:rsid w:val="002C2ECA"/>
    <w:rsid w:val="002C52F9"/>
    <w:rsid w:val="002C5430"/>
    <w:rsid w:val="002C7BF4"/>
    <w:rsid w:val="002D0C62"/>
    <w:rsid w:val="002D0FC8"/>
    <w:rsid w:val="002D177E"/>
    <w:rsid w:val="002D2837"/>
    <w:rsid w:val="002D2BAA"/>
    <w:rsid w:val="002D3FA5"/>
    <w:rsid w:val="002D7C86"/>
    <w:rsid w:val="002E0E14"/>
    <w:rsid w:val="002E1375"/>
    <w:rsid w:val="002E4255"/>
    <w:rsid w:val="002E4271"/>
    <w:rsid w:val="002E4D58"/>
    <w:rsid w:val="002E50EC"/>
    <w:rsid w:val="002E55FE"/>
    <w:rsid w:val="002E6C8D"/>
    <w:rsid w:val="002E7B72"/>
    <w:rsid w:val="002F05CF"/>
    <w:rsid w:val="002F20C9"/>
    <w:rsid w:val="002F3192"/>
    <w:rsid w:val="002F33D7"/>
    <w:rsid w:val="002F4408"/>
    <w:rsid w:val="002F477A"/>
    <w:rsid w:val="002F6AC0"/>
    <w:rsid w:val="002F71DD"/>
    <w:rsid w:val="002F7A73"/>
    <w:rsid w:val="00303FE0"/>
    <w:rsid w:val="0030676C"/>
    <w:rsid w:val="00306DE6"/>
    <w:rsid w:val="00310AC2"/>
    <w:rsid w:val="0031449E"/>
    <w:rsid w:val="00314B91"/>
    <w:rsid w:val="0031507B"/>
    <w:rsid w:val="0031577B"/>
    <w:rsid w:val="00315E69"/>
    <w:rsid w:val="00316A02"/>
    <w:rsid w:val="00320344"/>
    <w:rsid w:val="003221CA"/>
    <w:rsid w:val="00322A64"/>
    <w:rsid w:val="00326088"/>
    <w:rsid w:val="00326EA1"/>
    <w:rsid w:val="00327BDC"/>
    <w:rsid w:val="0033006F"/>
    <w:rsid w:val="00331C1C"/>
    <w:rsid w:val="00332FC5"/>
    <w:rsid w:val="003343B2"/>
    <w:rsid w:val="0033464C"/>
    <w:rsid w:val="00334CD7"/>
    <w:rsid w:val="00334E2F"/>
    <w:rsid w:val="003364AF"/>
    <w:rsid w:val="00336ABD"/>
    <w:rsid w:val="003379DC"/>
    <w:rsid w:val="00340065"/>
    <w:rsid w:val="00340809"/>
    <w:rsid w:val="0034125F"/>
    <w:rsid w:val="0034329B"/>
    <w:rsid w:val="003451B2"/>
    <w:rsid w:val="00345B21"/>
    <w:rsid w:val="00347304"/>
    <w:rsid w:val="00350813"/>
    <w:rsid w:val="00350AF0"/>
    <w:rsid w:val="00353F93"/>
    <w:rsid w:val="003550FF"/>
    <w:rsid w:val="00356CE6"/>
    <w:rsid w:val="003572F0"/>
    <w:rsid w:val="0035774D"/>
    <w:rsid w:val="003620B4"/>
    <w:rsid w:val="00362806"/>
    <w:rsid w:val="0036312C"/>
    <w:rsid w:val="003659D3"/>
    <w:rsid w:val="00367ABC"/>
    <w:rsid w:val="003724A0"/>
    <w:rsid w:val="003726AF"/>
    <w:rsid w:val="0037280A"/>
    <w:rsid w:val="0037323C"/>
    <w:rsid w:val="00373984"/>
    <w:rsid w:val="00374DA4"/>
    <w:rsid w:val="00377A1C"/>
    <w:rsid w:val="003818F0"/>
    <w:rsid w:val="00383E39"/>
    <w:rsid w:val="00384553"/>
    <w:rsid w:val="00385448"/>
    <w:rsid w:val="0038696A"/>
    <w:rsid w:val="00391546"/>
    <w:rsid w:val="00392589"/>
    <w:rsid w:val="00392CEB"/>
    <w:rsid w:val="003942C4"/>
    <w:rsid w:val="003943E2"/>
    <w:rsid w:val="00394660"/>
    <w:rsid w:val="003948CF"/>
    <w:rsid w:val="00395688"/>
    <w:rsid w:val="00395DE5"/>
    <w:rsid w:val="003961BB"/>
    <w:rsid w:val="0039716F"/>
    <w:rsid w:val="003A0587"/>
    <w:rsid w:val="003A20E6"/>
    <w:rsid w:val="003A21E3"/>
    <w:rsid w:val="003A25D1"/>
    <w:rsid w:val="003A3E7A"/>
    <w:rsid w:val="003A587F"/>
    <w:rsid w:val="003A7E41"/>
    <w:rsid w:val="003B5887"/>
    <w:rsid w:val="003B647C"/>
    <w:rsid w:val="003B67AB"/>
    <w:rsid w:val="003B7A07"/>
    <w:rsid w:val="003C345A"/>
    <w:rsid w:val="003C3B20"/>
    <w:rsid w:val="003C4CB2"/>
    <w:rsid w:val="003C664C"/>
    <w:rsid w:val="003D00BB"/>
    <w:rsid w:val="003D1437"/>
    <w:rsid w:val="003D2DC5"/>
    <w:rsid w:val="003D2E72"/>
    <w:rsid w:val="003D33D0"/>
    <w:rsid w:val="003D4525"/>
    <w:rsid w:val="003D52CF"/>
    <w:rsid w:val="003D55AA"/>
    <w:rsid w:val="003D5A81"/>
    <w:rsid w:val="003E20E8"/>
    <w:rsid w:val="003E2560"/>
    <w:rsid w:val="003E3C62"/>
    <w:rsid w:val="003E493B"/>
    <w:rsid w:val="003F0529"/>
    <w:rsid w:val="003F0BD8"/>
    <w:rsid w:val="003F1F1B"/>
    <w:rsid w:val="003F40F3"/>
    <w:rsid w:val="003F7BDA"/>
    <w:rsid w:val="00401B43"/>
    <w:rsid w:val="00401E00"/>
    <w:rsid w:val="0040247D"/>
    <w:rsid w:val="004025A4"/>
    <w:rsid w:val="004126E7"/>
    <w:rsid w:val="004148E7"/>
    <w:rsid w:val="004158E1"/>
    <w:rsid w:val="00423F09"/>
    <w:rsid w:val="00427B7B"/>
    <w:rsid w:val="0043022A"/>
    <w:rsid w:val="0043240C"/>
    <w:rsid w:val="00432566"/>
    <w:rsid w:val="00433277"/>
    <w:rsid w:val="00434110"/>
    <w:rsid w:val="004360D4"/>
    <w:rsid w:val="00437CF0"/>
    <w:rsid w:val="00441DF8"/>
    <w:rsid w:val="00442FDC"/>
    <w:rsid w:val="0044526F"/>
    <w:rsid w:val="00445D26"/>
    <w:rsid w:val="00451775"/>
    <w:rsid w:val="00452B7F"/>
    <w:rsid w:val="00454D05"/>
    <w:rsid w:val="004612FD"/>
    <w:rsid w:val="0046186F"/>
    <w:rsid w:val="004619FA"/>
    <w:rsid w:val="00462B62"/>
    <w:rsid w:val="0046480F"/>
    <w:rsid w:val="00464B1C"/>
    <w:rsid w:val="00466756"/>
    <w:rsid w:val="00466B35"/>
    <w:rsid w:val="00470002"/>
    <w:rsid w:val="00470ACF"/>
    <w:rsid w:val="0047125F"/>
    <w:rsid w:val="004716BE"/>
    <w:rsid w:val="00472DE6"/>
    <w:rsid w:val="00474849"/>
    <w:rsid w:val="0047569F"/>
    <w:rsid w:val="004760C7"/>
    <w:rsid w:val="00476F35"/>
    <w:rsid w:val="00477326"/>
    <w:rsid w:val="004822AD"/>
    <w:rsid w:val="00482784"/>
    <w:rsid w:val="00482825"/>
    <w:rsid w:val="00485D62"/>
    <w:rsid w:val="00486B3D"/>
    <w:rsid w:val="00487985"/>
    <w:rsid w:val="00492D2A"/>
    <w:rsid w:val="00493C22"/>
    <w:rsid w:val="00494AE2"/>
    <w:rsid w:val="00494F30"/>
    <w:rsid w:val="00496E6D"/>
    <w:rsid w:val="00497C7C"/>
    <w:rsid w:val="004A12E2"/>
    <w:rsid w:val="004A19BD"/>
    <w:rsid w:val="004A2602"/>
    <w:rsid w:val="004A3248"/>
    <w:rsid w:val="004A35DE"/>
    <w:rsid w:val="004A3D62"/>
    <w:rsid w:val="004A4CDC"/>
    <w:rsid w:val="004A5319"/>
    <w:rsid w:val="004A6A2B"/>
    <w:rsid w:val="004B31E2"/>
    <w:rsid w:val="004B43CC"/>
    <w:rsid w:val="004B5559"/>
    <w:rsid w:val="004B6B32"/>
    <w:rsid w:val="004C2088"/>
    <w:rsid w:val="004C34E3"/>
    <w:rsid w:val="004C3BB2"/>
    <w:rsid w:val="004C4148"/>
    <w:rsid w:val="004C755C"/>
    <w:rsid w:val="004C7B55"/>
    <w:rsid w:val="004D4B6D"/>
    <w:rsid w:val="004D5EC0"/>
    <w:rsid w:val="004D63D2"/>
    <w:rsid w:val="004D644D"/>
    <w:rsid w:val="004E11B0"/>
    <w:rsid w:val="004E1279"/>
    <w:rsid w:val="004E1D14"/>
    <w:rsid w:val="004E2BF5"/>
    <w:rsid w:val="004E30C7"/>
    <w:rsid w:val="004E5857"/>
    <w:rsid w:val="004E5DE7"/>
    <w:rsid w:val="004E71AE"/>
    <w:rsid w:val="004F0FDC"/>
    <w:rsid w:val="004F29AC"/>
    <w:rsid w:val="004F2C65"/>
    <w:rsid w:val="004F3071"/>
    <w:rsid w:val="004F40BF"/>
    <w:rsid w:val="004F4305"/>
    <w:rsid w:val="004F4595"/>
    <w:rsid w:val="00502245"/>
    <w:rsid w:val="00505339"/>
    <w:rsid w:val="00506A86"/>
    <w:rsid w:val="0050735F"/>
    <w:rsid w:val="00507D36"/>
    <w:rsid w:val="005105B1"/>
    <w:rsid w:val="0051275E"/>
    <w:rsid w:val="00513171"/>
    <w:rsid w:val="00513E4F"/>
    <w:rsid w:val="005153BB"/>
    <w:rsid w:val="00516009"/>
    <w:rsid w:val="00517CE3"/>
    <w:rsid w:val="0052086B"/>
    <w:rsid w:val="00521293"/>
    <w:rsid w:val="0052359E"/>
    <w:rsid w:val="00524A72"/>
    <w:rsid w:val="00524DBF"/>
    <w:rsid w:val="005255BB"/>
    <w:rsid w:val="00525C2D"/>
    <w:rsid w:val="0052625F"/>
    <w:rsid w:val="005263A1"/>
    <w:rsid w:val="005274C9"/>
    <w:rsid w:val="00527552"/>
    <w:rsid w:val="00531B22"/>
    <w:rsid w:val="0053315C"/>
    <w:rsid w:val="005331F3"/>
    <w:rsid w:val="00533ABA"/>
    <w:rsid w:val="0053420B"/>
    <w:rsid w:val="0053458E"/>
    <w:rsid w:val="0053629E"/>
    <w:rsid w:val="00536427"/>
    <w:rsid w:val="005446AE"/>
    <w:rsid w:val="005454D3"/>
    <w:rsid w:val="00545587"/>
    <w:rsid w:val="005461CF"/>
    <w:rsid w:val="0054742F"/>
    <w:rsid w:val="00547C2D"/>
    <w:rsid w:val="00550104"/>
    <w:rsid w:val="00550B88"/>
    <w:rsid w:val="0055139B"/>
    <w:rsid w:val="00552396"/>
    <w:rsid w:val="00555519"/>
    <w:rsid w:val="00560FA6"/>
    <w:rsid w:val="00561286"/>
    <w:rsid w:val="00562DD0"/>
    <w:rsid w:val="0056305A"/>
    <w:rsid w:val="00563598"/>
    <w:rsid w:val="00564579"/>
    <w:rsid w:val="00565089"/>
    <w:rsid w:val="005659C2"/>
    <w:rsid w:val="00565C62"/>
    <w:rsid w:val="00566F2E"/>
    <w:rsid w:val="005676B0"/>
    <w:rsid w:val="0057055A"/>
    <w:rsid w:val="00571B7C"/>
    <w:rsid w:val="00571FC5"/>
    <w:rsid w:val="00572673"/>
    <w:rsid w:val="005743C9"/>
    <w:rsid w:val="0057668B"/>
    <w:rsid w:val="00576A1A"/>
    <w:rsid w:val="00576BF1"/>
    <w:rsid w:val="00577844"/>
    <w:rsid w:val="00577D58"/>
    <w:rsid w:val="005813C7"/>
    <w:rsid w:val="00583EAD"/>
    <w:rsid w:val="00585E7D"/>
    <w:rsid w:val="00590442"/>
    <w:rsid w:val="00591071"/>
    <w:rsid w:val="00592324"/>
    <w:rsid w:val="00592F1A"/>
    <w:rsid w:val="00597288"/>
    <w:rsid w:val="00597B74"/>
    <w:rsid w:val="005A136B"/>
    <w:rsid w:val="005A3231"/>
    <w:rsid w:val="005A42DF"/>
    <w:rsid w:val="005A4A02"/>
    <w:rsid w:val="005A4F10"/>
    <w:rsid w:val="005A6322"/>
    <w:rsid w:val="005B2B7A"/>
    <w:rsid w:val="005B2E92"/>
    <w:rsid w:val="005B34FC"/>
    <w:rsid w:val="005B4355"/>
    <w:rsid w:val="005B71A6"/>
    <w:rsid w:val="005C2793"/>
    <w:rsid w:val="005C601D"/>
    <w:rsid w:val="005C61E0"/>
    <w:rsid w:val="005C6308"/>
    <w:rsid w:val="005C6765"/>
    <w:rsid w:val="005D266D"/>
    <w:rsid w:val="005D62D5"/>
    <w:rsid w:val="005D6437"/>
    <w:rsid w:val="005D6C7C"/>
    <w:rsid w:val="005D78BA"/>
    <w:rsid w:val="005E18C4"/>
    <w:rsid w:val="005E47F1"/>
    <w:rsid w:val="005E4DAA"/>
    <w:rsid w:val="005F0919"/>
    <w:rsid w:val="005F1BC4"/>
    <w:rsid w:val="005F38B1"/>
    <w:rsid w:val="005F464F"/>
    <w:rsid w:val="005F5058"/>
    <w:rsid w:val="005F5B2D"/>
    <w:rsid w:val="005F626A"/>
    <w:rsid w:val="005F6CFF"/>
    <w:rsid w:val="005F7DF2"/>
    <w:rsid w:val="00601A36"/>
    <w:rsid w:val="0060311B"/>
    <w:rsid w:val="00603F3D"/>
    <w:rsid w:val="00606385"/>
    <w:rsid w:val="00606F2B"/>
    <w:rsid w:val="00610BFD"/>
    <w:rsid w:val="00611695"/>
    <w:rsid w:val="006122C0"/>
    <w:rsid w:val="00612FFD"/>
    <w:rsid w:val="006143AD"/>
    <w:rsid w:val="00614EE2"/>
    <w:rsid w:val="00617657"/>
    <w:rsid w:val="00620335"/>
    <w:rsid w:val="00621405"/>
    <w:rsid w:val="00624617"/>
    <w:rsid w:val="006248EF"/>
    <w:rsid w:val="00632648"/>
    <w:rsid w:val="00633F56"/>
    <w:rsid w:val="00634B32"/>
    <w:rsid w:val="00635536"/>
    <w:rsid w:val="006403B9"/>
    <w:rsid w:val="006420C0"/>
    <w:rsid w:val="00643088"/>
    <w:rsid w:val="006432E9"/>
    <w:rsid w:val="00646169"/>
    <w:rsid w:val="00646BCD"/>
    <w:rsid w:val="006474D9"/>
    <w:rsid w:val="00647955"/>
    <w:rsid w:val="00650189"/>
    <w:rsid w:val="00650B62"/>
    <w:rsid w:val="006514DF"/>
    <w:rsid w:val="0065430D"/>
    <w:rsid w:val="00654B40"/>
    <w:rsid w:val="006553DF"/>
    <w:rsid w:val="00655D17"/>
    <w:rsid w:val="0066106D"/>
    <w:rsid w:val="006618B2"/>
    <w:rsid w:val="00664695"/>
    <w:rsid w:val="006649F7"/>
    <w:rsid w:val="006665BC"/>
    <w:rsid w:val="00666D40"/>
    <w:rsid w:val="006700C4"/>
    <w:rsid w:val="00670215"/>
    <w:rsid w:val="00671F70"/>
    <w:rsid w:val="0067269F"/>
    <w:rsid w:val="00673097"/>
    <w:rsid w:val="006740C9"/>
    <w:rsid w:val="00674594"/>
    <w:rsid w:val="0067569D"/>
    <w:rsid w:val="00676B3B"/>
    <w:rsid w:val="00683124"/>
    <w:rsid w:val="00687541"/>
    <w:rsid w:val="006876D2"/>
    <w:rsid w:val="006905AA"/>
    <w:rsid w:val="0069095C"/>
    <w:rsid w:val="00690E59"/>
    <w:rsid w:val="006917F4"/>
    <w:rsid w:val="00692A8F"/>
    <w:rsid w:val="00693C24"/>
    <w:rsid w:val="006958C3"/>
    <w:rsid w:val="00696A9A"/>
    <w:rsid w:val="00697A06"/>
    <w:rsid w:val="006A014E"/>
    <w:rsid w:val="006A04E6"/>
    <w:rsid w:val="006A58E3"/>
    <w:rsid w:val="006A68B0"/>
    <w:rsid w:val="006A6F49"/>
    <w:rsid w:val="006B0E17"/>
    <w:rsid w:val="006B1E77"/>
    <w:rsid w:val="006B2EBC"/>
    <w:rsid w:val="006B30B4"/>
    <w:rsid w:val="006B3213"/>
    <w:rsid w:val="006B3670"/>
    <w:rsid w:val="006C064C"/>
    <w:rsid w:val="006C0AA6"/>
    <w:rsid w:val="006C0EAC"/>
    <w:rsid w:val="006C1493"/>
    <w:rsid w:val="006C2DDE"/>
    <w:rsid w:val="006C2F06"/>
    <w:rsid w:val="006C3F0B"/>
    <w:rsid w:val="006C5072"/>
    <w:rsid w:val="006C66BC"/>
    <w:rsid w:val="006C686D"/>
    <w:rsid w:val="006C7F7B"/>
    <w:rsid w:val="006D2F8D"/>
    <w:rsid w:val="006D313D"/>
    <w:rsid w:val="006D5DBE"/>
    <w:rsid w:val="006D7406"/>
    <w:rsid w:val="006D7C83"/>
    <w:rsid w:val="006E09AD"/>
    <w:rsid w:val="006E4FFC"/>
    <w:rsid w:val="006E6190"/>
    <w:rsid w:val="006E693B"/>
    <w:rsid w:val="006E6AAE"/>
    <w:rsid w:val="006E6E82"/>
    <w:rsid w:val="006E70B0"/>
    <w:rsid w:val="006F0504"/>
    <w:rsid w:val="006F4368"/>
    <w:rsid w:val="006F49F4"/>
    <w:rsid w:val="006F4BC8"/>
    <w:rsid w:val="00700A66"/>
    <w:rsid w:val="0070244B"/>
    <w:rsid w:val="00702BEF"/>
    <w:rsid w:val="00703F17"/>
    <w:rsid w:val="007061CE"/>
    <w:rsid w:val="00706314"/>
    <w:rsid w:val="007077CF"/>
    <w:rsid w:val="00710A23"/>
    <w:rsid w:val="0071119C"/>
    <w:rsid w:val="00711406"/>
    <w:rsid w:val="00711D75"/>
    <w:rsid w:val="00713403"/>
    <w:rsid w:val="00713485"/>
    <w:rsid w:val="0071354E"/>
    <w:rsid w:val="0071388B"/>
    <w:rsid w:val="00713F57"/>
    <w:rsid w:val="00716C9D"/>
    <w:rsid w:val="007176F8"/>
    <w:rsid w:val="007179CF"/>
    <w:rsid w:val="0072061F"/>
    <w:rsid w:val="007216C5"/>
    <w:rsid w:val="007229BB"/>
    <w:rsid w:val="007231AC"/>
    <w:rsid w:val="0072471D"/>
    <w:rsid w:val="00726160"/>
    <w:rsid w:val="00731A8B"/>
    <w:rsid w:val="007331EC"/>
    <w:rsid w:val="007361D4"/>
    <w:rsid w:val="00736450"/>
    <w:rsid w:val="00742397"/>
    <w:rsid w:val="00742B9A"/>
    <w:rsid w:val="00743CB5"/>
    <w:rsid w:val="00744537"/>
    <w:rsid w:val="007467D1"/>
    <w:rsid w:val="00746C29"/>
    <w:rsid w:val="00746E93"/>
    <w:rsid w:val="007515F8"/>
    <w:rsid w:val="00752034"/>
    <w:rsid w:val="007528E3"/>
    <w:rsid w:val="00755A80"/>
    <w:rsid w:val="0075795D"/>
    <w:rsid w:val="00757FD3"/>
    <w:rsid w:val="00760447"/>
    <w:rsid w:val="007615D8"/>
    <w:rsid w:val="007649D7"/>
    <w:rsid w:val="00765712"/>
    <w:rsid w:val="0076696B"/>
    <w:rsid w:val="00766EAA"/>
    <w:rsid w:val="00767960"/>
    <w:rsid w:val="00771501"/>
    <w:rsid w:val="00773071"/>
    <w:rsid w:val="007748F7"/>
    <w:rsid w:val="00775A77"/>
    <w:rsid w:val="007770DC"/>
    <w:rsid w:val="00781492"/>
    <w:rsid w:val="00782C0E"/>
    <w:rsid w:val="00783B12"/>
    <w:rsid w:val="0078440C"/>
    <w:rsid w:val="00785B1E"/>
    <w:rsid w:val="0079196D"/>
    <w:rsid w:val="00796CA1"/>
    <w:rsid w:val="007A0E85"/>
    <w:rsid w:val="007A1B73"/>
    <w:rsid w:val="007A2267"/>
    <w:rsid w:val="007A2473"/>
    <w:rsid w:val="007A4838"/>
    <w:rsid w:val="007A557D"/>
    <w:rsid w:val="007A72F4"/>
    <w:rsid w:val="007B1082"/>
    <w:rsid w:val="007B494C"/>
    <w:rsid w:val="007B53D4"/>
    <w:rsid w:val="007B5644"/>
    <w:rsid w:val="007B5A28"/>
    <w:rsid w:val="007B7D20"/>
    <w:rsid w:val="007C24B5"/>
    <w:rsid w:val="007C3669"/>
    <w:rsid w:val="007C432B"/>
    <w:rsid w:val="007C56BD"/>
    <w:rsid w:val="007C5FE9"/>
    <w:rsid w:val="007D404A"/>
    <w:rsid w:val="007D45EE"/>
    <w:rsid w:val="007D6335"/>
    <w:rsid w:val="007E18F5"/>
    <w:rsid w:val="007E1AD3"/>
    <w:rsid w:val="007E3609"/>
    <w:rsid w:val="007E3DD1"/>
    <w:rsid w:val="007E518D"/>
    <w:rsid w:val="007E5784"/>
    <w:rsid w:val="007E697A"/>
    <w:rsid w:val="007E71A3"/>
    <w:rsid w:val="007F194D"/>
    <w:rsid w:val="007F1BCD"/>
    <w:rsid w:val="007F3799"/>
    <w:rsid w:val="007F3A50"/>
    <w:rsid w:val="007F462F"/>
    <w:rsid w:val="007F5B8A"/>
    <w:rsid w:val="007F6678"/>
    <w:rsid w:val="007F6984"/>
    <w:rsid w:val="007F7879"/>
    <w:rsid w:val="008001FA"/>
    <w:rsid w:val="0080058B"/>
    <w:rsid w:val="008031AF"/>
    <w:rsid w:val="00803ECB"/>
    <w:rsid w:val="00810358"/>
    <w:rsid w:val="0081350E"/>
    <w:rsid w:val="00814569"/>
    <w:rsid w:val="00815229"/>
    <w:rsid w:val="008173D1"/>
    <w:rsid w:val="00820796"/>
    <w:rsid w:val="0082100D"/>
    <w:rsid w:val="00825B0F"/>
    <w:rsid w:val="00827459"/>
    <w:rsid w:val="008279B1"/>
    <w:rsid w:val="00827E52"/>
    <w:rsid w:val="00831DB1"/>
    <w:rsid w:val="00832AC3"/>
    <w:rsid w:val="008336A2"/>
    <w:rsid w:val="00833A36"/>
    <w:rsid w:val="0083413E"/>
    <w:rsid w:val="008344D3"/>
    <w:rsid w:val="00834858"/>
    <w:rsid w:val="00835DA7"/>
    <w:rsid w:val="00836DBF"/>
    <w:rsid w:val="008378D1"/>
    <w:rsid w:val="00840B32"/>
    <w:rsid w:val="00841626"/>
    <w:rsid w:val="0084387E"/>
    <w:rsid w:val="00846EBC"/>
    <w:rsid w:val="00847960"/>
    <w:rsid w:val="00850C46"/>
    <w:rsid w:val="008545A2"/>
    <w:rsid w:val="00854F8D"/>
    <w:rsid w:val="0085507B"/>
    <w:rsid w:val="008559FA"/>
    <w:rsid w:val="00856CEC"/>
    <w:rsid w:val="00861042"/>
    <w:rsid w:val="0086216C"/>
    <w:rsid w:val="0086482E"/>
    <w:rsid w:val="008665FE"/>
    <w:rsid w:val="008670C5"/>
    <w:rsid w:val="008702E1"/>
    <w:rsid w:val="008717DD"/>
    <w:rsid w:val="008760F5"/>
    <w:rsid w:val="00880E30"/>
    <w:rsid w:val="00881038"/>
    <w:rsid w:val="00881939"/>
    <w:rsid w:val="008841F6"/>
    <w:rsid w:val="00887A29"/>
    <w:rsid w:val="00890764"/>
    <w:rsid w:val="00890F22"/>
    <w:rsid w:val="008919A4"/>
    <w:rsid w:val="00891C17"/>
    <w:rsid w:val="00892A15"/>
    <w:rsid w:val="00892E96"/>
    <w:rsid w:val="00894610"/>
    <w:rsid w:val="0089694B"/>
    <w:rsid w:val="00897846"/>
    <w:rsid w:val="008A3B98"/>
    <w:rsid w:val="008A432F"/>
    <w:rsid w:val="008A6B43"/>
    <w:rsid w:val="008A6D83"/>
    <w:rsid w:val="008B075C"/>
    <w:rsid w:val="008B2D65"/>
    <w:rsid w:val="008B36E9"/>
    <w:rsid w:val="008B6E4E"/>
    <w:rsid w:val="008C04B4"/>
    <w:rsid w:val="008C166F"/>
    <w:rsid w:val="008C1912"/>
    <w:rsid w:val="008C2142"/>
    <w:rsid w:val="008C4573"/>
    <w:rsid w:val="008C5BDD"/>
    <w:rsid w:val="008C5C84"/>
    <w:rsid w:val="008C7071"/>
    <w:rsid w:val="008D00B7"/>
    <w:rsid w:val="008D0109"/>
    <w:rsid w:val="008D16AE"/>
    <w:rsid w:val="008D1917"/>
    <w:rsid w:val="008D26F3"/>
    <w:rsid w:val="008D34B3"/>
    <w:rsid w:val="008D3B12"/>
    <w:rsid w:val="008D44BB"/>
    <w:rsid w:val="008D4763"/>
    <w:rsid w:val="008D5C2C"/>
    <w:rsid w:val="008D76D2"/>
    <w:rsid w:val="008E20B9"/>
    <w:rsid w:val="008E2283"/>
    <w:rsid w:val="008E2E2D"/>
    <w:rsid w:val="008E5DA9"/>
    <w:rsid w:val="008E60DD"/>
    <w:rsid w:val="008E7761"/>
    <w:rsid w:val="008F07F9"/>
    <w:rsid w:val="008F0CED"/>
    <w:rsid w:val="008F0DE5"/>
    <w:rsid w:val="008F177C"/>
    <w:rsid w:val="008F1820"/>
    <w:rsid w:val="008F3690"/>
    <w:rsid w:val="008F4295"/>
    <w:rsid w:val="008F4740"/>
    <w:rsid w:val="008F4878"/>
    <w:rsid w:val="008F4BF4"/>
    <w:rsid w:val="008F7E01"/>
    <w:rsid w:val="00901262"/>
    <w:rsid w:val="009018BE"/>
    <w:rsid w:val="0090367B"/>
    <w:rsid w:val="00907B81"/>
    <w:rsid w:val="009118E6"/>
    <w:rsid w:val="00912197"/>
    <w:rsid w:val="009121FB"/>
    <w:rsid w:val="00913328"/>
    <w:rsid w:val="00913445"/>
    <w:rsid w:val="00914CA1"/>
    <w:rsid w:val="009152B7"/>
    <w:rsid w:val="00922BD7"/>
    <w:rsid w:val="00924510"/>
    <w:rsid w:val="0092517D"/>
    <w:rsid w:val="009256EA"/>
    <w:rsid w:val="00925CFE"/>
    <w:rsid w:val="00926593"/>
    <w:rsid w:val="00927E59"/>
    <w:rsid w:val="0093044B"/>
    <w:rsid w:val="009324D7"/>
    <w:rsid w:val="00932AA5"/>
    <w:rsid w:val="00932C89"/>
    <w:rsid w:val="009330B6"/>
    <w:rsid w:val="009364A8"/>
    <w:rsid w:val="00940BB8"/>
    <w:rsid w:val="00942082"/>
    <w:rsid w:val="00943CA4"/>
    <w:rsid w:val="009444BA"/>
    <w:rsid w:val="00944516"/>
    <w:rsid w:val="00945628"/>
    <w:rsid w:val="009462AC"/>
    <w:rsid w:val="00947A61"/>
    <w:rsid w:val="0095021D"/>
    <w:rsid w:val="00950D41"/>
    <w:rsid w:val="00951BD6"/>
    <w:rsid w:val="00951DD6"/>
    <w:rsid w:val="009549DE"/>
    <w:rsid w:val="00955958"/>
    <w:rsid w:val="009577B0"/>
    <w:rsid w:val="009601CE"/>
    <w:rsid w:val="00962BAA"/>
    <w:rsid w:val="0096345E"/>
    <w:rsid w:val="009639D3"/>
    <w:rsid w:val="009664E0"/>
    <w:rsid w:val="00966989"/>
    <w:rsid w:val="0096723A"/>
    <w:rsid w:val="00967C4F"/>
    <w:rsid w:val="00970B8A"/>
    <w:rsid w:val="009711B5"/>
    <w:rsid w:val="00972C77"/>
    <w:rsid w:val="00976A15"/>
    <w:rsid w:val="00977EAB"/>
    <w:rsid w:val="00981AC2"/>
    <w:rsid w:val="009827A1"/>
    <w:rsid w:val="00982D0D"/>
    <w:rsid w:val="00983037"/>
    <w:rsid w:val="00983B50"/>
    <w:rsid w:val="00984265"/>
    <w:rsid w:val="00986023"/>
    <w:rsid w:val="00986395"/>
    <w:rsid w:val="00987F89"/>
    <w:rsid w:val="009936DD"/>
    <w:rsid w:val="00994999"/>
    <w:rsid w:val="00994E29"/>
    <w:rsid w:val="009959FD"/>
    <w:rsid w:val="0099718F"/>
    <w:rsid w:val="009A0196"/>
    <w:rsid w:val="009A0ADD"/>
    <w:rsid w:val="009A22C1"/>
    <w:rsid w:val="009A300F"/>
    <w:rsid w:val="009A36E3"/>
    <w:rsid w:val="009A4B8F"/>
    <w:rsid w:val="009B2D74"/>
    <w:rsid w:val="009B406B"/>
    <w:rsid w:val="009B519B"/>
    <w:rsid w:val="009B6074"/>
    <w:rsid w:val="009B67B6"/>
    <w:rsid w:val="009B684D"/>
    <w:rsid w:val="009B7E44"/>
    <w:rsid w:val="009C0610"/>
    <w:rsid w:val="009C10A9"/>
    <w:rsid w:val="009C14BC"/>
    <w:rsid w:val="009C1822"/>
    <w:rsid w:val="009C2A9F"/>
    <w:rsid w:val="009C6657"/>
    <w:rsid w:val="009D1A0F"/>
    <w:rsid w:val="009D3C77"/>
    <w:rsid w:val="009D5C88"/>
    <w:rsid w:val="009D640C"/>
    <w:rsid w:val="009D6DBE"/>
    <w:rsid w:val="009D7237"/>
    <w:rsid w:val="009E0BE7"/>
    <w:rsid w:val="009E10D1"/>
    <w:rsid w:val="009E427E"/>
    <w:rsid w:val="009E6659"/>
    <w:rsid w:val="009E6B9A"/>
    <w:rsid w:val="009E704D"/>
    <w:rsid w:val="009E7149"/>
    <w:rsid w:val="009F21EB"/>
    <w:rsid w:val="009F391F"/>
    <w:rsid w:val="009F3D5E"/>
    <w:rsid w:val="009F5FF0"/>
    <w:rsid w:val="009F5FF8"/>
    <w:rsid w:val="00A008D9"/>
    <w:rsid w:val="00A00B38"/>
    <w:rsid w:val="00A016E2"/>
    <w:rsid w:val="00A03130"/>
    <w:rsid w:val="00A03B24"/>
    <w:rsid w:val="00A040F0"/>
    <w:rsid w:val="00A041C3"/>
    <w:rsid w:val="00A05768"/>
    <w:rsid w:val="00A05EC1"/>
    <w:rsid w:val="00A066D9"/>
    <w:rsid w:val="00A1085E"/>
    <w:rsid w:val="00A132BA"/>
    <w:rsid w:val="00A142A6"/>
    <w:rsid w:val="00A168BA"/>
    <w:rsid w:val="00A2039A"/>
    <w:rsid w:val="00A2266C"/>
    <w:rsid w:val="00A23073"/>
    <w:rsid w:val="00A23F54"/>
    <w:rsid w:val="00A250CF"/>
    <w:rsid w:val="00A2664D"/>
    <w:rsid w:val="00A267C8"/>
    <w:rsid w:val="00A27123"/>
    <w:rsid w:val="00A30B62"/>
    <w:rsid w:val="00A3551A"/>
    <w:rsid w:val="00A3690B"/>
    <w:rsid w:val="00A4005F"/>
    <w:rsid w:val="00A435E0"/>
    <w:rsid w:val="00A440DB"/>
    <w:rsid w:val="00A4454E"/>
    <w:rsid w:val="00A46608"/>
    <w:rsid w:val="00A52392"/>
    <w:rsid w:val="00A533EB"/>
    <w:rsid w:val="00A602D0"/>
    <w:rsid w:val="00A61A1E"/>
    <w:rsid w:val="00A636AC"/>
    <w:rsid w:val="00A654B7"/>
    <w:rsid w:val="00A659E6"/>
    <w:rsid w:val="00A66708"/>
    <w:rsid w:val="00A6791A"/>
    <w:rsid w:val="00A67F9F"/>
    <w:rsid w:val="00A725B3"/>
    <w:rsid w:val="00A72C13"/>
    <w:rsid w:val="00A731D0"/>
    <w:rsid w:val="00A74960"/>
    <w:rsid w:val="00A75C03"/>
    <w:rsid w:val="00A779A2"/>
    <w:rsid w:val="00A77B1E"/>
    <w:rsid w:val="00A80A63"/>
    <w:rsid w:val="00A80C59"/>
    <w:rsid w:val="00A85C39"/>
    <w:rsid w:val="00A861C6"/>
    <w:rsid w:val="00A87956"/>
    <w:rsid w:val="00A93334"/>
    <w:rsid w:val="00A948F7"/>
    <w:rsid w:val="00A950BC"/>
    <w:rsid w:val="00A950F1"/>
    <w:rsid w:val="00A96019"/>
    <w:rsid w:val="00A963E0"/>
    <w:rsid w:val="00A97206"/>
    <w:rsid w:val="00A9762C"/>
    <w:rsid w:val="00AA0CBA"/>
    <w:rsid w:val="00AA0E01"/>
    <w:rsid w:val="00AA1FDF"/>
    <w:rsid w:val="00AA4B1E"/>
    <w:rsid w:val="00AA6481"/>
    <w:rsid w:val="00AA7716"/>
    <w:rsid w:val="00AA7DC6"/>
    <w:rsid w:val="00AB37E3"/>
    <w:rsid w:val="00AB44C8"/>
    <w:rsid w:val="00AB4C13"/>
    <w:rsid w:val="00AB6515"/>
    <w:rsid w:val="00AB7102"/>
    <w:rsid w:val="00AC0EA7"/>
    <w:rsid w:val="00AC184B"/>
    <w:rsid w:val="00AC2642"/>
    <w:rsid w:val="00AC3344"/>
    <w:rsid w:val="00AC37E5"/>
    <w:rsid w:val="00AC48FA"/>
    <w:rsid w:val="00AC4B0F"/>
    <w:rsid w:val="00AC550E"/>
    <w:rsid w:val="00AC5DF0"/>
    <w:rsid w:val="00AC5FE4"/>
    <w:rsid w:val="00AD0A07"/>
    <w:rsid w:val="00AD3045"/>
    <w:rsid w:val="00AD42B3"/>
    <w:rsid w:val="00AD5379"/>
    <w:rsid w:val="00AD6829"/>
    <w:rsid w:val="00AD7503"/>
    <w:rsid w:val="00AE2066"/>
    <w:rsid w:val="00AE2517"/>
    <w:rsid w:val="00AE48EC"/>
    <w:rsid w:val="00AE4AC1"/>
    <w:rsid w:val="00AE5C7A"/>
    <w:rsid w:val="00AE6F2C"/>
    <w:rsid w:val="00AF053C"/>
    <w:rsid w:val="00AF12AA"/>
    <w:rsid w:val="00AF3550"/>
    <w:rsid w:val="00AF3AC6"/>
    <w:rsid w:val="00AF534A"/>
    <w:rsid w:val="00AF638C"/>
    <w:rsid w:val="00AF6EED"/>
    <w:rsid w:val="00AF7E98"/>
    <w:rsid w:val="00B012A0"/>
    <w:rsid w:val="00B01EA2"/>
    <w:rsid w:val="00B02477"/>
    <w:rsid w:val="00B04AEE"/>
    <w:rsid w:val="00B064DC"/>
    <w:rsid w:val="00B06925"/>
    <w:rsid w:val="00B10C6F"/>
    <w:rsid w:val="00B1377C"/>
    <w:rsid w:val="00B14EF6"/>
    <w:rsid w:val="00B14F76"/>
    <w:rsid w:val="00B175E5"/>
    <w:rsid w:val="00B216A9"/>
    <w:rsid w:val="00B22CA6"/>
    <w:rsid w:val="00B23184"/>
    <w:rsid w:val="00B23416"/>
    <w:rsid w:val="00B24B72"/>
    <w:rsid w:val="00B24C65"/>
    <w:rsid w:val="00B25347"/>
    <w:rsid w:val="00B3008B"/>
    <w:rsid w:val="00B33399"/>
    <w:rsid w:val="00B33709"/>
    <w:rsid w:val="00B34021"/>
    <w:rsid w:val="00B3606B"/>
    <w:rsid w:val="00B36806"/>
    <w:rsid w:val="00B37C45"/>
    <w:rsid w:val="00B400C0"/>
    <w:rsid w:val="00B4169C"/>
    <w:rsid w:val="00B4312B"/>
    <w:rsid w:val="00B438B5"/>
    <w:rsid w:val="00B45D44"/>
    <w:rsid w:val="00B504D5"/>
    <w:rsid w:val="00B51309"/>
    <w:rsid w:val="00B5249F"/>
    <w:rsid w:val="00B524E6"/>
    <w:rsid w:val="00B566EB"/>
    <w:rsid w:val="00B5728B"/>
    <w:rsid w:val="00B61432"/>
    <w:rsid w:val="00B618E2"/>
    <w:rsid w:val="00B61FC6"/>
    <w:rsid w:val="00B624F3"/>
    <w:rsid w:val="00B62DF2"/>
    <w:rsid w:val="00B635E2"/>
    <w:rsid w:val="00B639D2"/>
    <w:rsid w:val="00B64B5B"/>
    <w:rsid w:val="00B663D6"/>
    <w:rsid w:val="00B66845"/>
    <w:rsid w:val="00B7137C"/>
    <w:rsid w:val="00B74B76"/>
    <w:rsid w:val="00B813B6"/>
    <w:rsid w:val="00B837D6"/>
    <w:rsid w:val="00B85622"/>
    <w:rsid w:val="00B87359"/>
    <w:rsid w:val="00B90ABF"/>
    <w:rsid w:val="00B91EE5"/>
    <w:rsid w:val="00B9631D"/>
    <w:rsid w:val="00B97921"/>
    <w:rsid w:val="00B97B8A"/>
    <w:rsid w:val="00BA114A"/>
    <w:rsid w:val="00BA6AE8"/>
    <w:rsid w:val="00BA6B6C"/>
    <w:rsid w:val="00BA6D8C"/>
    <w:rsid w:val="00BA77E7"/>
    <w:rsid w:val="00BB0A98"/>
    <w:rsid w:val="00BB1B26"/>
    <w:rsid w:val="00BB2423"/>
    <w:rsid w:val="00BB2A5C"/>
    <w:rsid w:val="00BB3603"/>
    <w:rsid w:val="00BB3624"/>
    <w:rsid w:val="00BB37DF"/>
    <w:rsid w:val="00BB3F25"/>
    <w:rsid w:val="00BB41C7"/>
    <w:rsid w:val="00BB4492"/>
    <w:rsid w:val="00BB453D"/>
    <w:rsid w:val="00BB7334"/>
    <w:rsid w:val="00BC14C2"/>
    <w:rsid w:val="00BC54F3"/>
    <w:rsid w:val="00BC64F7"/>
    <w:rsid w:val="00BD24F5"/>
    <w:rsid w:val="00BD4477"/>
    <w:rsid w:val="00BD71CB"/>
    <w:rsid w:val="00BD7463"/>
    <w:rsid w:val="00BE14FC"/>
    <w:rsid w:val="00BE21C0"/>
    <w:rsid w:val="00BE2D22"/>
    <w:rsid w:val="00BE35EE"/>
    <w:rsid w:val="00BE680C"/>
    <w:rsid w:val="00BE7D51"/>
    <w:rsid w:val="00BF0BD5"/>
    <w:rsid w:val="00BF251C"/>
    <w:rsid w:val="00BF29BE"/>
    <w:rsid w:val="00BF339F"/>
    <w:rsid w:val="00BF37CD"/>
    <w:rsid w:val="00BF5A10"/>
    <w:rsid w:val="00C011D9"/>
    <w:rsid w:val="00C015DF"/>
    <w:rsid w:val="00C03C17"/>
    <w:rsid w:val="00C0459A"/>
    <w:rsid w:val="00C058BF"/>
    <w:rsid w:val="00C06C83"/>
    <w:rsid w:val="00C132A2"/>
    <w:rsid w:val="00C133D0"/>
    <w:rsid w:val="00C14DFD"/>
    <w:rsid w:val="00C15813"/>
    <w:rsid w:val="00C24751"/>
    <w:rsid w:val="00C276AB"/>
    <w:rsid w:val="00C27FB8"/>
    <w:rsid w:val="00C30DA1"/>
    <w:rsid w:val="00C31C29"/>
    <w:rsid w:val="00C31E0F"/>
    <w:rsid w:val="00C348EC"/>
    <w:rsid w:val="00C36237"/>
    <w:rsid w:val="00C3650F"/>
    <w:rsid w:val="00C36C7A"/>
    <w:rsid w:val="00C37017"/>
    <w:rsid w:val="00C37A2E"/>
    <w:rsid w:val="00C42C57"/>
    <w:rsid w:val="00C430C7"/>
    <w:rsid w:val="00C479AC"/>
    <w:rsid w:val="00C47B44"/>
    <w:rsid w:val="00C548C9"/>
    <w:rsid w:val="00C54F4A"/>
    <w:rsid w:val="00C5519C"/>
    <w:rsid w:val="00C5522B"/>
    <w:rsid w:val="00C55A1A"/>
    <w:rsid w:val="00C56655"/>
    <w:rsid w:val="00C60DDA"/>
    <w:rsid w:val="00C62CFE"/>
    <w:rsid w:val="00C63ED3"/>
    <w:rsid w:val="00C657C2"/>
    <w:rsid w:val="00C65C0C"/>
    <w:rsid w:val="00C66048"/>
    <w:rsid w:val="00C665F7"/>
    <w:rsid w:val="00C731C4"/>
    <w:rsid w:val="00C74421"/>
    <w:rsid w:val="00C744BA"/>
    <w:rsid w:val="00C74CF9"/>
    <w:rsid w:val="00C77349"/>
    <w:rsid w:val="00C814C9"/>
    <w:rsid w:val="00C81FEA"/>
    <w:rsid w:val="00C83428"/>
    <w:rsid w:val="00C8635A"/>
    <w:rsid w:val="00C86689"/>
    <w:rsid w:val="00C86D40"/>
    <w:rsid w:val="00C87033"/>
    <w:rsid w:val="00C927D7"/>
    <w:rsid w:val="00C9688B"/>
    <w:rsid w:val="00CA065E"/>
    <w:rsid w:val="00CA0666"/>
    <w:rsid w:val="00CA0748"/>
    <w:rsid w:val="00CA2493"/>
    <w:rsid w:val="00CA2FE0"/>
    <w:rsid w:val="00CA3449"/>
    <w:rsid w:val="00CA405F"/>
    <w:rsid w:val="00CA5103"/>
    <w:rsid w:val="00CA5C97"/>
    <w:rsid w:val="00CA61B2"/>
    <w:rsid w:val="00CA61CC"/>
    <w:rsid w:val="00CA76E5"/>
    <w:rsid w:val="00CA7963"/>
    <w:rsid w:val="00CA7B7F"/>
    <w:rsid w:val="00CB0058"/>
    <w:rsid w:val="00CB1620"/>
    <w:rsid w:val="00CB2090"/>
    <w:rsid w:val="00CB31E8"/>
    <w:rsid w:val="00CB4E41"/>
    <w:rsid w:val="00CB562C"/>
    <w:rsid w:val="00CB5B37"/>
    <w:rsid w:val="00CB647D"/>
    <w:rsid w:val="00CB6BE2"/>
    <w:rsid w:val="00CB79D4"/>
    <w:rsid w:val="00CC0391"/>
    <w:rsid w:val="00CC1489"/>
    <w:rsid w:val="00CC4CC1"/>
    <w:rsid w:val="00CC51C8"/>
    <w:rsid w:val="00CC72E1"/>
    <w:rsid w:val="00CC78DE"/>
    <w:rsid w:val="00CD2FDC"/>
    <w:rsid w:val="00CD61B0"/>
    <w:rsid w:val="00CD7F8E"/>
    <w:rsid w:val="00CE1307"/>
    <w:rsid w:val="00CE41C6"/>
    <w:rsid w:val="00CE6393"/>
    <w:rsid w:val="00CE7642"/>
    <w:rsid w:val="00CE77EF"/>
    <w:rsid w:val="00CF33B3"/>
    <w:rsid w:val="00CF4DF7"/>
    <w:rsid w:val="00CF50DB"/>
    <w:rsid w:val="00CF69C5"/>
    <w:rsid w:val="00D00397"/>
    <w:rsid w:val="00D0154D"/>
    <w:rsid w:val="00D02441"/>
    <w:rsid w:val="00D066D7"/>
    <w:rsid w:val="00D069EF"/>
    <w:rsid w:val="00D07F58"/>
    <w:rsid w:val="00D10012"/>
    <w:rsid w:val="00D11F7F"/>
    <w:rsid w:val="00D126D6"/>
    <w:rsid w:val="00D13194"/>
    <w:rsid w:val="00D13351"/>
    <w:rsid w:val="00D15E82"/>
    <w:rsid w:val="00D171A1"/>
    <w:rsid w:val="00D200DE"/>
    <w:rsid w:val="00D20C18"/>
    <w:rsid w:val="00D215FA"/>
    <w:rsid w:val="00D2513D"/>
    <w:rsid w:val="00D263CF"/>
    <w:rsid w:val="00D313E6"/>
    <w:rsid w:val="00D33EB1"/>
    <w:rsid w:val="00D40DFD"/>
    <w:rsid w:val="00D4344C"/>
    <w:rsid w:val="00D458D9"/>
    <w:rsid w:val="00D45BD4"/>
    <w:rsid w:val="00D47E44"/>
    <w:rsid w:val="00D54030"/>
    <w:rsid w:val="00D5509B"/>
    <w:rsid w:val="00D56477"/>
    <w:rsid w:val="00D57116"/>
    <w:rsid w:val="00D572D8"/>
    <w:rsid w:val="00D600D8"/>
    <w:rsid w:val="00D61762"/>
    <w:rsid w:val="00D7092D"/>
    <w:rsid w:val="00D71661"/>
    <w:rsid w:val="00D71C03"/>
    <w:rsid w:val="00D72883"/>
    <w:rsid w:val="00D76473"/>
    <w:rsid w:val="00D802E0"/>
    <w:rsid w:val="00D807C5"/>
    <w:rsid w:val="00D820BF"/>
    <w:rsid w:val="00D85A4C"/>
    <w:rsid w:val="00D86000"/>
    <w:rsid w:val="00D87C57"/>
    <w:rsid w:val="00D87F86"/>
    <w:rsid w:val="00D96B37"/>
    <w:rsid w:val="00D96C45"/>
    <w:rsid w:val="00DA1821"/>
    <w:rsid w:val="00DA25DE"/>
    <w:rsid w:val="00DA3622"/>
    <w:rsid w:val="00DA47C9"/>
    <w:rsid w:val="00DA52E7"/>
    <w:rsid w:val="00DA5366"/>
    <w:rsid w:val="00DA6493"/>
    <w:rsid w:val="00DB0B35"/>
    <w:rsid w:val="00DB17DB"/>
    <w:rsid w:val="00DB1FB8"/>
    <w:rsid w:val="00DB24A9"/>
    <w:rsid w:val="00DB4266"/>
    <w:rsid w:val="00DB53EF"/>
    <w:rsid w:val="00DC10B4"/>
    <w:rsid w:val="00DC1DDC"/>
    <w:rsid w:val="00DC2730"/>
    <w:rsid w:val="00DC2EB4"/>
    <w:rsid w:val="00DC3ED5"/>
    <w:rsid w:val="00DC531A"/>
    <w:rsid w:val="00DC6044"/>
    <w:rsid w:val="00DC7E9A"/>
    <w:rsid w:val="00DD366E"/>
    <w:rsid w:val="00DD5FE9"/>
    <w:rsid w:val="00DD7ADD"/>
    <w:rsid w:val="00DE1029"/>
    <w:rsid w:val="00DE1046"/>
    <w:rsid w:val="00DE2DB3"/>
    <w:rsid w:val="00DE42E1"/>
    <w:rsid w:val="00DE4458"/>
    <w:rsid w:val="00DE5140"/>
    <w:rsid w:val="00DE5475"/>
    <w:rsid w:val="00DE564F"/>
    <w:rsid w:val="00DE5DB1"/>
    <w:rsid w:val="00DE62B5"/>
    <w:rsid w:val="00DE664A"/>
    <w:rsid w:val="00DF2147"/>
    <w:rsid w:val="00DF25B8"/>
    <w:rsid w:val="00DF3541"/>
    <w:rsid w:val="00DF3794"/>
    <w:rsid w:val="00DF67FB"/>
    <w:rsid w:val="00DF7E31"/>
    <w:rsid w:val="00DF7EC6"/>
    <w:rsid w:val="00E001F8"/>
    <w:rsid w:val="00E032DC"/>
    <w:rsid w:val="00E04A65"/>
    <w:rsid w:val="00E057CF"/>
    <w:rsid w:val="00E07E17"/>
    <w:rsid w:val="00E11BA6"/>
    <w:rsid w:val="00E20534"/>
    <w:rsid w:val="00E213A8"/>
    <w:rsid w:val="00E227A2"/>
    <w:rsid w:val="00E2343F"/>
    <w:rsid w:val="00E26E52"/>
    <w:rsid w:val="00E30C6A"/>
    <w:rsid w:val="00E31026"/>
    <w:rsid w:val="00E3468F"/>
    <w:rsid w:val="00E353D3"/>
    <w:rsid w:val="00E35619"/>
    <w:rsid w:val="00E35D45"/>
    <w:rsid w:val="00E37FAA"/>
    <w:rsid w:val="00E41979"/>
    <w:rsid w:val="00E43B6B"/>
    <w:rsid w:val="00E43CCC"/>
    <w:rsid w:val="00E442B0"/>
    <w:rsid w:val="00E455B9"/>
    <w:rsid w:val="00E47971"/>
    <w:rsid w:val="00E52024"/>
    <w:rsid w:val="00E54D29"/>
    <w:rsid w:val="00E56E04"/>
    <w:rsid w:val="00E601F0"/>
    <w:rsid w:val="00E63DAD"/>
    <w:rsid w:val="00E657E7"/>
    <w:rsid w:val="00E73C3E"/>
    <w:rsid w:val="00E75255"/>
    <w:rsid w:val="00E76FB5"/>
    <w:rsid w:val="00E77C4E"/>
    <w:rsid w:val="00E80203"/>
    <w:rsid w:val="00E847B2"/>
    <w:rsid w:val="00E856AA"/>
    <w:rsid w:val="00E87F8E"/>
    <w:rsid w:val="00E9000C"/>
    <w:rsid w:val="00E92CB2"/>
    <w:rsid w:val="00E9323D"/>
    <w:rsid w:val="00E943A8"/>
    <w:rsid w:val="00E94CFE"/>
    <w:rsid w:val="00E973E7"/>
    <w:rsid w:val="00E97558"/>
    <w:rsid w:val="00E97F2F"/>
    <w:rsid w:val="00EA0B27"/>
    <w:rsid w:val="00EA2626"/>
    <w:rsid w:val="00EA4D85"/>
    <w:rsid w:val="00EA618A"/>
    <w:rsid w:val="00EB0CF1"/>
    <w:rsid w:val="00EB0D07"/>
    <w:rsid w:val="00EB192B"/>
    <w:rsid w:val="00EB1A11"/>
    <w:rsid w:val="00EB1A69"/>
    <w:rsid w:val="00EB3367"/>
    <w:rsid w:val="00EB4386"/>
    <w:rsid w:val="00EB446F"/>
    <w:rsid w:val="00EB4927"/>
    <w:rsid w:val="00EB552C"/>
    <w:rsid w:val="00EB7645"/>
    <w:rsid w:val="00EB7E4C"/>
    <w:rsid w:val="00EC044F"/>
    <w:rsid w:val="00EC2B71"/>
    <w:rsid w:val="00EC3A6C"/>
    <w:rsid w:val="00EC44B8"/>
    <w:rsid w:val="00EC45EA"/>
    <w:rsid w:val="00EC5E12"/>
    <w:rsid w:val="00EC7857"/>
    <w:rsid w:val="00ED04C8"/>
    <w:rsid w:val="00ED0CBE"/>
    <w:rsid w:val="00ED244C"/>
    <w:rsid w:val="00ED64E3"/>
    <w:rsid w:val="00EE19F9"/>
    <w:rsid w:val="00EE2B8E"/>
    <w:rsid w:val="00EE5551"/>
    <w:rsid w:val="00EE561E"/>
    <w:rsid w:val="00EE77FF"/>
    <w:rsid w:val="00EF04E6"/>
    <w:rsid w:val="00EF2056"/>
    <w:rsid w:val="00EF392E"/>
    <w:rsid w:val="00EF48B6"/>
    <w:rsid w:val="00EF53AE"/>
    <w:rsid w:val="00EF76E1"/>
    <w:rsid w:val="00F07A45"/>
    <w:rsid w:val="00F07E6F"/>
    <w:rsid w:val="00F107A0"/>
    <w:rsid w:val="00F10FE6"/>
    <w:rsid w:val="00F11C13"/>
    <w:rsid w:val="00F13C3F"/>
    <w:rsid w:val="00F142B9"/>
    <w:rsid w:val="00F16885"/>
    <w:rsid w:val="00F16F1D"/>
    <w:rsid w:val="00F210B0"/>
    <w:rsid w:val="00F231D2"/>
    <w:rsid w:val="00F23358"/>
    <w:rsid w:val="00F254EE"/>
    <w:rsid w:val="00F255DB"/>
    <w:rsid w:val="00F314B0"/>
    <w:rsid w:val="00F33509"/>
    <w:rsid w:val="00F34590"/>
    <w:rsid w:val="00F36B26"/>
    <w:rsid w:val="00F36F5F"/>
    <w:rsid w:val="00F41048"/>
    <w:rsid w:val="00F45C3F"/>
    <w:rsid w:val="00F46B9A"/>
    <w:rsid w:val="00F47303"/>
    <w:rsid w:val="00F513FB"/>
    <w:rsid w:val="00F547EC"/>
    <w:rsid w:val="00F56891"/>
    <w:rsid w:val="00F57538"/>
    <w:rsid w:val="00F635BB"/>
    <w:rsid w:val="00F664E0"/>
    <w:rsid w:val="00F67B79"/>
    <w:rsid w:val="00F71AB7"/>
    <w:rsid w:val="00F72529"/>
    <w:rsid w:val="00F729EB"/>
    <w:rsid w:val="00F74C51"/>
    <w:rsid w:val="00F75961"/>
    <w:rsid w:val="00F75D37"/>
    <w:rsid w:val="00F77A50"/>
    <w:rsid w:val="00F8096C"/>
    <w:rsid w:val="00F818EE"/>
    <w:rsid w:val="00F82E1C"/>
    <w:rsid w:val="00F8539D"/>
    <w:rsid w:val="00F855F9"/>
    <w:rsid w:val="00F85BE8"/>
    <w:rsid w:val="00F862AB"/>
    <w:rsid w:val="00F87A88"/>
    <w:rsid w:val="00F90257"/>
    <w:rsid w:val="00F91D8C"/>
    <w:rsid w:val="00F926EE"/>
    <w:rsid w:val="00F92F75"/>
    <w:rsid w:val="00F958A5"/>
    <w:rsid w:val="00F963E9"/>
    <w:rsid w:val="00F964EB"/>
    <w:rsid w:val="00F96A3F"/>
    <w:rsid w:val="00F96EC8"/>
    <w:rsid w:val="00F97F7E"/>
    <w:rsid w:val="00FA24EF"/>
    <w:rsid w:val="00FA3611"/>
    <w:rsid w:val="00FA477B"/>
    <w:rsid w:val="00FA5901"/>
    <w:rsid w:val="00FB0575"/>
    <w:rsid w:val="00FB0BA4"/>
    <w:rsid w:val="00FB244B"/>
    <w:rsid w:val="00FB2EC5"/>
    <w:rsid w:val="00FB2F19"/>
    <w:rsid w:val="00FB379A"/>
    <w:rsid w:val="00FB651A"/>
    <w:rsid w:val="00FB7EF3"/>
    <w:rsid w:val="00FC0D06"/>
    <w:rsid w:val="00FC17B3"/>
    <w:rsid w:val="00FC4FCB"/>
    <w:rsid w:val="00FC66D5"/>
    <w:rsid w:val="00FC70B9"/>
    <w:rsid w:val="00FC7F19"/>
    <w:rsid w:val="00FD012D"/>
    <w:rsid w:val="00FD0BEB"/>
    <w:rsid w:val="00FD1790"/>
    <w:rsid w:val="00FD1C1D"/>
    <w:rsid w:val="00FD277C"/>
    <w:rsid w:val="00FD3412"/>
    <w:rsid w:val="00FD3637"/>
    <w:rsid w:val="00FD3893"/>
    <w:rsid w:val="00FD510B"/>
    <w:rsid w:val="00FD5861"/>
    <w:rsid w:val="00FD6556"/>
    <w:rsid w:val="00FD6EA6"/>
    <w:rsid w:val="00FE4CE1"/>
    <w:rsid w:val="00FE6AED"/>
    <w:rsid w:val="00FF26FD"/>
    <w:rsid w:val="7988298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5:docId w15:val="{D8AC60DC-26A8-4D64-8C4D-7BA8608903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rPr>
      <w:rFonts w:eastAsia="微软雅黑"/>
      <w:kern w:val="2"/>
      <w:sz w:val="21"/>
      <w:szCs w:val="22"/>
    </w:rPr>
  </w:style>
  <w:style w:type="paragraph" w:styleId="1">
    <w:name w:val="heading 1"/>
    <w:basedOn w:val="a"/>
    <w:next w:val="a"/>
    <w:link w:val="1Char"/>
    <w:uiPriority w:val="9"/>
    <w:qFormat/>
    <w:pPr>
      <w:keepNext/>
      <w:keepLines/>
      <w:spacing w:before="340" w:after="330" w:line="578" w:lineRule="auto"/>
      <w:outlineLvl w:val="0"/>
    </w:pPr>
    <w:rPr>
      <w:b/>
      <w:bCs/>
      <w:kern w:val="44"/>
      <w:sz w:val="44"/>
      <w:szCs w:val="44"/>
    </w:rPr>
  </w:style>
  <w:style w:type="paragraph" w:styleId="2">
    <w:name w:val="heading 2"/>
    <w:basedOn w:val="a"/>
    <w:next w:val="a"/>
    <w:link w:val="2Char"/>
    <w:uiPriority w:val="9"/>
    <w:unhideWhenUsed/>
    <w:qFormat/>
    <w:pPr>
      <w:keepNext/>
      <w:keepLines/>
      <w:pBdr>
        <w:bottom w:val="single" w:sz="4" w:space="1" w:color="auto"/>
      </w:pBdr>
      <w:spacing w:before="260" w:after="260" w:line="416" w:lineRule="auto"/>
      <w:outlineLvl w:val="1"/>
    </w:pPr>
    <w:rPr>
      <w:rFonts w:asciiTheme="majorHAnsi" w:hAnsiTheme="majorHAnsi" w:cstheme="majorBidi"/>
      <w:b/>
      <w:bCs/>
      <w:sz w:val="32"/>
      <w:szCs w:val="32"/>
    </w:rPr>
  </w:style>
  <w:style w:type="paragraph" w:styleId="3">
    <w:name w:val="heading 3"/>
    <w:basedOn w:val="a"/>
    <w:next w:val="a"/>
    <w:link w:val="3Char"/>
    <w:uiPriority w:val="9"/>
    <w:unhideWhenUsed/>
    <w:qFormat/>
    <w:pPr>
      <w:keepNext/>
      <w:keepLines/>
      <w:spacing w:before="260" w:after="260" w:line="416" w:lineRule="auto"/>
      <w:outlineLvl w:val="2"/>
    </w:pPr>
    <w:rPr>
      <w:b/>
      <w:bCs/>
      <w:sz w:val="32"/>
      <w:szCs w:val="32"/>
    </w:rPr>
  </w:style>
  <w:style w:type="paragraph" w:styleId="4">
    <w:name w:val="heading 4"/>
    <w:basedOn w:val="a"/>
    <w:next w:val="a"/>
    <w:link w:val="4Char"/>
    <w:uiPriority w:val="9"/>
    <w:unhideWhenUsed/>
    <w:qFormat/>
    <w:pPr>
      <w:keepNext/>
      <w:keepLines/>
      <w:spacing w:before="280" w:after="290" w:line="376" w:lineRule="auto"/>
      <w:outlineLvl w:val="3"/>
    </w:pPr>
    <w:rPr>
      <w:rFonts w:asciiTheme="majorHAnsi" w:hAnsiTheme="majorHAnsi" w:cstheme="majorBidi"/>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uiPriority w:val="35"/>
    <w:unhideWhenUsed/>
    <w:qFormat/>
    <w:rPr>
      <w:rFonts w:asciiTheme="majorHAnsi" w:eastAsia="黑体" w:hAnsiTheme="majorHAnsi" w:cstheme="majorBidi"/>
      <w:sz w:val="20"/>
      <w:szCs w:val="20"/>
    </w:rPr>
  </w:style>
  <w:style w:type="paragraph" w:styleId="a4">
    <w:name w:val="Document Map"/>
    <w:basedOn w:val="a"/>
    <w:link w:val="Char"/>
    <w:uiPriority w:val="99"/>
    <w:unhideWhenUsed/>
    <w:qFormat/>
    <w:rPr>
      <w:rFonts w:ascii="宋体" w:eastAsia="宋体"/>
      <w:sz w:val="18"/>
      <w:szCs w:val="18"/>
    </w:rPr>
  </w:style>
  <w:style w:type="paragraph" w:styleId="30">
    <w:name w:val="toc 3"/>
    <w:basedOn w:val="a"/>
    <w:next w:val="a"/>
    <w:uiPriority w:val="39"/>
    <w:unhideWhenUsed/>
    <w:qFormat/>
    <w:pPr>
      <w:ind w:leftChars="400" w:left="840"/>
    </w:pPr>
  </w:style>
  <w:style w:type="paragraph" w:styleId="a5">
    <w:name w:val="Balloon Text"/>
    <w:basedOn w:val="a"/>
    <w:link w:val="Char0"/>
    <w:uiPriority w:val="99"/>
    <w:unhideWhenUsed/>
    <w:qFormat/>
    <w:rPr>
      <w:sz w:val="18"/>
      <w:szCs w:val="18"/>
    </w:rPr>
  </w:style>
  <w:style w:type="paragraph" w:styleId="a6">
    <w:name w:val="footer"/>
    <w:basedOn w:val="a"/>
    <w:link w:val="Char1"/>
    <w:uiPriority w:val="99"/>
    <w:unhideWhenUsed/>
    <w:qFormat/>
    <w:pPr>
      <w:tabs>
        <w:tab w:val="center" w:pos="4153"/>
        <w:tab w:val="right" w:pos="8306"/>
      </w:tabs>
      <w:snapToGrid w:val="0"/>
      <w:jc w:val="left"/>
    </w:pPr>
    <w:rPr>
      <w:sz w:val="18"/>
      <w:szCs w:val="18"/>
    </w:rPr>
  </w:style>
  <w:style w:type="paragraph" w:styleId="a7">
    <w:name w:val="header"/>
    <w:basedOn w:val="a"/>
    <w:link w:val="Char2"/>
    <w:uiPriority w:val="99"/>
    <w:unhideWhenUsed/>
    <w:qFormat/>
    <w:pPr>
      <w:pBdr>
        <w:bottom w:val="single" w:sz="6" w:space="1" w:color="auto"/>
      </w:pBdr>
      <w:tabs>
        <w:tab w:val="center" w:pos="4153"/>
        <w:tab w:val="right" w:pos="8306"/>
      </w:tabs>
      <w:snapToGrid w:val="0"/>
      <w:jc w:val="center"/>
    </w:pPr>
    <w:rPr>
      <w:sz w:val="18"/>
      <w:szCs w:val="18"/>
    </w:rPr>
  </w:style>
  <w:style w:type="paragraph" w:styleId="10">
    <w:name w:val="toc 1"/>
    <w:basedOn w:val="a"/>
    <w:next w:val="a"/>
    <w:uiPriority w:val="39"/>
    <w:unhideWhenUsed/>
    <w:qFormat/>
  </w:style>
  <w:style w:type="paragraph" w:styleId="20">
    <w:name w:val="toc 2"/>
    <w:basedOn w:val="a"/>
    <w:next w:val="a"/>
    <w:uiPriority w:val="39"/>
    <w:unhideWhenUsed/>
    <w:qFormat/>
    <w:pPr>
      <w:ind w:leftChars="200" w:left="420"/>
    </w:pPr>
  </w:style>
  <w:style w:type="character" w:styleId="a8">
    <w:name w:val="FollowedHyperlink"/>
    <w:basedOn w:val="a0"/>
    <w:uiPriority w:val="99"/>
    <w:unhideWhenUsed/>
    <w:qFormat/>
    <w:rPr>
      <w:color w:val="800080" w:themeColor="followedHyperlink"/>
      <w:u w:val="single"/>
    </w:rPr>
  </w:style>
  <w:style w:type="character" w:styleId="a9">
    <w:name w:val="Hyperlink"/>
    <w:basedOn w:val="a0"/>
    <w:uiPriority w:val="99"/>
    <w:unhideWhenUsed/>
    <w:qFormat/>
    <w:rPr>
      <w:color w:val="0000FF" w:themeColor="hyperlink"/>
      <w:u w:val="single"/>
    </w:rPr>
  </w:style>
  <w:style w:type="table" w:styleId="aa">
    <w:name w:val="Table Grid"/>
    <w:basedOn w:val="a1"/>
    <w:uiPriority w:val="5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Char2">
    <w:name w:val="页眉 Char"/>
    <w:basedOn w:val="a0"/>
    <w:link w:val="a7"/>
    <w:uiPriority w:val="99"/>
    <w:qFormat/>
    <w:rPr>
      <w:sz w:val="18"/>
      <w:szCs w:val="18"/>
    </w:rPr>
  </w:style>
  <w:style w:type="character" w:customStyle="1" w:styleId="Char1">
    <w:name w:val="页脚 Char"/>
    <w:basedOn w:val="a0"/>
    <w:link w:val="a6"/>
    <w:uiPriority w:val="99"/>
    <w:qFormat/>
    <w:rPr>
      <w:sz w:val="18"/>
      <w:szCs w:val="18"/>
    </w:rPr>
  </w:style>
  <w:style w:type="character" w:customStyle="1" w:styleId="1Char">
    <w:name w:val="标题 1 Char"/>
    <w:basedOn w:val="a0"/>
    <w:link w:val="1"/>
    <w:uiPriority w:val="9"/>
    <w:qFormat/>
    <w:rPr>
      <w:b/>
      <w:bCs/>
      <w:kern w:val="44"/>
      <w:sz w:val="44"/>
      <w:szCs w:val="44"/>
    </w:rPr>
  </w:style>
  <w:style w:type="character" w:customStyle="1" w:styleId="2Char">
    <w:name w:val="标题 2 Char"/>
    <w:basedOn w:val="a0"/>
    <w:link w:val="2"/>
    <w:uiPriority w:val="9"/>
    <w:qFormat/>
    <w:rPr>
      <w:rFonts w:asciiTheme="majorHAnsi" w:eastAsia="微软雅黑" w:hAnsiTheme="majorHAnsi" w:cstheme="majorBidi"/>
      <w:b/>
      <w:bCs/>
      <w:sz w:val="32"/>
      <w:szCs w:val="32"/>
    </w:rPr>
  </w:style>
  <w:style w:type="character" w:customStyle="1" w:styleId="3Char">
    <w:name w:val="标题 3 Char"/>
    <w:basedOn w:val="a0"/>
    <w:link w:val="3"/>
    <w:uiPriority w:val="9"/>
    <w:qFormat/>
    <w:rPr>
      <w:b/>
      <w:bCs/>
      <w:sz w:val="32"/>
      <w:szCs w:val="32"/>
    </w:rPr>
  </w:style>
  <w:style w:type="character" w:customStyle="1" w:styleId="Char">
    <w:name w:val="文档结构图 Char"/>
    <w:basedOn w:val="a0"/>
    <w:link w:val="a4"/>
    <w:uiPriority w:val="99"/>
    <w:semiHidden/>
    <w:qFormat/>
    <w:rPr>
      <w:rFonts w:ascii="宋体" w:eastAsia="宋体"/>
      <w:sz w:val="18"/>
      <w:szCs w:val="18"/>
    </w:rPr>
  </w:style>
  <w:style w:type="paragraph" w:customStyle="1" w:styleId="TOC1">
    <w:name w:val="TOC 标题1"/>
    <w:basedOn w:val="1"/>
    <w:next w:val="a"/>
    <w:uiPriority w:val="39"/>
    <w:unhideWhenUsed/>
    <w:qFormat/>
    <w:pPr>
      <w:widowControl/>
      <w:spacing w:before="480" w:after="0" w:line="276" w:lineRule="auto"/>
      <w:jc w:val="left"/>
      <w:outlineLvl w:val="9"/>
    </w:pPr>
    <w:rPr>
      <w:rFonts w:asciiTheme="majorHAnsi" w:eastAsiaTheme="majorEastAsia" w:hAnsiTheme="majorHAnsi" w:cstheme="majorBidi"/>
      <w:color w:val="365F91" w:themeColor="accent1" w:themeShade="BF"/>
      <w:kern w:val="0"/>
      <w:sz w:val="28"/>
      <w:szCs w:val="28"/>
    </w:rPr>
  </w:style>
  <w:style w:type="character" w:customStyle="1" w:styleId="Char0">
    <w:name w:val="批注框文本 Char"/>
    <w:basedOn w:val="a0"/>
    <w:link w:val="a5"/>
    <w:uiPriority w:val="99"/>
    <w:semiHidden/>
    <w:qFormat/>
    <w:rPr>
      <w:sz w:val="18"/>
      <w:szCs w:val="18"/>
    </w:rPr>
  </w:style>
  <w:style w:type="paragraph" w:customStyle="1" w:styleId="ab">
    <w:name w:val="样式 小五 蓝色 左"/>
    <w:basedOn w:val="a"/>
    <w:qFormat/>
    <w:pPr>
      <w:jc w:val="left"/>
    </w:pPr>
    <w:rPr>
      <w:rFonts w:ascii="Times New Roman" w:eastAsia="宋体" w:hAnsi="Times New Roman" w:cs="宋体"/>
      <w:sz w:val="18"/>
      <w:szCs w:val="18"/>
    </w:rPr>
  </w:style>
  <w:style w:type="character" w:customStyle="1" w:styleId="ac">
    <w:name w:val="段落首字"/>
    <w:basedOn w:val="a0"/>
    <w:qFormat/>
    <w:rPr>
      <w:rFonts w:ascii="微软雅黑" w:eastAsia="微软雅黑" w:hAnsi="微软雅黑"/>
      <w:b/>
      <w:sz w:val="30"/>
    </w:rPr>
  </w:style>
  <w:style w:type="paragraph" w:customStyle="1" w:styleId="Char3">
    <w:name w:val="Char"/>
    <w:basedOn w:val="a4"/>
    <w:qFormat/>
    <w:pPr>
      <w:widowControl/>
      <w:shd w:val="clear" w:color="auto" w:fill="000080"/>
      <w:jc w:val="left"/>
    </w:pPr>
    <w:rPr>
      <w:rFonts w:ascii="Calibri" w:hAnsi="Calibri" w:cs="Times New Roman"/>
      <w:sz w:val="21"/>
      <w:szCs w:val="20"/>
    </w:rPr>
  </w:style>
  <w:style w:type="paragraph" w:customStyle="1" w:styleId="11">
    <w:name w:val="列出段落1"/>
    <w:basedOn w:val="a"/>
    <w:uiPriority w:val="34"/>
    <w:qFormat/>
    <w:pPr>
      <w:ind w:firstLineChars="200" w:firstLine="420"/>
    </w:pPr>
  </w:style>
  <w:style w:type="paragraph" w:customStyle="1" w:styleId="12">
    <w:name w:val="无间隔1"/>
    <w:link w:val="Char4"/>
    <w:uiPriority w:val="1"/>
    <w:qFormat/>
    <w:rPr>
      <w:sz w:val="22"/>
      <w:szCs w:val="22"/>
    </w:rPr>
  </w:style>
  <w:style w:type="character" w:customStyle="1" w:styleId="Char4">
    <w:name w:val="无间隔 Char"/>
    <w:basedOn w:val="a0"/>
    <w:link w:val="12"/>
    <w:uiPriority w:val="1"/>
    <w:qFormat/>
    <w:rPr>
      <w:kern w:val="0"/>
      <w:sz w:val="22"/>
    </w:rPr>
  </w:style>
  <w:style w:type="character" w:customStyle="1" w:styleId="4Char">
    <w:name w:val="标题 4 Char"/>
    <w:basedOn w:val="a0"/>
    <w:link w:val="4"/>
    <w:uiPriority w:val="9"/>
    <w:qFormat/>
    <w:rPr>
      <w:rFonts w:asciiTheme="majorHAnsi" w:eastAsia="微软雅黑" w:hAnsiTheme="majorHAnsi" w:cstheme="majorBidi"/>
      <w:b/>
      <w:bCs/>
      <w:sz w:val="28"/>
      <w:szCs w:val="28"/>
    </w:rPr>
  </w:style>
  <w:style w:type="paragraph" w:styleId="ad">
    <w:name w:val="List Paragraph"/>
    <w:basedOn w:val="a"/>
    <w:uiPriority w:val="99"/>
    <w:qFormat/>
    <w:rsid w:val="00B524E6"/>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15596403">
      <w:bodyDiv w:val="1"/>
      <w:marLeft w:val="0"/>
      <w:marRight w:val="0"/>
      <w:marTop w:val="0"/>
      <w:marBottom w:val="0"/>
      <w:divBdr>
        <w:top w:val="none" w:sz="0" w:space="0" w:color="auto"/>
        <w:left w:val="none" w:sz="0" w:space="0" w:color="auto"/>
        <w:bottom w:val="none" w:sz="0" w:space="0" w:color="auto"/>
        <w:right w:val="none" w:sz="0" w:space="0" w:color="auto"/>
      </w:divBdr>
    </w:div>
    <w:div w:id="106726105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6CE496D-1250-4748-B70E-7D54C13DDC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1</TotalTime>
  <Pages>9</Pages>
  <Words>378</Words>
  <Characters>2157</Characters>
  <Application>Microsoft Office Word</Application>
  <DocSecurity>0</DocSecurity>
  <Lines>17</Lines>
  <Paragraphs>5</Paragraphs>
  <ScaleCrop>false</ScaleCrop>
  <Company>Tencent</Company>
  <LinksUpToDate>false</LinksUpToDate>
  <CharactersWithSpaces>253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QQ</dc:creator>
  <cp:lastModifiedBy>Windows 用户</cp:lastModifiedBy>
  <cp:revision>11</cp:revision>
  <dcterms:created xsi:type="dcterms:W3CDTF">2015-06-08T11:11:00Z</dcterms:created>
  <dcterms:modified xsi:type="dcterms:W3CDTF">2019-06-06T06: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1.0.5740</vt:lpwstr>
  </property>
</Properties>
</file>